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73A789" w14:textId="77777777" w:rsidR="00633967" w:rsidRPr="00347FDA" w:rsidRDefault="00633967" w:rsidP="00461715">
      <w:pPr>
        <w:jc w:val="both"/>
        <w:outlineLvl w:val="0"/>
        <w:rPr>
          <w:rFonts w:ascii="Calibri Light" w:hAnsi="Calibri Light" w:cs="Calibri Light"/>
          <w:sz w:val="28"/>
          <w:szCs w:val="28"/>
        </w:rPr>
      </w:pPr>
    </w:p>
    <w:p w14:paraId="58EF2230" w14:textId="77777777" w:rsidR="00732FA6" w:rsidRPr="00DD2277" w:rsidRDefault="00633967" w:rsidP="00633967">
      <w:pPr>
        <w:jc w:val="center"/>
        <w:outlineLvl w:val="0"/>
        <w:rPr>
          <w:rFonts w:ascii="Calibri Light" w:hAnsi="Calibri Light" w:cs="Calibri Light"/>
          <w:b/>
          <w:sz w:val="28"/>
          <w:szCs w:val="28"/>
          <w:lang w:val="it-IT"/>
        </w:rPr>
      </w:pPr>
      <w:r w:rsidRPr="00DD2277">
        <w:rPr>
          <w:rFonts w:ascii="Calibri Light" w:hAnsi="Calibri Light" w:cs="Calibri Light"/>
          <w:b/>
          <w:sz w:val="28"/>
          <w:szCs w:val="28"/>
          <w:lang w:val="it-IT"/>
        </w:rPr>
        <w:t>M</w:t>
      </w:r>
      <w:r w:rsidR="00732FA6" w:rsidRPr="00DD2277">
        <w:rPr>
          <w:rFonts w:ascii="Calibri Light" w:hAnsi="Calibri Light" w:cs="Calibri Light"/>
          <w:b/>
          <w:sz w:val="28"/>
          <w:szCs w:val="28"/>
          <w:lang w:val="it-IT"/>
        </w:rPr>
        <w:t>INUTI</w:t>
      </w:r>
    </w:p>
    <w:p w14:paraId="68FF692C" w14:textId="77777777" w:rsidR="00732FA6" w:rsidRPr="00DD2277" w:rsidRDefault="00732FA6" w:rsidP="00461715">
      <w:pPr>
        <w:jc w:val="both"/>
        <w:outlineLvl w:val="0"/>
        <w:rPr>
          <w:rFonts w:ascii="Calibri Light" w:hAnsi="Calibri Light" w:cs="Calibri Light"/>
          <w:sz w:val="28"/>
          <w:szCs w:val="28"/>
          <w:lang w:val="it-IT"/>
        </w:rPr>
      </w:pPr>
    </w:p>
    <w:p w14:paraId="29729FBE" w14:textId="77777777" w:rsidR="00633967" w:rsidRPr="00E1400F" w:rsidRDefault="00760B4D" w:rsidP="00633967">
      <w:pPr>
        <w:jc w:val="center"/>
        <w:outlineLvl w:val="0"/>
        <w:rPr>
          <w:rFonts w:ascii="Calibri Light" w:hAnsi="Calibri Light" w:cs="Calibri Light"/>
          <w:b/>
          <w:sz w:val="28"/>
          <w:szCs w:val="28"/>
          <w:lang w:val="mt-MT"/>
        </w:rPr>
      </w:pPr>
      <w:r w:rsidRPr="00DD2277">
        <w:rPr>
          <w:rFonts w:ascii="Calibri Light" w:hAnsi="Calibri Light" w:cs="Calibri Light"/>
          <w:b/>
          <w:sz w:val="28"/>
          <w:szCs w:val="28"/>
          <w:lang w:val="it-IT"/>
        </w:rPr>
        <w:t>Laqgħa tal-</w:t>
      </w:r>
      <w:r w:rsidR="00284999" w:rsidRPr="00E1400F">
        <w:rPr>
          <w:rFonts w:ascii="Calibri Light" w:hAnsi="Calibri Light" w:cs="Calibri Light"/>
          <w:b/>
          <w:sz w:val="28"/>
          <w:szCs w:val="28"/>
          <w:lang w:val="mt-MT"/>
        </w:rPr>
        <w:t xml:space="preserve">Kunsill Lokali </w:t>
      </w:r>
      <w:r w:rsidR="000026AB">
        <w:rPr>
          <w:rFonts w:ascii="Calibri Light" w:hAnsi="Calibri Light" w:cs="Calibri Light"/>
          <w:b/>
          <w:sz w:val="28"/>
          <w:szCs w:val="28"/>
          <w:lang w:val="mt-MT"/>
        </w:rPr>
        <w:t>Valletta</w:t>
      </w:r>
    </w:p>
    <w:p w14:paraId="2D66FEF0" w14:textId="77777777" w:rsidR="008A5B21" w:rsidRPr="008A5B21" w:rsidRDefault="008A5B21" w:rsidP="008A5B21">
      <w:pPr>
        <w:jc w:val="both"/>
        <w:outlineLvl w:val="0"/>
        <w:rPr>
          <w:rFonts w:ascii="Calibri Light" w:hAnsi="Calibri Light" w:cs="Calibri Light"/>
          <w:sz w:val="32"/>
          <w:szCs w:val="32"/>
          <w:lang w:val="mt-MT"/>
        </w:rPr>
      </w:pPr>
    </w:p>
    <w:p w14:paraId="634EF887" w14:textId="06D51057" w:rsidR="00C262C4" w:rsidRPr="00D540C4" w:rsidRDefault="00894DB8" w:rsidP="008A5B21">
      <w:pPr>
        <w:jc w:val="center"/>
        <w:outlineLvl w:val="0"/>
        <w:rPr>
          <w:rFonts w:ascii="Calibri Light" w:hAnsi="Calibri Light" w:cs="Calibri Light"/>
          <w:b/>
          <w:sz w:val="32"/>
          <w:szCs w:val="32"/>
          <w:lang w:val="mt-MT"/>
        </w:rPr>
      </w:pPr>
      <w:r>
        <w:rPr>
          <w:rFonts w:ascii="Calibri Light" w:hAnsi="Calibri Light" w:cs="Calibri Light"/>
          <w:b/>
          <w:sz w:val="32"/>
          <w:szCs w:val="32"/>
          <w:lang w:val="mt-MT"/>
        </w:rPr>
        <w:t>9</w:t>
      </w:r>
      <w:r w:rsidR="00D540C4">
        <w:rPr>
          <w:rFonts w:ascii="Calibri Light" w:hAnsi="Calibri Light" w:cs="Calibri Light"/>
          <w:b/>
          <w:sz w:val="32"/>
          <w:szCs w:val="32"/>
          <w:lang w:val="mt-MT"/>
        </w:rPr>
        <w:t xml:space="preserve"> </w:t>
      </w:r>
      <w:r w:rsidR="00D540C4" w:rsidRPr="00DD2277">
        <w:rPr>
          <w:rFonts w:ascii="Calibri Light" w:hAnsi="Calibri Light" w:cs="Calibri Light"/>
          <w:b/>
          <w:sz w:val="32"/>
          <w:szCs w:val="32"/>
          <w:lang w:val="mt-MT"/>
        </w:rPr>
        <w:t>LE</w:t>
      </w:r>
      <w:r w:rsidR="00D540C4">
        <w:rPr>
          <w:rFonts w:ascii="Calibri Light" w:hAnsi="Calibri Light" w:cs="Calibri Light"/>
          <w:b/>
          <w:sz w:val="32"/>
          <w:szCs w:val="32"/>
          <w:lang w:val="mt-MT"/>
        </w:rPr>
        <w:t>ĠI</w:t>
      </w:r>
      <w:r w:rsidR="00286F4D">
        <w:rPr>
          <w:rFonts w:ascii="Calibri Light" w:hAnsi="Calibri Light" w:cs="Calibri Light"/>
          <w:b/>
          <w:sz w:val="32"/>
          <w:szCs w:val="32"/>
          <w:lang w:val="mt-MT"/>
        </w:rPr>
        <w:t>S</w:t>
      </w:r>
      <w:r w:rsidR="00D540C4">
        <w:rPr>
          <w:rFonts w:ascii="Calibri Light" w:hAnsi="Calibri Light" w:cs="Calibri Light"/>
          <w:b/>
          <w:sz w:val="32"/>
          <w:szCs w:val="32"/>
          <w:lang w:val="mt-MT"/>
        </w:rPr>
        <w:t>LATURA</w:t>
      </w:r>
    </w:p>
    <w:p w14:paraId="67A14DD9" w14:textId="77777777" w:rsidR="008A5B21" w:rsidRPr="008A5B21" w:rsidRDefault="008A5B21" w:rsidP="008A5B21">
      <w:pPr>
        <w:jc w:val="both"/>
        <w:outlineLvl w:val="0"/>
        <w:rPr>
          <w:rFonts w:ascii="Calibri Light" w:hAnsi="Calibri Light" w:cs="Calibri Light"/>
          <w:sz w:val="32"/>
          <w:szCs w:val="32"/>
          <w:lang w:val="mt-MT"/>
        </w:rPr>
      </w:pPr>
    </w:p>
    <w:p w14:paraId="323472DF" w14:textId="2EEC1BEF" w:rsidR="00633967" w:rsidRPr="00E1400F" w:rsidRDefault="0058442D" w:rsidP="008A5B21">
      <w:pPr>
        <w:jc w:val="both"/>
        <w:outlineLvl w:val="0"/>
        <w:rPr>
          <w:rFonts w:ascii="Calibri Light" w:hAnsi="Calibri Light" w:cs="Calibri Light"/>
          <w:b/>
          <w:sz w:val="32"/>
          <w:szCs w:val="32"/>
          <w:lang w:val="mt-MT"/>
        </w:rPr>
      </w:pPr>
      <w:r w:rsidRPr="00E1400F">
        <w:rPr>
          <w:rFonts w:ascii="Calibri Light" w:hAnsi="Calibri Light" w:cs="Calibri Light"/>
          <w:b/>
          <w:sz w:val="32"/>
          <w:szCs w:val="32"/>
          <w:lang w:val="mt-MT"/>
        </w:rPr>
        <w:t>Laqgħa</w:t>
      </w:r>
      <w:r w:rsidR="00633967" w:rsidRPr="00E1400F">
        <w:rPr>
          <w:rFonts w:ascii="Calibri Light" w:hAnsi="Calibri Light" w:cs="Calibri Light"/>
          <w:b/>
          <w:sz w:val="32"/>
          <w:szCs w:val="32"/>
          <w:lang w:val="mt-MT"/>
        </w:rPr>
        <w:t xml:space="preserve"> N</w:t>
      </w:r>
      <w:r w:rsidR="00461715">
        <w:rPr>
          <w:rFonts w:ascii="Calibri Light" w:hAnsi="Calibri Light" w:cs="Calibri Light"/>
          <w:b/>
          <w:sz w:val="32"/>
          <w:szCs w:val="32"/>
          <w:lang w:val="mt-MT"/>
        </w:rPr>
        <w:t>um</w:t>
      </w:r>
      <w:r w:rsidR="00633967" w:rsidRPr="00E1400F">
        <w:rPr>
          <w:rFonts w:ascii="Calibri Light" w:hAnsi="Calibri Light" w:cs="Calibri Light"/>
          <w:b/>
          <w:sz w:val="32"/>
          <w:szCs w:val="32"/>
          <w:lang w:val="mt-MT"/>
        </w:rPr>
        <w:t xml:space="preserve">ru </w:t>
      </w:r>
      <w:r w:rsidR="005A556E">
        <w:rPr>
          <w:rFonts w:ascii="Calibri Light" w:hAnsi="Calibri Light" w:cs="Calibri Light"/>
          <w:b/>
          <w:sz w:val="32"/>
          <w:szCs w:val="32"/>
          <w:lang w:val="mt-MT"/>
        </w:rPr>
        <w:t>11</w:t>
      </w:r>
    </w:p>
    <w:p w14:paraId="2127A437" w14:textId="77777777" w:rsidR="008A5B21" w:rsidRPr="008A5B21" w:rsidRDefault="008A5B21" w:rsidP="008A5B21">
      <w:pPr>
        <w:jc w:val="both"/>
        <w:rPr>
          <w:rFonts w:ascii="Calibri Light" w:hAnsi="Calibri Light" w:cs="Calibri Light"/>
          <w:lang w:val="mt-MT"/>
        </w:rPr>
      </w:pPr>
    </w:p>
    <w:p w14:paraId="08D3853C" w14:textId="39392E8C" w:rsidR="00E1400F" w:rsidRPr="0094772B" w:rsidRDefault="00606036" w:rsidP="008A5B21">
      <w:pPr>
        <w:jc w:val="right"/>
        <w:rPr>
          <w:rFonts w:ascii="Calibri Light" w:hAnsi="Calibri Light" w:cs="Calibri Light"/>
          <w:b/>
          <w:lang w:val="mt-MT"/>
        </w:rPr>
      </w:pPr>
      <w:r>
        <w:rPr>
          <w:rFonts w:ascii="Calibri Light" w:hAnsi="Calibri Light" w:cs="Calibri Light"/>
          <w:b/>
          <w:lang w:val="mt-MT"/>
        </w:rPr>
        <w:t>L</w:t>
      </w:r>
      <w:r w:rsidR="005A556E">
        <w:rPr>
          <w:rFonts w:ascii="Calibri Light" w:hAnsi="Calibri Light" w:cs="Calibri Light"/>
          <w:b/>
          <w:lang w:val="mt-MT"/>
        </w:rPr>
        <w:t>-Erbgha</w:t>
      </w:r>
      <w:r w:rsidR="004F726C">
        <w:rPr>
          <w:rFonts w:ascii="Calibri Light" w:hAnsi="Calibri Light" w:cs="Calibri Light"/>
          <w:b/>
          <w:lang w:val="mt-MT"/>
        </w:rPr>
        <w:t xml:space="preserve"> </w:t>
      </w:r>
      <w:r w:rsidR="005A556E">
        <w:rPr>
          <w:rFonts w:ascii="Calibri Light" w:hAnsi="Calibri Light" w:cs="Calibri Light"/>
          <w:b/>
          <w:lang w:val="mt-MT"/>
        </w:rPr>
        <w:t>26</w:t>
      </w:r>
      <w:r w:rsidR="004F726C">
        <w:rPr>
          <w:rFonts w:ascii="Calibri Light" w:hAnsi="Calibri Light" w:cs="Calibri Light"/>
          <w:b/>
          <w:lang w:val="mt-MT"/>
        </w:rPr>
        <w:t xml:space="preserve"> ta’ </w:t>
      </w:r>
      <w:r w:rsidR="005A556E">
        <w:rPr>
          <w:rFonts w:ascii="Calibri Light" w:hAnsi="Calibri Light" w:cs="Calibri Light"/>
          <w:b/>
          <w:lang w:val="mt-MT"/>
        </w:rPr>
        <w:t>Frar</w:t>
      </w:r>
      <w:r w:rsidR="009D0380">
        <w:rPr>
          <w:rFonts w:ascii="Calibri Light" w:hAnsi="Calibri Light" w:cs="Calibri Light"/>
          <w:b/>
          <w:lang w:val="mt-MT"/>
        </w:rPr>
        <w:t xml:space="preserve"> </w:t>
      </w:r>
      <w:r w:rsidR="004F726C">
        <w:rPr>
          <w:rFonts w:ascii="Calibri Light" w:hAnsi="Calibri Light" w:cs="Calibri Light"/>
          <w:b/>
          <w:lang w:val="mt-MT"/>
        </w:rPr>
        <w:t>202</w:t>
      </w:r>
      <w:r w:rsidR="009D0380">
        <w:rPr>
          <w:rFonts w:ascii="Calibri Light" w:hAnsi="Calibri Light" w:cs="Calibri Light"/>
          <w:b/>
          <w:lang w:val="mt-MT"/>
        </w:rPr>
        <w:t>5</w:t>
      </w:r>
    </w:p>
    <w:p w14:paraId="35AB0B91" w14:textId="77777777" w:rsidR="00E1400F" w:rsidRPr="00E1400F" w:rsidRDefault="00E1400F" w:rsidP="008A5B21">
      <w:pPr>
        <w:rPr>
          <w:rFonts w:ascii="Calibri Light" w:hAnsi="Calibri Light" w:cs="Calibri Light"/>
          <w:lang w:val="mt-MT"/>
        </w:rPr>
      </w:pPr>
    </w:p>
    <w:p w14:paraId="7DE77910" w14:textId="77777777" w:rsidR="00E1400F" w:rsidRPr="00E1400F" w:rsidRDefault="00E1400F" w:rsidP="008A5B21">
      <w:pPr>
        <w:rPr>
          <w:rFonts w:ascii="Calibri Light" w:hAnsi="Calibri Light" w:cs="Calibri Light"/>
          <w:lang w:val="mt-MT"/>
        </w:rPr>
      </w:pPr>
    </w:p>
    <w:p w14:paraId="341C4E47" w14:textId="725EB3AB" w:rsidR="00AF4F66" w:rsidRPr="00E1400F" w:rsidRDefault="00E1400F" w:rsidP="008A5B21">
      <w:pPr>
        <w:rPr>
          <w:rFonts w:ascii="Calibri Light" w:hAnsi="Calibri Light" w:cs="Calibri Light"/>
          <w:lang w:val="mt-MT"/>
        </w:rPr>
      </w:pPr>
      <w:r w:rsidRPr="00E1400F">
        <w:rPr>
          <w:rFonts w:ascii="Calibri Light" w:hAnsi="Calibri Light" w:cs="Calibri Light"/>
          <w:lang w:val="mt-MT"/>
        </w:rPr>
        <w:t xml:space="preserve">Il-Kunsilli Lokali </w:t>
      </w:r>
      <w:r w:rsidR="000026AB">
        <w:rPr>
          <w:rFonts w:ascii="Calibri Light" w:hAnsi="Calibri Light" w:cs="Calibri Light"/>
          <w:lang w:val="mt-MT"/>
        </w:rPr>
        <w:t>Valletta</w:t>
      </w:r>
      <w:r w:rsidRPr="00E1400F">
        <w:rPr>
          <w:rFonts w:ascii="Calibri Light" w:hAnsi="Calibri Light" w:cs="Calibri Light"/>
          <w:lang w:val="mt-MT"/>
        </w:rPr>
        <w:t xml:space="preserve"> ltaqa’ fl-Uffiċċju Amministrattiv tiegħu li jinsab fl-indirizz </w:t>
      </w:r>
      <w:r w:rsidR="002F6C78" w:rsidRPr="001E7460">
        <w:rPr>
          <w:rFonts w:ascii="Calibri Light" w:hAnsi="Calibri Light" w:cs="Calibri Light"/>
          <w:lang w:val="mt-MT"/>
        </w:rPr>
        <w:t>33-3</w:t>
      </w:r>
      <w:r w:rsidR="002E3C76">
        <w:rPr>
          <w:rFonts w:ascii="Calibri Light" w:hAnsi="Calibri Light" w:cs="Calibri Light"/>
          <w:lang w:val="mt-MT"/>
        </w:rPr>
        <w:t>6</w:t>
      </w:r>
      <w:r w:rsidR="002F6C78" w:rsidRPr="001E7460">
        <w:rPr>
          <w:rFonts w:ascii="Calibri Light" w:hAnsi="Calibri Light" w:cs="Calibri Light"/>
          <w:lang w:val="mt-MT"/>
        </w:rPr>
        <w:t>, Triq it-Teżorerija (Misraħ ir-Repubblika)</w:t>
      </w:r>
      <w:r w:rsidR="000026AB">
        <w:rPr>
          <w:rFonts w:ascii="Calibri Light" w:hAnsi="Calibri Light" w:cs="Calibri Light"/>
          <w:lang w:val="mt-MT"/>
        </w:rPr>
        <w:t>, Valletta</w:t>
      </w:r>
      <w:r w:rsidRPr="00E1400F">
        <w:rPr>
          <w:rFonts w:ascii="Calibri Light" w:hAnsi="Calibri Light" w:cs="Calibri Light"/>
          <w:lang w:val="mt-MT"/>
        </w:rPr>
        <w:t>, f</w:t>
      </w:r>
      <w:r w:rsidR="00672288">
        <w:rPr>
          <w:rFonts w:ascii="Calibri Light" w:hAnsi="Calibri Light" w:cs="Calibri Light"/>
          <w:lang w:val="mt-MT"/>
        </w:rPr>
        <w:t>is-1</w:t>
      </w:r>
      <w:r w:rsidR="002E3C76">
        <w:rPr>
          <w:rFonts w:ascii="Calibri Light" w:hAnsi="Calibri Light" w:cs="Calibri Light"/>
          <w:lang w:val="mt-MT"/>
        </w:rPr>
        <w:t>7</w:t>
      </w:r>
      <w:r w:rsidR="00672288">
        <w:rPr>
          <w:rFonts w:ascii="Calibri Light" w:hAnsi="Calibri Light" w:cs="Calibri Light"/>
          <w:lang w:val="mt-MT"/>
        </w:rPr>
        <w:t>.</w:t>
      </w:r>
      <w:r w:rsidR="00CA251F">
        <w:rPr>
          <w:rFonts w:ascii="Calibri Light" w:hAnsi="Calibri Light" w:cs="Calibri Light"/>
          <w:lang w:val="mt-MT"/>
        </w:rPr>
        <w:t>0</w:t>
      </w:r>
      <w:r w:rsidR="00672288">
        <w:rPr>
          <w:rFonts w:ascii="Calibri Light" w:hAnsi="Calibri Light" w:cs="Calibri Light"/>
          <w:lang w:val="mt-MT"/>
        </w:rPr>
        <w:t>0hrs</w:t>
      </w:r>
      <w:r w:rsidRPr="00E1400F">
        <w:rPr>
          <w:rFonts w:ascii="Calibri Light" w:hAnsi="Calibri Light" w:cs="Calibri Light"/>
          <w:lang w:val="mt-MT"/>
        </w:rPr>
        <w:t>.</w:t>
      </w:r>
    </w:p>
    <w:p w14:paraId="3CF3D030" w14:textId="77777777" w:rsidR="00633967" w:rsidRDefault="00633967" w:rsidP="00633967">
      <w:pPr>
        <w:jc w:val="both"/>
        <w:rPr>
          <w:rFonts w:ascii="Calibri Light" w:hAnsi="Calibri Light" w:cs="Calibri Light"/>
          <w:lang w:val="mt-MT"/>
        </w:rPr>
      </w:pPr>
    </w:p>
    <w:p w14:paraId="70868578" w14:textId="77777777" w:rsidR="008A5B21" w:rsidRPr="00E1400F" w:rsidRDefault="008A5B21" w:rsidP="00633967">
      <w:pPr>
        <w:jc w:val="both"/>
        <w:rPr>
          <w:rFonts w:ascii="Calibri Light" w:hAnsi="Calibri Light" w:cs="Calibri Light"/>
          <w:lang w:val="mt-MT"/>
        </w:rPr>
      </w:pPr>
    </w:p>
    <w:p w14:paraId="73BB4A19" w14:textId="77777777" w:rsidR="00E1400F" w:rsidRPr="00E1400F" w:rsidRDefault="00E1400F" w:rsidP="00BC6913">
      <w:pPr>
        <w:tabs>
          <w:tab w:val="left" w:pos="1843"/>
        </w:tabs>
        <w:jc w:val="both"/>
        <w:rPr>
          <w:rFonts w:ascii="Calibri Light" w:hAnsi="Calibri Light" w:cs="Calibri Light"/>
          <w:b/>
          <w:lang w:val="mt-MT"/>
        </w:rPr>
      </w:pPr>
      <w:r w:rsidRPr="00E1400F">
        <w:rPr>
          <w:rFonts w:ascii="Calibri Light" w:hAnsi="Calibri Light" w:cs="Calibri Light"/>
          <w:b/>
          <w:lang w:val="mt-MT"/>
        </w:rPr>
        <w:t>PRE</w:t>
      </w:r>
      <w:r w:rsidR="002F6C78" w:rsidRPr="001E7460">
        <w:rPr>
          <w:rFonts w:ascii="Calibri Light" w:hAnsi="Calibri Light" w:cs="Calibri Light"/>
          <w:b/>
          <w:lang w:val="mt-MT"/>
        </w:rPr>
        <w:t>Ż</w:t>
      </w:r>
      <w:r w:rsidRPr="00E1400F">
        <w:rPr>
          <w:rFonts w:ascii="Calibri Light" w:hAnsi="Calibri Light" w:cs="Calibri Light"/>
          <w:b/>
          <w:lang w:val="mt-MT"/>
        </w:rPr>
        <w:t>ENTI</w:t>
      </w:r>
      <w:r w:rsidR="00633967" w:rsidRPr="00E1400F">
        <w:rPr>
          <w:rFonts w:ascii="Calibri Light" w:hAnsi="Calibri Light" w:cs="Calibri Light"/>
          <w:b/>
          <w:lang w:val="mt-MT"/>
        </w:rPr>
        <w:t>:</w:t>
      </w:r>
      <w:r w:rsidR="00633967" w:rsidRPr="00E1400F">
        <w:rPr>
          <w:rFonts w:ascii="Calibri Light" w:hAnsi="Calibri Light" w:cs="Calibri Light"/>
          <w:b/>
          <w:lang w:val="mt-MT"/>
        </w:rPr>
        <w:tab/>
      </w:r>
    </w:p>
    <w:p w14:paraId="73168482" w14:textId="77777777" w:rsidR="00E1400F" w:rsidRPr="00E1400F" w:rsidRDefault="00E1400F" w:rsidP="00394CF1">
      <w:pPr>
        <w:jc w:val="both"/>
        <w:rPr>
          <w:rFonts w:ascii="Calibri Light" w:hAnsi="Calibri Light" w:cs="Calibri Light"/>
          <w:lang w:val="mt-MT"/>
        </w:rPr>
      </w:pPr>
    </w:p>
    <w:p w14:paraId="41E670ED" w14:textId="31B70869" w:rsidR="00633967" w:rsidRPr="002F13B7" w:rsidRDefault="00894DB8" w:rsidP="00BC6913">
      <w:pPr>
        <w:tabs>
          <w:tab w:val="left" w:pos="1843"/>
        </w:tabs>
        <w:jc w:val="both"/>
        <w:rPr>
          <w:rFonts w:ascii="Calibri Light" w:hAnsi="Calibri Light" w:cs="Calibri Light"/>
          <w:lang w:val="mt-MT"/>
        </w:rPr>
      </w:pPr>
      <w:r>
        <w:rPr>
          <w:rFonts w:ascii="Calibri Light" w:hAnsi="Calibri Light" w:cs="Calibri Light"/>
          <w:lang w:val="mt-MT"/>
        </w:rPr>
        <w:t>Olaf McKay</w:t>
      </w:r>
      <w:r w:rsidR="000322DF" w:rsidRPr="002F13B7">
        <w:rPr>
          <w:rFonts w:ascii="Calibri Light" w:hAnsi="Calibri Light" w:cs="Calibri Light"/>
          <w:lang w:val="mt-MT"/>
        </w:rPr>
        <w:t xml:space="preserve"> </w:t>
      </w:r>
      <w:r w:rsidR="00633967" w:rsidRPr="002F13B7">
        <w:rPr>
          <w:rFonts w:ascii="Calibri Light" w:hAnsi="Calibri Light" w:cs="Calibri Light"/>
          <w:lang w:val="mt-MT"/>
        </w:rPr>
        <w:t xml:space="preserve">– </w:t>
      </w:r>
      <w:r w:rsidR="00284999" w:rsidRPr="002F13B7">
        <w:rPr>
          <w:rFonts w:ascii="Calibri Light" w:hAnsi="Calibri Light" w:cs="Calibri Light"/>
          <w:lang w:val="mt-MT"/>
        </w:rPr>
        <w:t>Sindku</w:t>
      </w:r>
    </w:p>
    <w:p w14:paraId="1A9B65ED" w14:textId="08634F38" w:rsidR="00437463" w:rsidRDefault="00894DB8" w:rsidP="00437463">
      <w:pPr>
        <w:tabs>
          <w:tab w:val="left" w:pos="1843"/>
        </w:tabs>
        <w:jc w:val="both"/>
        <w:rPr>
          <w:rFonts w:ascii="Calibri Light" w:hAnsi="Calibri Light" w:cs="Calibri Light"/>
          <w:lang w:val="mt-MT"/>
        </w:rPr>
      </w:pPr>
      <w:r>
        <w:rPr>
          <w:rFonts w:ascii="Calibri Light" w:hAnsi="Calibri Light" w:cs="Calibri Light"/>
          <w:lang w:val="mt-MT"/>
        </w:rPr>
        <w:t>Ylenia Montfort</w:t>
      </w:r>
      <w:r w:rsidR="00437463" w:rsidRPr="002F13B7">
        <w:rPr>
          <w:rFonts w:ascii="Calibri Light" w:hAnsi="Calibri Light" w:cs="Calibri Light"/>
          <w:lang w:val="mt-MT"/>
        </w:rPr>
        <w:t xml:space="preserve"> – </w:t>
      </w:r>
      <w:r w:rsidR="00437463">
        <w:rPr>
          <w:rFonts w:ascii="Calibri Light" w:hAnsi="Calibri Light" w:cs="Calibri Light"/>
          <w:lang w:val="mt-MT"/>
        </w:rPr>
        <w:t xml:space="preserve">Minority Leader </w:t>
      </w:r>
    </w:p>
    <w:p w14:paraId="69EAF1B3" w14:textId="77777777" w:rsidR="00894DB8" w:rsidRDefault="00894DB8" w:rsidP="00894DB8">
      <w:pPr>
        <w:tabs>
          <w:tab w:val="left" w:pos="1843"/>
        </w:tabs>
        <w:jc w:val="both"/>
        <w:rPr>
          <w:rFonts w:ascii="Calibri Light" w:hAnsi="Calibri Light" w:cs="Calibri Light"/>
          <w:lang w:val="mt-MT"/>
        </w:rPr>
      </w:pPr>
      <w:r>
        <w:rPr>
          <w:rFonts w:ascii="Calibri Light" w:hAnsi="Calibri Light" w:cs="Calibri Light"/>
          <w:lang w:val="mt-MT"/>
        </w:rPr>
        <w:t>Raymond Azzopardi – Kunsillier</w:t>
      </w:r>
    </w:p>
    <w:p w14:paraId="4CC26045" w14:textId="77777777" w:rsidR="00894DB8" w:rsidRDefault="00894DB8" w:rsidP="00894DB8">
      <w:pPr>
        <w:tabs>
          <w:tab w:val="left" w:pos="1843"/>
        </w:tabs>
        <w:jc w:val="both"/>
        <w:rPr>
          <w:rFonts w:ascii="Calibri Light" w:hAnsi="Calibri Light" w:cs="Calibri Light"/>
          <w:lang w:val="mt-MT"/>
        </w:rPr>
      </w:pPr>
      <w:r>
        <w:rPr>
          <w:rFonts w:ascii="Calibri Light" w:hAnsi="Calibri Light" w:cs="Calibri Light"/>
          <w:lang w:val="mt-MT"/>
        </w:rPr>
        <w:t>Daniel Diacono – K</w:t>
      </w:r>
      <w:r w:rsidRPr="002F13B7">
        <w:rPr>
          <w:rFonts w:ascii="Calibri Light" w:hAnsi="Calibri Light" w:cs="Calibri Light"/>
          <w:lang w:val="mt-MT"/>
        </w:rPr>
        <w:t>unsillier</w:t>
      </w:r>
      <w:r>
        <w:rPr>
          <w:rFonts w:ascii="Calibri Light" w:hAnsi="Calibri Light" w:cs="Calibri Light"/>
          <w:lang w:val="mt-MT"/>
        </w:rPr>
        <w:t xml:space="preserve"> </w:t>
      </w:r>
    </w:p>
    <w:p w14:paraId="0471E689" w14:textId="77777777" w:rsidR="005A556E" w:rsidRPr="002F13B7" w:rsidRDefault="005A556E" w:rsidP="005A556E">
      <w:pPr>
        <w:tabs>
          <w:tab w:val="left" w:pos="1843"/>
        </w:tabs>
        <w:jc w:val="both"/>
        <w:rPr>
          <w:rFonts w:ascii="Calibri Light" w:hAnsi="Calibri Light" w:cs="Calibri Light"/>
          <w:lang w:val="mt-MT"/>
        </w:rPr>
      </w:pPr>
      <w:r>
        <w:rPr>
          <w:rFonts w:ascii="Calibri Light" w:hAnsi="Calibri Light" w:cs="Calibri Light"/>
          <w:lang w:val="mt-MT"/>
        </w:rPr>
        <w:t>Roberta Bonello -Kunsilliera</w:t>
      </w:r>
    </w:p>
    <w:p w14:paraId="48088FFC" w14:textId="77777777" w:rsidR="00905AA9" w:rsidRDefault="00905AA9" w:rsidP="00905AA9">
      <w:pPr>
        <w:tabs>
          <w:tab w:val="left" w:pos="1843"/>
        </w:tabs>
        <w:jc w:val="both"/>
        <w:rPr>
          <w:rFonts w:ascii="Calibri Light" w:hAnsi="Calibri Light" w:cs="Calibri Light"/>
          <w:lang w:val="mt-MT"/>
        </w:rPr>
      </w:pPr>
      <w:r>
        <w:rPr>
          <w:rFonts w:ascii="Calibri Light" w:hAnsi="Calibri Light" w:cs="Calibri Light"/>
          <w:lang w:val="mt-MT"/>
        </w:rPr>
        <w:t>Vincent Fabri – K</w:t>
      </w:r>
      <w:r w:rsidRPr="002F13B7">
        <w:rPr>
          <w:rFonts w:ascii="Calibri Light" w:hAnsi="Calibri Light" w:cs="Calibri Light"/>
          <w:lang w:val="mt-MT"/>
        </w:rPr>
        <w:t>unsillier</w:t>
      </w:r>
      <w:r>
        <w:rPr>
          <w:rFonts w:ascii="Calibri Light" w:hAnsi="Calibri Light" w:cs="Calibri Light"/>
          <w:lang w:val="mt-MT"/>
        </w:rPr>
        <w:t xml:space="preserve"> </w:t>
      </w:r>
    </w:p>
    <w:p w14:paraId="0F91093A" w14:textId="77777777" w:rsidR="00510B29" w:rsidRDefault="00510B29" w:rsidP="0081236D">
      <w:pPr>
        <w:jc w:val="both"/>
        <w:rPr>
          <w:rFonts w:ascii="Calibri Light" w:hAnsi="Calibri Light" w:cs="Calibri Light"/>
          <w:b/>
          <w:lang w:val="mt-MT"/>
        </w:rPr>
      </w:pPr>
    </w:p>
    <w:p w14:paraId="4A1BC079" w14:textId="77777777" w:rsidR="00371D0E" w:rsidRDefault="00371D0E" w:rsidP="0081236D">
      <w:pPr>
        <w:jc w:val="both"/>
        <w:rPr>
          <w:rFonts w:ascii="Calibri Light" w:hAnsi="Calibri Light" w:cs="Calibri Light"/>
          <w:b/>
          <w:lang w:val="mt-MT"/>
        </w:rPr>
      </w:pPr>
    </w:p>
    <w:p w14:paraId="25B3C9F6" w14:textId="5DB68F54" w:rsidR="00E1400F" w:rsidRPr="002F13B7" w:rsidRDefault="001B52AD" w:rsidP="0081236D">
      <w:pPr>
        <w:jc w:val="both"/>
        <w:rPr>
          <w:rFonts w:ascii="Calibri Light" w:hAnsi="Calibri Light" w:cs="Calibri Light"/>
          <w:b/>
          <w:lang w:val="mt-MT"/>
        </w:rPr>
      </w:pPr>
      <w:r>
        <w:rPr>
          <w:rFonts w:ascii="Calibri Light" w:hAnsi="Calibri Light" w:cs="Calibri Light"/>
          <w:b/>
          <w:lang w:val="mt-MT"/>
        </w:rPr>
        <w:t>ASSENTI b’</w:t>
      </w:r>
      <w:r w:rsidR="00E1400F" w:rsidRPr="002F13B7">
        <w:rPr>
          <w:rFonts w:ascii="Calibri Light" w:hAnsi="Calibri Light" w:cs="Calibri Light"/>
          <w:b/>
          <w:lang w:val="mt-MT"/>
        </w:rPr>
        <w:t>APOLO</w:t>
      </w:r>
      <w:r w:rsidR="002F6C78" w:rsidRPr="001E7460">
        <w:rPr>
          <w:rFonts w:ascii="Calibri Light" w:hAnsi="Calibri Light" w:cs="Calibri Light"/>
          <w:b/>
          <w:lang w:val="mt-MT"/>
        </w:rPr>
        <w:t>Ġ</w:t>
      </w:r>
      <w:r w:rsidR="00E1400F" w:rsidRPr="002F13B7">
        <w:rPr>
          <w:rFonts w:ascii="Calibri Light" w:hAnsi="Calibri Light" w:cs="Calibri Light"/>
          <w:b/>
          <w:lang w:val="mt-MT"/>
        </w:rPr>
        <w:t>IJI</w:t>
      </w:r>
      <w:r w:rsidR="006A7F9C" w:rsidRPr="002F13B7">
        <w:rPr>
          <w:rFonts w:ascii="Calibri Light" w:hAnsi="Calibri Light" w:cs="Calibri Light"/>
          <w:b/>
          <w:lang w:val="mt-MT"/>
        </w:rPr>
        <w:t>:</w:t>
      </w:r>
    </w:p>
    <w:p w14:paraId="2FD46AC2" w14:textId="77777777" w:rsidR="005A556E" w:rsidRDefault="005A556E" w:rsidP="005A556E">
      <w:pPr>
        <w:tabs>
          <w:tab w:val="left" w:pos="1843"/>
        </w:tabs>
        <w:jc w:val="both"/>
        <w:rPr>
          <w:rFonts w:ascii="Calibri Light" w:hAnsi="Calibri Light" w:cs="Calibri Light"/>
          <w:lang w:val="mt-MT"/>
        </w:rPr>
      </w:pPr>
      <w:r>
        <w:rPr>
          <w:rFonts w:ascii="Calibri Light" w:hAnsi="Calibri Light" w:cs="Calibri Light"/>
          <w:lang w:val="mt-MT"/>
        </w:rPr>
        <w:t>Alfred Zammit</w:t>
      </w:r>
      <w:r w:rsidRPr="002F13B7">
        <w:rPr>
          <w:rFonts w:ascii="Calibri Light" w:hAnsi="Calibri Light" w:cs="Calibri Light"/>
          <w:lang w:val="mt-MT"/>
        </w:rPr>
        <w:t xml:space="preserve"> </w:t>
      </w:r>
      <w:r>
        <w:rPr>
          <w:rFonts w:ascii="Calibri Light" w:hAnsi="Calibri Light" w:cs="Calibri Light"/>
          <w:lang w:val="mt-MT"/>
        </w:rPr>
        <w:t>– Vici Sindku</w:t>
      </w:r>
    </w:p>
    <w:p w14:paraId="7D579A56" w14:textId="217C103F" w:rsidR="00866B11" w:rsidRDefault="00866B11" w:rsidP="00394CF1">
      <w:pPr>
        <w:jc w:val="both"/>
        <w:rPr>
          <w:rFonts w:ascii="Calibri Light" w:hAnsi="Calibri Light" w:cs="Calibri Light"/>
          <w:bCs/>
          <w:lang w:val="mt-MT"/>
        </w:rPr>
      </w:pPr>
    </w:p>
    <w:p w14:paraId="24C8C962" w14:textId="77777777" w:rsidR="002B71BB" w:rsidRPr="002B71BB" w:rsidRDefault="002B71BB" w:rsidP="00394CF1">
      <w:pPr>
        <w:jc w:val="both"/>
        <w:rPr>
          <w:rFonts w:ascii="Calibri Light" w:hAnsi="Calibri Light" w:cs="Calibri Light"/>
          <w:bCs/>
          <w:lang w:val="mt-MT"/>
        </w:rPr>
      </w:pPr>
    </w:p>
    <w:p w14:paraId="45E27D0F" w14:textId="77777777" w:rsidR="00BD19D7" w:rsidRPr="00BD19D7" w:rsidRDefault="00BD19D7" w:rsidP="00394CF1">
      <w:pPr>
        <w:jc w:val="both"/>
        <w:rPr>
          <w:rFonts w:ascii="Calibri Light" w:hAnsi="Calibri Light" w:cs="Calibri Light"/>
          <w:b/>
          <w:lang w:val="mt-MT"/>
        </w:rPr>
      </w:pPr>
      <w:r w:rsidRPr="00BD19D7">
        <w:rPr>
          <w:rFonts w:ascii="Calibri Light" w:hAnsi="Calibri Light" w:cs="Calibri Light"/>
          <w:b/>
          <w:lang w:val="mt-MT"/>
        </w:rPr>
        <w:t>ASSENTI</w:t>
      </w:r>
    </w:p>
    <w:p w14:paraId="035ED9F7" w14:textId="58FD2175" w:rsidR="00BD19D7" w:rsidRDefault="005A556E" w:rsidP="00394CF1">
      <w:pPr>
        <w:jc w:val="both"/>
        <w:rPr>
          <w:rFonts w:ascii="Calibri Light" w:hAnsi="Calibri Light" w:cs="Calibri Light"/>
          <w:lang w:val="mt-MT"/>
        </w:rPr>
      </w:pPr>
      <w:r>
        <w:rPr>
          <w:rFonts w:ascii="Calibri Light" w:hAnsi="Calibri Light" w:cs="Calibri Light"/>
          <w:lang w:val="mt-MT"/>
        </w:rPr>
        <w:t>nil</w:t>
      </w:r>
    </w:p>
    <w:p w14:paraId="68DC9CC3" w14:textId="77777777" w:rsidR="00E1400F" w:rsidRPr="00E1400F" w:rsidRDefault="00E1400F" w:rsidP="00394CF1">
      <w:pPr>
        <w:jc w:val="both"/>
        <w:rPr>
          <w:rFonts w:ascii="Calibri Light" w:hAnsi="Calibri Light" w:cs="Calibri Light"/>
          <w:lang w:val="mt-MT"/>
        </w:rPr>
      </w:pPr>
    </w:p>
    <w:p w14:paraId="7276E258" w14:textId="77777777" w:rsidR="00E1400F" w:rsidRPr="00E1400F" w:rsidRDefault="00E1400F" w:rsidP="00394CF1">
      <w:pPr>
        <w:jc w:val="both"/>
        <w:rPr>
          <w:rFonts w:ascii="Calibri Light" w:hAnsi="Calibri Light" w:cs="Calibri Light"/>
          <w:b/>
          <w:lang w:val="mt-MT"/>
        </w:rPr>
      </w:pPr>
      <w:r w:rsidRPr="00E1400F">
        <w:rPr>
          <w:rFonts w:ascii="Calibri Light" w:hAnsi="Calibri Light" w:cs="Calibri Light"/>
          <w:b/>
          <w:lang w:val="mt-MT"/>
        </w:rPr>
        <w:t>UFFIĊJAL PREŻENTI</w:t>
      </w:r>
      <w:r w:rsidR="006A7F9C" w:rsidRPr="00E1400F">
        <w:rPr>
          <w:rFonts w:ascii="Calibri Light" w:hAnsi="Calibri Light" w:cs="Calibri Light"/>
          <w:b/>
          <w:lang w:val="mt-MT"/>
        </w:rPr>
        <w:t>:</w:t>
      </w:r>
    </w:p>
    <w:p w14:paraId="55D62D53" w14:textId="77777777" w:rsidR="00E1400F" w:rsidRPr="00394CF1" w:rsidRDefault="00E1400F" w:rsidP="00394CF1">
      <w:pPr>
        <w:jc w:val="both"/>
        <w:rPr>
          <w:rFonts w:ascii="Calibri Light" w:hAnsi="Calibri Light" w:cs="Calibri Light"/>
          <w:lang w:val="mt-MT"/>
        </w:rPr>
      </w:pPr>
    </w:p>
    <w:p w14:paraId="14959D99" w14:textId="77777777" w:rsidR="00633967" w:rsidRPr="002F13B7" w:rsidRDefault="000026AB" w:rsidP="00473081">
      <w:pPr>
        <w:tabs>
          <w:tab w:val="left" w:pos="1843"/>
        </w:tabs>
        <w:jc w:val="both"/>
        <w:rPr>
          <w:rFonts w:ascii="Calibri Light" w:hAnsi="Calibri Light" w:cs="Calibri Light"/>
          <w:lang w:val="mt-MT"/>
        </w:rPr>
      </w:pPr>
      <w:r>
        <w:rPr>
          <w:rFonts w:ascii="Calibri Light" w:hAnsi="Calibri Light" w:cs="Calibri Light"/>
          <w:lang w:val="mt-MT"/>
        </w:rPr>
        <w:t>Gabriella Agius</w:t>
      </w:r>
      <w:r w:rsidR="00633967" w:rsidRPr="002F13B7">
        <w:rPr>
          <w:rFonts w:ascii="Calibri Light" w:hAnsi="Calibri Light" w:cs="Calibri Light"/>
          <w:lang w:val="mt-MT"/>
        </w:rPr>
        <w:t>– Segretarju</w:t>
      </w:r>
      <w:r w:rsidR="00284999" w:rsidRPr="002F13B7">
        <w:rPr>
          <w:rFonts w:ascii="Calibri Light" w:hAnsi="Calibri Light" w:cs="Calibri Light"/>
          <w:lang w:val="mt-MT"/>
        </w:rPr>
        <w:t xml:space="preserve"> Eżekuttiv</w:t>
      </w:r>
    </w:p>
    <w:p w14:paraId="4ACBC542" w14:textId="77777777" w:rsidR="00601B4F" w:rsidRPr="00394CF1" w:rsidRDefault="00601B4F" w:rsidP="00C6469B">
      <w:pPr>
        <w:spacing w:line="360" w:lineRule="auto"/>
        <w:jc w:val="both"/>
        <w:rPr>
          <w:rFonts w:ascii="Calibri Light" w:hAnsi="Calibri Light" w:cs="Calibri Light"/>
          <w:sz w:val="28"/>
          <w:szCs w:val="28"/>
          <w:lang w:val="mt-MT"/>
        </w:rPr>
      </w:pPr>
    </w:p>
    <w:p w14:paraId="065B442E" w14:textId="77777777" w:rsidR="002F13B7" w:rsidRDefault="002F13B7">
      <w:pPr>
        <w:rPr>
          <w:rFonts w:ascii="Calibri Light" w:hAnsi="Calibri Light" w:cs="Calibri Light"/>
          <w:b/>
          <w:sz w:val="28"/>
          <w:szCs w:val="28"/>
          <w:lang w:val="mt-MT"/>
        </w:rPr>
      </w:pPr>
      <w:r>
        <w:rPr>
          <w:rFonts w:ascii="Calibri Light" w:hAnsi="Calibri Light" w:cs="Calibri Light"/>
          <w:b/>
          <w:sz w:val="28"/>
          <w:szCs w:val="28"/>
          <w:lang w:val="mt-MT"/>
        </w:rPr>
        <w:br w:type="page"/>
      </w:r>
    </w:p>
    <w:p w14:paraId="76534BF5" w14:textId="77777777" w:rsidR="00866B11" w:rsidRDefault="00866B11">
      <w:pPr>
        <w:rPr>
          <w:rFonts w:ascii="Calibri Light" w:hAnsi="Calibri Light" w:cs="Calibri Light"/>
          <w:b/>
          <w:sz w:val="28"/>
          <w:szCs w:val="28"/>
          <w:lang w:val="mt-MT"/>
        </w:rPr>
      </w:pPr>
    </w:p>
    <w:p w14:paraId="7495FF7F" w14:textId="77777777" w:rsidR="00633967" w:rsidRPr="00E1400F" w:rsidRDefault="00633967" w:rsidP="00C6469B">
      <w:pPr>
        <w:spacing w:line="360" w:lineRule="auto"/>
        <w:jc w:val="both"/>
        <w:rPr>
          <w:rFonts w:ascii="Calibri Light" w:hAnsi="Calibri Light" w:cs="Calibri Light"/>
          <w:lang w:val="mt-MT"/>
        </w:rPr>
      </w:pPr>
      <w:r w:rsidRPr="00E1400F">
        <w:rPr>
          <w:rFonts w:ascii="Calibri Light" w:hAnsi="Calibri Light" w:cs="Calibri Light"/>
          <w:b/>
          <w:sz w:val="28"/>
          <w:szCs w:val="28"/>
          <w:lang w:val="mt-MT"/>
        </w:rPr>
        <w:t>Minuti</w:t>
      </w:r>
    </w:p>
    <w:p w14:paraId="397790F7" w14:textId="0F0C649E" w:rsidR="006A7F9C" w:rsidRPr="002F13B7" w:rsidRDefault="002F13B7" w:rsidP="00633967">
      <w:pPr>
        <w:rPr>
          <w:rFonts w:ascii="Calibri Light" w:hAnsi="Calibri Light" w:cs="Calibri Light"/>
          <w:lang w:val="mt-MT"/>
        </w:rPr>
      </w:pPr>
      <w:r w:rsidRPr="002F13B7">
        <w:rPr>
          <w:rFonts w:ascii="Calibri Light" w:hAnsi="Calibri Light" w:cs="Calibri Light"/>
          <w:lang w:val="mt-MT"/>
        </w:rPr>
        <w:t xml:space="preserve">Is-Sindku </w:t>
      </w:r>
      <w:r w:rsidR="00894DB8">
        <w:rPr>
          <w:rFonts w:ascii="Calibri Light" w:hAnsi="Calibri Light" w:cs="Calibri Light"/>
          <w:lang w:val="mt-MT"/>
        </w:rPr>
        <w:t>Olaf McKay</w:t>
      </w:r>
      <w:r w:rsidRPr="002F13B7">
        <w:rPr>
          <w:rFonts w:ascii="Calibri Light" w:hAnsi="Calibri Light" w:cs="Calibri Light"/>
          <w:lang w:val="mt-MT"/>
        </w:rPr>
        <w:t xml:space="preserve"> ippresjeda l-laqgħa.</w:t>
      </w:r>
    </w:p>
    <w:p w14:paraId="3663958A" w14:textId="77777777" w:rsidR="00845B0E" w:rsidRDefault="00845B0E" w:rsidP="00633967">
      <w:pPr>
        <w:rPr>
          <w:rFonts w:ascii="Calibri Light" w:hAnsi="Calibri Light" w:cs="Calibri Light"/>
          <w:sz w:val="20"/>
          <w:lang w:val="mt-MT"/>
        </w:rPr>
      </w:pPr>
    </w:p>
    <w:p w14:paraId="256CAED1" w14:textId="77777777" w:rsidR="001148F1" w:rsidRPr="00E1400F" w:rsidRDefault="001148F1" w:rsidP="00633967">
      <w:pPr>
        <w:rPr>
          <w:rFonts w:ascii="Calibri Light" w:hAnsi="Calibri Light" w:cs="Calibri Light"/>
          <w:sz w:val="20"/>
          <w:lang w:val="mt-MT"/>
        </w:rPr>
      </w:pPr>
    </w:p>
    <w:tbl>
      <w:tblPr>
        <w:tblW w:w="9356" w:type="dxa"/>
        <w:jc w:val="center"/>
        <w:tblLook w:val="01E0" w:firstRow="1" w:lastRow="1" w:firstColumn="1" w:lastColumn="1" w:noHBand="0" w:noVBand="0"/>
      </w:tblPr>
      <w:tblGrid>
        <w:gridCol w:w="853"/>
        <w:gridCol w:w="8503"/>
      </w:tblGrid>
      <w:tr w:rsidR="00C6187E" w:rsidRPr="00E1400F" w14:paraId="5EA80FEA" w14:textId="77777777" w:rsidTr="002D5204">
        <w:trPr>
          <w:jc w:val="center"/>
        </w:trPr>
        <w:tc>
          <w:tcPr>
            <w:tcW w:w="853" w:type="dxa"/>
          </w:tcPr>
          <w:p w14:paraId="557B600A" w14:textId="19C69389" w:rsidR="006A7F9C" w:rsidRPr="00E1400F" w:rsidRDefault="005A556E" w:rsidP="002A3FB7">
            <w:pP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</w:pPr>
            <w: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11</w:t>
            </w:r>
            <w:r w:rsidR="004E526E"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.</w:t>
            </w:r>
            <w:r w:rsidR="006A7F9C" w:rsidRPr="00E1400F"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1</w:t>
            </w:r>
          </w:p>
        </w:tc>
        <w:tc>
          <w:tcPr>
            <w:tcW w:w="8503" w:type="dxa"/>
          </w:tcPr>
          <w:p w14:paraId="792050D9" w14:textId="77777777" w:rsidR="006A7F9C" w:rsidRPr="00E1400F" w:rsidRDefault="00BD19D7" w:rsidP="00E91318">
            <w:pP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</w:pPr>
            <w: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Qari ta</w:t>
            </w:r>
            <w:r w:rsidR="00F64C7F"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l-</w:t>
            </w:r>
            <w: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ittri ta’ ap</w:t>
            </w:r>
            <w:r w:rsidR="00F64C7F"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o</w:t>
            </w:r>
            <w:r w:rsidR="00C90E8B"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loġiji</w:t>
            </w:r>
          </w:p>
          <w:p w14:paraId="67CA8047" w14:textId="77777777" w:rsidR="006A7F9C" w:rsidRPr="002F13B7" w:rsidRDefault="006A7F9C" w:rsidP="00E91318">
            <w:pPr>
              <w:rPr>
                <w:rFonts w:ascii="Calibri Light" w:hAnsi="Calibri Light" w:cs="Calibri Light"/>
                <w:b/>
                <w:sz w:val="20"/>
                <w:szCs w:val="20"/>
                <w:lang w:val="mt-MT"/>
              </w:rPr>
            </w:pPr>
          </w:p>
        </w:tc>
      </w:tr>
      <w:tr w:rsidR="00C6187E" w:rsidRPr="002B71BB" w14:paraId="0516B3DD" w14:textId="77777777" w:rsidTr="002D5204">
        <w:trPr>
          <w:jc w:val="center"/>
        </w:trPr>
        <w:tc>
          <w:tcPr>
            <w:tcW w:w="853" w:type="dxa"/>
          </w:tcPr>
          <w:p w14:paraId="707761F7" w14:textId="6BAE21C9" w:rsidR="006A7F9C" w:rsidRPr="001417D4" w:rsidRDefault="005A556E" w:rsidP="00601B4F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mt-MT"/>
              </w:rPr>
              <w:t>11</w:t>
            </w:r>
            <w:r w:rsidR="004E526E">
              <w:rPr>
                <w:rFonts w:ascii="Calibri Light" w:hAnsi="Calibri Light" w:cs="Calibri Light"/>
                <w:sz w:val="20"/>
                <w:szCs w:val="20"/>
                <w:lang w:val="mt-MT"/>
              </w:rPr>
              <w:t>.</w:t>
            </w:r>
            <w:r w:rsidR="006A7F9C" w:rsidRPr="001417D4">
              <w:rPr>
                <w:rFonts w:ascii="Calibri Light" w:hAnsi="Calibri Light" w:cs="Calibri Light"/>
                <w:sz w:val="20"/>
                <w:szCs w:val="20"/>
                <w:lang w:val="mt-MT"/>
              </w:rPr>
              <w:t>1.1</w:t>
            </w:r>
          </w:p>
        </w:tc>
        <w:tc>
          <w:tcPr>
            <w:tcW w:w="8503" w:type="dxa"/>
          </w:tcPr>
          <w:p w14:paraId="2EF63864" w14:textId="4E4F9565" w:rsidR="00BD19D7" w:rsidRPr="00510B29" w:rsidRDefault="005A556E" w:rsidP="00BD19D7">
            <w:pPr>
              <w:rPr>
                <w:rFonts w:ascii="Calibri Light" w:hAnsi="Calibri Light" w:cs="Calibri Light"/>
                <w:sz w:val="20"/>
                <w:szCs w:val="20"/>
              </w:rPr>
            </w:pPr>
            <w:r>
              <w:rPr>
                <w:rFonts w:ascii="Calibri Light" w:hAnsi="Calibri Light" w:cs="Calibri Light"/>
                <w:sz w:val="20"/>
                <w:szCs w:val="20"/>
              </w:rPr>
              <w:t>Alfred Zammi</w:t>
            </w:r>
            <w:r w:rsidR="00102C93">
              <w:rPr>
                <w:rFonts w:ascii="Calibri Light" w:hAnsi="Calibri Light" w:cs="Calibri Light"/>
                <w:sz w:val="20"/>
                <w:szCs w:val="20"/>
              </w:rPr>
              <w:t>t</w:t>
            </w:r>
          </w:p>
          <w:p w14:paraId="0FADCD73" w14:textId="77777777" w:rsidR="001148F1" w:rsidRDefault="001148F1" w:rsidP="00BD19D7">
            <w:pPr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36DE3151" w14:textId="77777777" w:rsidR="00EB4EEF" w:rsidRPr="001417D4" w:rsidRDefault="00EB4EEF" w:rsidP="00BD19D7">
            <w:pPr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</w:tc>
      </w:tr>
      <w:tr w:rsidR="00C6187E" w:rsidRPr="00E1400F" w14:paraId="7FF540E1" w14:textId="77777777" w:rsidTr="002D5204">
        <w:trPr>
          <w:jc w:val="center"/>
        </w:trPr>
        <w:tc>
          <w:tcPr>
            <w:tcW w:w="853" w:type="dxa"/>
          </w:tcPr>
          <w:p w14:paraId="52FEEB0B" w14:textId="180458C0" w:rsidR="006A7F9C" w:rsidRPr="00E1400F" w:rsidRDefault="005A556E" w:rsidP="006A7F9C">
            <w:pP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</w:pPr>
            <w: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11</w:t>
            </w:r>
            <w:r w:rsidR="004E526E"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.</w:t>
            </w:r>
            <w:r w:rsidR="00C71B42"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2</w:t>
            </w:r>
          </w:p>
        </w:tc>
        <w:tc>
          <w:tcPr>
            <w:tcW w:w="8503" w:type="dxa"/>
          </w:tcPr>
          <w:p w14:paraId="188BE2F5" w14:textId="77777777" w:rsidR="006A7F9C" w:rsidRPr="00E1400F" w:rsidRDefault="006A7F9C" w:rsidP="00B85B85">
            <w:pP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</w:pPr>
            <w:r w:rsidRPr="00E1400F"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Kunsiderazz</w:t>
            </w:r>
            <w:r w:rsidR="00C90E8B"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joni u Approvazzjoni tal-Minuti</w:t>
            </w:r>
          </w:p>
          <w:p w14:paraId="498EA24D" w14:textId="77777777" w:rsidR="006A7F9C" w:rsidRPr="002F13B7" w:rsidRDefault="006A7F9C" w:rsidP="00B85B85">
            <w:pPr>
              <w:rPr>
                <w:rFonts w:ascii="Calibri Light" w:hAnsi="Calibri Light" w:cs="Calibri Light"/>
                <w:b/>
                <w:sz w:val="20"/>
                <w:szCs w:val="28"/>
                <w:lang w:val="mt-MT"/>
              </w:rPr>
            </w:pPr>
          </w:p>
        </w:tc>
      </w:tr>
      <w:tr w:rsidR="00C6187E" w:rsidRPr="00D43F56" w14:paraId="63763D66" w14:textId="77777777" w:rsidTr="002D5204">
        <w:trPr>
          <w:jc w:val="center"/>
        </w:trPr>
        <w:tc>
          <w:tcPr>
            <w:tcW w:w="853" w:type="dxa"/>
          </w:tcPr>
          <w:p w14:paraId="7EC700EE" w14:textId="5D8B410E" w:rsidR="006A7F9C" w:rsidRPr="001417D4" w:rsidRDefault="005A556E" w:rsidP="00601B4F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mt-MT"/>
              </w:rPr>
              <w:t>11</w:t>
            </w:r>
            <w:r w:rsidR="004E526E">
              <w:rPr>
                <w:rFonts w:ascii="Calibri Light" w:hAnsi="Calibri Light" w:cs="Calibri Light"/>
                <w:sz w:val="20"/>
                <w:szCs w:val="20"/>
                <w:lang w:val="mt-MT"/>
              </w:rPr>
              <w:t>.</w:t>
            </w:r>
            <w:r w:rsidR="00C71B42">
              <w:rPr>
                <w:rFonts w:ascii="Calibri Light" w:hAnsi="Calibri Light" w:cs="Calibri Light"/>
                <w:sz w:val="20"/>
                <w:szCs w:val="20"/>
                <w:lang w:val="mt-MT"/>
              </w:rPr>
              <w:t>2</w:t>
            </w:r>
            <w:r w:rsidR="004E526E">
              <w:rPr>
                <w:rFonts w:ascii="Calibri Light" w:hAnsi="Calibri Light" w:cs="Calibri Light"/>
                <w:sz w:val="20"/>
                <w:szCs w:val="20"/>
                <w:lang w:val="mt-MT"/>
              </w:rPr>
              <w:t>.</w:t>
            </w:r>
            <w:r w:rsidR="00601B4F" w:rsidRPr="001417D4">
              <w:rPr>
                <w:rFonts w:ascii="Calibri Light" w:hAnsi="Calibri Light" w:cs="Calibri Light"/>
                <w:sz w:val="20"/>
                <w:szCs w:val="20"/>
                <w:lang w:val="mt-MT"/>
              </w:rPr>
              <w:t>1</w:t>
            </w:r>
          </w:p>
        </w:tc>
        <w:tc>
          <w:tcPr>
            <w:tcW w:w="8503" w:type="dxa"/>
          </w:tcPr>
          <w:p w14:paraId="5491CA77" w14:textId="5CA6C4EC" w:rsidR="001148F1" w:rsidRDefault="00C73591" w:rsidP="00B541CB">
            <w:pPr>
              <w:ind w:right="400"/>
              <w:rPr>
                <w:rFonts w:ascii="Calibri Light" w:hAnsi="Calibri Light" w:cs="Calibri Light"/>
                <w:color w:val="000000" w:themeColor="text1"/>
                <w:sz w:val="20"/>
                <w:szCs w:val="20"/>
                <w:lang w:val="mt-MT"/>
              </w:rPr>
            </w:pPr>
            <w:r w:rsidRPr="00D451C7">
              <w:rPr>
                <w:rFonts w:ascii="Calibri Light" w:hAnsi="Calibri Light" w:cs="Calibri Light"/>
                <w:color w:val="000000" w:themeColor="text1"/>
                <w:sz w:val="20"/>
                <w:szCs w:val="20"/>
                <w:lang w:val="mt-MT"/>
              </w:rPr>
              <w:t xml:space="preserve">Il-minuti tas-Seduta </w:t>
            </w:r>
            <w:r w:rsidR="005B4135" w:rsidRPr="00303ACF">
              <w:rPr>
                <w:rFonts w:ascii="Calibri Light" w:hAnsi="Calibri Light" w:cs="Calibri Light"/>
                <w:color w:val="000000" w:themeColor="text1"/>
                <w:sz w:val="20"/>
                <w:szCs w:val="20"/>
                <w:lang w:val="mt-MT"/>
              </w:rPr>
              <w:t>Nru</w:t>
            </w:r>
            <w:r w:rsidR="004E526E">
              <w:rPr>
                <w:rFonts w:ascii="Calibri Light" w:hAnsi="Calibri Light" w:cs="Calibri Light"/>
                <w:color w:val="000000" w:themeColor="text1"/>
                <w:sz w:val="20"/>
                <w:szCs w:val="20"/>
                <w:lang w:val="mt-MT"/>
              </w:rPr>
              <w:t xml:space="preserve"> </w:t>
            </w:r>
            <w:r w:rsidR="005A556E">
              <w:rPr>
                <w:rFonts w:ascii="Calibri Light" w:hAnsi="Calibri Light" w:cs="Calibri Light"/>
                <w:color w:val="000000" w:themeColor="text1"/>
                <w:sz w:val="20"/>
                <w:szCs w:val="20"/>
                <w:lang w:val="mt-MT"/>
              </w:rPr>
              <w:t>8 u 9</w:t>
            </w:r>
            <w:r w:rsidR="00894DB8">
              <w:rPr>
                <w:rFonts w:ascii="Calibri Light" w:hAnsi="Calibri Light" w:cs="Calibri Light"/>
                <w:color w:val="000000" w:themeColor="text1"/>
                <w:sz w:val="20"/>
                <w:szCs w:val="20"/>
                <w:lang w:val="mt-MT"/>
              </w:rPr>
              <w:t xml:space="preserve"> </w:t>
            </w:r>
            <w:r w:rsidR="007829B4" w:rsidRPr="007829B4">
              <w:rPr>
                <w:rFonts w:ascii="Calibri Light" w:hAnsi="Calibri Light" w:cs="Calibri Light"/>
                <w:bCs/>
                <w:sz w:val="18"/>
                <w:szCs w:val="18"/>
                <w:lang w:val="mt-MT"/>
              </w:rPr>
              <w:t xml:space="preserve"> </w:t>
            </w:r>
            <w:r w:rsidR="005B4135" w:rsidRPr="00303ACF">
              <w:rPr>
                <w:rFonts w:ascii="Calibri Light" w:hAnsi="Calibri Light" w:cs="Calibri Light"/>
                <w:color w:val="000000" w:themeColor="text1"/>
                <w:sz w:val="20"/>
                <w:szCs w:val="20"/>
                <w:lang w:val="mt-MT"/>
              </w:rPr>
              <w:t>kie</w:t>
            </w:r>
            <w:r w:rsidRPr="00303ACF">
              <w:rPr>
                <w:rFonts w:ascii="Calibri Light" w:hAnsi="Calibri Light" w:cs="Calibri Light"/>
                <w:color w:val="000000" w:themeColor="text1"/>
                <w:sz w:val="20"/>
                <w:szCs w:val="20"/>
                <w:lang w:val="mt-MT"/>
              </w:rPr>
              <w:t>nu ikkon</w:t>
            </w:r>
            <w:r w:rsidRPr="00D451C7">
              <w:rPr>
                <w:rFonts w:ascii="Calibri Light" w:hAnsi="Calibri Light" w:cs="Calibri Light"/>
                <w:color w:val="000000" w:themeColor="text1"/>
                <w:sz w:val="20"/>
                <w:szCs w:val="20"/>
                <w:lang w:val="mt-MT"/>
              </w:rPr>
              <w:t>fermati</w:t>
            </w:r>
          </w:p>
          <w:p w14:paraId="2E651BDA" w14:textId="77777777" w:rsidR="00B541CB" w:rsidRDefault="00B541CB" w:rsidP="00B541CB">
            <w:pPr>
              <w:ind w:right="400"/>
              <w:rPr>
                <w:rFonts w:ascii="Calibri Light" w:hAnsi="Calibri Light" w:cs="Calibri Light"/>
                <w:color w:val="000000" w:themeColor="text1"/>
                <w:sz w:val="20"/>
                <w:szCs w:val="20"/>
                <w:lang w:val="mt-MT"/>
              </w:rPr>
            </w:pPr>
          </w:p>
          <w:p w14:paraId="27EDA8EC" w14:textId="2B65C4BF" w:rsidR="00B541CB" w:rsidRPr="00303ACF" w:rsidRDefault="00B541CB" w:rsidP="00B541CB">
            <w:pPr>
              <w:ind w:right="400"/>
              <w:rPr>
                <w:rFonts w:ascii="Calibri Light" w:hAnsi="Calibri Light" w:cs="Calibri Light"/>
                <w:color w:val="000000" w:themeColor="text1"/>
                <w:sz w:val="20"/>
                <w:szCs w:val="20"/>
                <w:lang w:val="mt-MT"/>
              </w:rPr>
            </w:pPr>
          </w:p>
        </w:tc>
      </w:tr>
      <w:tr w:rsidR="00C6187E" w:rsidRPr="006F237E" w14:paraId="300BE920" w14:textId="77777777" w:rsidTr="002D5204">
        <w:trPr>
          <w:jc w:val="center"/>
        </w:trPr>
        <w:tc>
          <w:tcPr>
            <w:tcW w:w="853" w:type="dxa"/>
          </w:tcPr>
          <w:p w14:paraId="4A1E5FD3" w14:textId="6913BACD" w:rsidR="006A7F9C" w:rsidRDefault="005A556E" w:rsidP="005B5ED8">
            <w:pP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</w:pPr>
            <w: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11</w:t>
            </w:r>
            <w:r w:rsidR="004E526E"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.</w:t>
            </w:r>
            <w:r w:rsidR="00601B4F" w:rsidRPr="00E1400F"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3</w:t>
            </w:r>
          </w:p>
          <w:p w14:paraId="0A4EFF77" w14:textId="77777777" w:rsidR="002D5204" w:rsidRPr="00B93F28" w:rsidRDefault="002D5204" w:rsidP="005B5ED8">
            <w:pPr>
              <w:rPr>
                <w:rFonts w:asciiTheme="minorHAnsi" w:hAnsiTheme="minorHAnsi" w:cstheme="minorHAnsi"/>
                <w:sz w:val="20"/>
                <w:szCs w:val="20"/>
                <w:lang w:val="mt-MT"/>
              </w:rPr>
            </w:pPr>
          </w:p>
        </w:tc>
        <w:tc>
          <w:tcPr>
            <w:tcW w:w="8503" w:type="dxa"/>
          </w:tcPr>
          <w:p w14:paraId="13AB3B98" w14:textId="77777777" w:rsidR="00601B4F" w:rsidRPr="00303ACF" w:rsidRDefault="00C90E8B" w:rsidP="00601B4F">
            <w:pPr>
              <w:rPr>
                <w:rFonts w:ascii="Calibri Light" w:hAnsi="Calibri Light" w:cs="Calibri Light"/>
                <w:b/>
                <w:sz w:val="28"/>
                <w:szCs w:val="28"/>
              </w:rPr>
            </w:pPr>
            <w: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Komunikazzjoni mis-Sindku</w:t>
            </w:r>
          </w:p>
          <w:p w14:paraId="1DD92FCF" w14:textId="77777777" w:rsidR="006A7F9C" w:rsidRPr="005B4135" w:rsidRDefault="006A7F9C" w:rsidP="005B4135">
            <w:pPr>
              <w:suppressAutoHyphens/>
              <w:ind w:right="-3"/>
              <w:jc w:val="both"/>
              <w:rPr>
                <w:rFonts w:ascii="Calibri Light" w:hAnsi="Calibri Light" w:cs="Calibri Light"/>
                <w:sz w:val="20"/>
                <w:lang w:val="mt-MT"/>
              </w:rPr>
            </w:pPr>
          </w:p>
        </w:tc>
      </w:tr>
      <w:tr w:rsidR="002D5204" w:rsidRPr="00D43F56" w14:paraId="0D6A97D8" w14:textId="77777777" w:rsidTr="002D5204">
        <w:trPr>
          <w:jc w:val="center"/>
        </w:trPr>
        <w:tc>
          <w:tcPr>
            <w:tcW w:w="853" w:type="dxa"/>
          </w:tcPr>
          <w:p w14:paraId="79810616" w14:textId="77777777" w:rsidR="009A4507" w:rsidRDefault="009A4507" w:rsidP="00C70F25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53FB2AB2" w14:textId="4AA10921" w:rsidR="00C70F25" w:rsidRDefault="005A556E" w:rsidP="00C70F25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mt-MT"/>
              </w:rPr>
              <w:t>11</w:t>
            </w:r>
            <w:r w:rsidR="004E526E">
              <w:rPr>
                <w:rFonts w:ascii="Calibri Light" w:hAnsi="Calibri Light" w:cs="Calibri Light"/>
                <w:sz w:val="20"/>
                <w:szCs w:val="20"/>
                <w:lang w:val="mt-MT"/>
              </w:rPr>
              <w:t>.</w:t>
            </w:r>
            <w:r w:rsidR="00C71B42">
              <w:rPr>
                <w:rFonts w:ascii="Calibri Light" w:hAnsi="Calibri Light" w:cs="Calibri Light"/>
                <w:sz w:val="20"/>
                <w:szCs w:val="20"/>
                <w:lang w:val="mt-MT"/>
              </w:rPr>
              <w:t>3</w:t>
            </w:r>
            <w:r w:rsidR="004E526E">
              <w:rPr>
                <w:rFonts w:ascii="Calibri Light" w:hAnsi="Calibri Light" w:cs="Calibri Light"/>
                <w:sz w:val="20"/>
                <w:szCs w:val="20"/>
                <w:lang w:val="mt-MT"/>
              </w:rPr>
              <w:t>.</w:t>
            </w:r>
            <w:r w:rsidR="00C70F25">
              <w:rPr>
                <w:rFonts w:ascii="Calibri Light" w:hAnsi="Calibri Light" w:cs="Calibri Light"/>
                <w:sz w:val="20"/>
                <w:szCs w:val="20"/>
                <w:lang w:val="mt-MT"/>
              </w:rPr>
              <w:t>1</w:t>
            </w:r>
          </w:p>
          <w:p w14:paraId="65A1BFBC" w14:textId="77777777" w:rsidR="000C17CB" w:rsidRDefault="000C17CB" w:rsidP="00C70F25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4383EF79" w14:textId="77777777" w:rsidR="001B4C58" w:rsidRDefault="001B4C58" w:rsidP="00C70F25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036D4666" w14:textId="463C794F" w:rsidR="000C17CB" w:rsidRDefault="005A556E" w:rsidP="00C70F25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mt-MT"/>
              </w:rPr>
              <w:t>11</w:t>
            </w:r>
            <w:r w:rsidR="004E526E">
              <w:rPr>
                <w:rFonts w:ascii="Calibri Light" w:hAnsi="Calibri Light" w:cs="Calibri Light"/>
                <w:sz w:val="20"/>
                <w:szCs w:val="20"/>
                <w:lang w:val="mt-MT"/>
              </w:rPr>
              <w:t>.</w:t>
            </w:r>
            <w:r w:rsidR="00C71B42">
              <w:rPr>
                <w:rFonts w:ascii="Calibri Light" w:hAnsi="Calibri Light" w:cs="Calibri Light"/>
                <w:sz w:val="20"/>
                <w:szCs w:val="20"/>
                <w:lang w:val="mt-MT"/>
              </w:rPr>
              <w:t>3</w:t>
            </w:r>
            <w:r w:rsidR="004E526E">
              <w:rPr>
                <w:rFonts w:ascii="Calibri Light" w:hAnsi="Calibri Light" w:cs="Calibri Light"/>
                <w:sz w:val="20"/>
                <w:szCs w:val="20"/>
                <w:lang w:val="mt-MT"/>
              </w:rPr>
              <w:t>.</w:t>
            </w:r>
            <w:r w:rsidR="00823E23">
              <w:rPr>
                <w:rFonts w:ascii="Calibri Light" w:hAnsi="Calibri Light" w:cs="Calibri Light"/>
                <w:sz w:val="20"/>
                <w:szCs w:val="20"/>
                <w:lang w:val="mt-MT"/>
              </w:rPr>
              <w:t>2</w:t>
            </w:r>
          </w:p>
          <w:p w14:paraId="2504BF2C" w14:textId="77777777" w:rsidR="00D055E6" w:rsidRDefault="00D055E6" w:rsidP="00C70F25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746BB21C" w14:textId="77777777" w:rsidR="002E3C76" w:rsidRDefault="002E3C76" w:rsidP="00C70F25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36AB5D3A" w14:textId="31AA128B" w:rsidR="00D055E6" w:rsidRDefault="005A556E" w:rsidP="00C70F25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mt-MT"/>
              </w:rPr>
              <w:t>11</w:t>
            </w:r>
            <w:r w:rsidR="004E526E">
              <w:rPr>
                <w:rFonts w:ascii="Calibri Light" w:hAnsi="Calibri Light" w:cs="Calibri Light"/>
                <w:sz w:val="20"/>
                <w:szCs w:val="20"/>
                <w:lang w:val="mt-MT"/>
              </w:rPr>
              <w:t>.</w:t>
            </w:r>
            <w:r w:rsidR="00C71B42">
              <w:rPr>
                <w:rFonts w:ascii="Calibri Light" w:hAnsi="Calibri Light" w:cs="Calibri Light"/>
                <w:sz w:val="20"/>
                <w:szCs w:val="20"/>
                <w:lang w:val="mt-MT"/>
              </w:rPr>
              <w:t>3</w:t>
            </w:r>
            <w:r w:rsidR="004E526E">
              <w:rPr>
                <w:rFonts w:ascii="Calibri Light" w:hAnsi="Calibri Light" w:cs="Calibri Light"/>
                <w:sz w:val="20"/>
                <w:szCs w:val="20"/>
                <w:lang w:val="mt-MT"/>
              </w:rPr>
              <w:t>.</w:t>
            </w:r>
            <w:r w:rsidR="002D5386">
              <w:rPr>
                <w:rFonts w:ascii="Calibri Light" w:hAnsi="Calibri Light" w:cs="Calibri Light"/>
                <w:sz w:val="20"/>
                <w:szCs w:val="20"/>
                <w:lang w:val="mt-MT"/>
              </w:rPr>
              <w:t>3</w:t>
            </w:r>
          </w:p>
          <w:p w14:paraId="67CCB04E" w14:textId="77777777" w:rsidR="00A0625B" w:rsidRDefault="00A0625B" w:rsidP="00C70F25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1211DA42" w14:textId="712196BD" w:rsidR="00D47EBE" w:rsidRDefault="005A556E" w:rsidP="002D5386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mt-MT"/>
              </w:rPr>
              <w:t>11</w:t>
            </w:r>
            <w:r w:rsidR="004E526E">
              <w:rPr>
                <w:rFonts w:ascii="Calibri Light" w:hAnsi="Calibri Light" w:cs="Calibri Light"/>
                <w:sz w:val="20"/>
                <w:szCs w:val="20"/>
                <w:lang w:val="mt-MT"/>
              </w:rPr>
              <w:t>.</w:t>
            </w:r>
            <w:r w:rsidR="00C71B42">
              <w:rPr>
                <w:rFonts w:ascii="Calibri Light" w:hAnsi="Calibri Light" w:cs="Calibri Light"/>
                <w:sz w:val="20"/>
                <w:szCs w:val="20"/>
                <w:lang w:val="mt-MT"/>
              </w:rPr>
              <w:t>3</w:t>
            </w:r>
            <w:r w:rsidR="004E526E">
              <w:rPr>
                <w:rFonts w:ascii="Calibri Light" w:hAnsi="Calibri Light" w:cs="Calibri Light"/>
                <w:sz w:val="20"/>
                <w:szCs w:val="20"/>
                <w:lang w:val="mt-MT"/>
              </w:rPr>
              <w:t>.</w:t>
            </w:r>
            <w:r w:rsidR="00A0625B">
              <w:rPr>
                <w:rFonts w:ascii="Calibri Light" w:hAnsi="Calibri Light" w:cs="Calibri Light"/>
                <w:sz w:val="20"/>
                <w:szCs w:val="20"/>
                <w:lang w:val="mt-MT"/>
              </w:rPr>
              <w:t>4</w:t>
            </w:r>
          </w:p>
          <w:p w14:paraId="5604D8C1" w14:textId="77777777" w:rsidR="00073C9D" w:rsidRDefault="00073C9D" w:rsidP="002D5386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73EF93A5" w14:textId="77777777" w:rsidR="00073C9D" w:rsidRDefault="00073C9D" w:rsidP="002D5386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547C4A39" w14:textId="563599BC" w:rsidR="002E3C76" w:rsidRPr="00A0625B" w:rsidRDefault="005A556E" w:rsidP="00EB0124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mt-MT"/>
              </w:rPr>
              <w:t>11</w:t>
            </w:r>
            <w:r w:rsidR="00073C9D">
              <w:rPr>
                <w:rFonts w:ascii="Calibri Light" w:hAnsi="Calibri Light" w:cs="Calibri Light"/>
                <w:sz w:val="20"/>
                <w:szCs w:val="20"/>
                <w:lang w:val="mt-MT"/>
              </w:rPr>
              <w:t>.3.5</w:t>
            </w:r>
          </w:p>
        </w:tc>
        <w:tc>
          <w:tcPr>
            <w:tcW w:w="8503" w:type="dxa"/>
          </w:tcPr>
          <w:p w14:paraId="25EC6635" w14:textId="77777777" w:rsidR="004F726C" w:rsidRDefault="004F726C" w:rsidP="002D5386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302DA99" w14:textId="66938A4A" w:rsidR="009A4507" w:rsidRPr="00A57998" w:rsidRDefault="009A4507" w:rsidP="002D5386">
            <w:pPr>
              <w:jc w:val="both"/>
              <w:rPr>
                <w:rFonts w:ascii="Calibri Light" w:hAnsi="Calibri Light" w:cs="Calibri Light"/>
                <w:sz w:val="20"/>
                <w:szCs w:val="20"/>
              </w:rPr>
            </w:pPr>
            <w:r w:rsidRPr="00A57998">
              <w:rPr>
                <w:rFonts w:ascii="Calibri Light" w:hAnsi="Calibri Light" w:cs="Calibri Light"/>
                <w:sz w:val="20"/>
                <w:szCs w:val="20"/>
              </w:rPr>
              <w:t xml:space="preserve">Is-Sindku Olaf Mckay </w:t>
            </w:r>
            <w:r w:rsidR="005565C6" w:rsidRPr="00A57998">
              <w:rPr>
                <w:rFonts w:ascii="Calibri Light" w:hAnsi="Calibri Light" w:cs="Calibri Light"/>
                <w:sz w:val="20"/>
                <w:szCs w:val="20"/>
              </w:rPr>
              <w:t xml:space="preserve">informa </w:t>
            </w:r>
            <w:r w:rsidR="00102C93">
              <w:rPr>
                <w:rFonts w:ascii="Calibri Light" w:hAnsi="Calibri Light" w:cs="Calibri Light"/>
                <w:sz w:val="20"/>
                <w:szCs w:val="20"/>
              </w:rPr>
              <w:t>li l-applikazzjoni ghal-isem ta’ Triq Beatu Nazju Falzon giet approvata.</w:t>
            </w:r>
            <w:r w:rsidR="002703B3">
              <w:rPr>
                <w:rFonts w:ascii="Calibri Light" w:hAnsi="Calibri Light" w:cs="Calibri Light"/>
                <w:sz w:val="20"/>
                <w:szCs w:val="20"/>
              </w:rPr>
              <w:t xml:space="preserve"> Is-segretarju ez. Infurmat li ser taghmel talba biex isir resurfacing ta’ Triq u jsir dawl adekwat ukoll.</w:t>
            </w:r>
          </w:p>
          <w:p w14:paraId="5E42E74F" w14:textId="77777777" w:rsidR="00626DEB" w:rsidRPr="00A57998" w:rsidRDefault="00626DEB" w:rsidP="00626DEB">
            <w:pPr>
              <w:jc w:val="both"/>
              <w:rPr>
                <w:rFonts w:ascii="Calibri Light" w:hAnsi="Calibri Light" w:cs="Calibri Light"/>
                <w:sz w:val="20"/>
                <w:szCs w:val="20"/>
              </w:rPr>
            </w:pPr>
          </w:p>
          <w:p w14:paraId="1D11F74B" w14:textId="54FC7928" w:rsidR="00626DEB" w:rsidRPr="00A57998" w:rsidRDefault="00626DEB" w:rsidP="00626DEB">
            <w:pPr>
              <w:jc w:val="both"/>
              <w:rPr>
                <w:rFonts w:ascii="Calibri Light" w:hAnsi="Calibri Light" w:cs="Calibri Light"/>
                <w:sz w:val="20"/>
                <w:szCs w:val="20"/>
              </w:rPr>
            </w:pPr>
            <w:r w:rsidRPr="00A57998">
              <w:rPr>
                <w:rFonts w:ascii="Calibri Light" w:hAnsi="Calibri Light" w:cs="Calibri Light"/>
                <w:sz w:val="20"/>
                <w:szCs w:val="20"/>
              </w:rPr>
              <w:t xml:space="preserve">Is-Sindku Olaf Mckay informa </w:t>
            </w:r>
            <w:r w:rsidR="00DF03A1">
              <w:rPr>
                <w:rFonts w:ascii="Calibri Light" w:hAnsi="Calibri Light" w:cs="Calibri Light"/>
                <w:sz w:val="20"/>
                <w:szCs w:val="20"/>
              </w:rPr>
              <w:t xml:space="preserve">li </w:t>
            </w:r>
            <w:r w:rsidR="00DC368F">
              <w:rPr>
                <w:rFonts w:ascii="Calibri Light" w:hAnsi="Calibri Light" w:cs="Calibri Light"/>
                <w:sz w:val="20"/>
                <w:szCs w:val="20"/>
              </w:rPr>
              <w:t>ser ikollu delegazzjoni Griega. Huma wrew ix-xewqa li jsir friendship agreement.</w:t>
            </w:r>
          </w:p>
          <w:p w14:paraId="6423B982" w14:textId="77777777" w:rsidR="00714985" w:rsidRPr="00A57998" w:rsidRDefault="00714985" w:rsidP="00626DEB">
            <w:pPr>
              <w:jc w:val="both"/>
              <w:rPr>
                <w:rFonts w:ascii="Calibri Light" w:hAnsi="Calibri Light" w:cs="Calibri Light"/>
                <w:sz w:val="20"/>
                <w:szCs w:val="20"/>
              </w:rPr>
            </w:pPr>
          </w:p>
          <w:p w14:paraId="4B834E26" w14:textId="3846A1E2" w:rsidR="007C69BC" w:rsidRPr="00A57998" w:rsidRDefault="00714985" w:rsidP="00626DEB">
            <w:pPr>
              <w:jc w:val="both"/>
              <w:rPr>
                <w:rFonts w:ascii="Calibri Light" w:hAnsi="Calibri Light" w:cs="Calibri Light"/>
                <w:sz w:val="20"/>
                <w:szCs w:val="20"/>
              </w:rPr>
            </w:pPr>
            <w:r w:rsidRPr="00A57998">
              <w:rPr>
                <w:rFonts w:ascii="Calibri Light" w:hAnsi="Calibri Light" w:cs="Calibri Light"/>
                <w:sz w:val="20"/>
                <w:szCs w:val="20"/>
              </w:rPr>
              <w:t xml:space="preserve">Is-Sindku Olaf Mckay informa li </w:t>
            </w:r>
            <w:r w:rsidR="00DC368F">
              <w:rPr>
                <w:rFonts w:ascii="Calibri Light" w:hAnsi="Calibri Light" w:cs="Calibri Light"/>
                <w:sz w:val="20"/>
                <w:szCs w:val="20"/>
              </w:rPr>
              <w:t>xoghol fi Triq San Gwann miexi b’ritmu tajjeb.</w:t>
            </w:r>
          </w:p>
          <w:p w14:paraId="5C95E09F" w14:textId="77777777" w:rsidR="002E3C76" w:rsidRPr="00A57998" w:rsidRDefault="002E3C76" w:rsidP="00626DEB">
            <w:pPr>
              <w:jc w:val="both"/>
              <w:rPr>
                <w:rFonts w:ascii="Calibri Light" w:hAnsi="Calibri Light" w:cs="Calibri Light"/>
                <w:sz w:val="20"/>
                <w:szCs w:val="20"/>
              </w:rPr>
            </w:pPr>
          </w:p>
          <w:p w14:paraId="09CE5E48" w14:textId="501C210B" w:rsidR="007C69BC" w:rsidRPr="00A57998" w:rsidRDefault="002E3C76" w:rsidP="00626DEB">
            <w:pPr>
              <w:jc w:val="both"/>
              <w:rPr>
                <w:rFonts w:ascii="Calibri Light" w:hAnsi="Calibri Light" w:cs="Calibri Light"/>
                <w:sz w:val="20"/>
                <w:szCs w:val="20"/>
              </w:rPr>
            </w:pPr>
            <w:r w:rsidRPr="00A57998">
              <w:rPr>
                <w:rFonts w:ascii="Calibri Light" w:hAnsi="Calibri Light" w:cs="Calibri Light"/>
                <w:sz w:val="20"/>
                <w:szCs w:val="20"/>
              </w:rPr>
              <w:t xml:space="preserve">Is-Sindku Olaf Mckay </w:t>
            </w:r>
            <w:r w:rsidR="00DC368F">
              <w:rPr>
                <w:rFonts w:ascii="Calibri Light" w:hAnsi="Calibri Light" w:cs="Calibri Light"/>
                <w:sz w:val="20"/>
                <w:szCs w:val="20"/>
              </w:rPr>
              <w:t>tkellem dwar il-BCRS. Saret discussjoni ghal locations godda. Kien hemm qbil fuq zona ta’ Hastings.</w:t>
            </w:r>
            <w:r w:rsidR="009417AA">
              <w:rPr>
                <w:rFonts w:ascii="Calibri Light" w:hAnsi="Calibri Light" w:cs="Calibri Light"/>
                <w:sz w:val="20"/>
                <w:szCs w:val="20"/>
              </w:rPr>
              <w:t xml:space="preserve"> Huwa tkellem ukoll dwar </w:t>
            </w:r>
            <w:r w:rsidR="00712800">
              <w:rPr>
                <w:rFonts w:ascii="Calibri Light" w:hAnsi="Calibri Light" w:cs="Calibri Light"/>
                <w:sz w:val="20"/>
                <w:szCs w:val="20"/>
              </w:rPr>
              <w:t>l-istorbju u li ghandhom jintfew wara l-11am.</w:t>
            </w:r>
          </w:p>
          <w:p w14:paraId="6D204E41" w14:textId="77777777" w:rsidR="00EB4EEF" w:rsidRPr="00A57998" w:rsidRDefault="00EB4EEF" w:rsidP="00626DEB">
            <w:pPr>
              <w:jc w:val="both"/>
              <w:rPr>
                <w:rFonts w:ascii="Calibri Light" w:hAnsi="Calibri Light" w:cs="Calibri Light"/>
                <w:sz w:val="20"/>
                <w:szCs w:val="20"/>
              </w:rPr>
            </w:pPr>
          </w:p>
          <w:p w14:paraId="0B5942AF" w14:textId="4092AE4D" w:rsidR="00EB4EEF" w:rsidRPr="00A57998" w:rsidRDefault="00EB4EEF" w:rsidP="00626DEB">
            <w:pPr>
              <w:jc w:val="both"/>
              <w:rPr>
                <w:rFonts w:ascii="Calibri Light" w:hAnsi="Calibri Light" w:cs="Calibri Light"/>
                <w:sz w:val="20"/>
                <w:szCs w:val="20"/>
              </w:rPr>
            </w:pPr>
            <w:r w:rsidRPr="00A57998">
              <w:rPr>
                <w:rFonts w:ascii="Calibri Light" w:hAnsi="Calibri Light" w:cs="Calibri Light"/>
                <w:sz w:val="20"/>
                <w:szCs w:val="20"/>
              </w:rPr>
              <w:t xml:space="preserve">Is-Sindku Olaf Mckay informa </w:t>
            </w:r>
            <w:r w:rsidR="003B7460" w:rsidRPr="00A57998">
              <w:rPr>
                <w:rFonts w:ascii="Calibri Light" w:hAnsi="Calibri Light" w:cs="Calibri Light"/>
                <w:sz w:val="20"/>
                <w:szCs w:val="20"/>
              </w:rPr>
              <w:t xml:space="preserve">li </w:t>
            </w:r>
            <w:r w:rsidR="00EB0124">
              <w:rPr>
                <w:rFonts w:ascii="Calibri Light" w:hAnsi="Calibri Light" w:cs="Calibri Light"/>
                <w:sz w:val="20"/>
                <w:szCs w:val="20"/>
              </w:rPr>
              <w:t>ghadu laqgha ma Direttur Generali dwar il-Municaplita’.</w:t>
            </w:r>
          </w:p>
          <w:p w14:paraId="46BF19AC" w14:textId="77777777" w:rsidR="00903564" w:rsidRPr="00A57998" w:rsidRDefault="00903564" w:rsidP="00626DEB">
            <w:pPr>
              <w:jc w:val="both"/>
              <w:rPr>
                <w:rFonts w:ascii="Calibri Light" w:hAnsi="Calibri Light" w:cs="Calibri Light"/>
                <w:sz w:val="20"/>
                <w:szCs w:val="20"/>
              </w:rPr>
            </w:pPr>
          </w:p>
          <w:p w14:paraId="35B21F61" w14:textId="35942E13" w:rsidR="002E3C76" w:rsidRPr="00626DEB" w:rsidRDefault="002E3C76" w:rsidP="00EB0124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7C69BC" w:rsidRPr="00D43F56" w14:paraId="35FF2901" w14:textId="77777777" w:rsidTr="002D5204">
        <w:trPr>
          <w:jc w:val="center"/>
        </w:trPr>
        <w:tc>
          <w:tcPr>
            <w:tcW w:w="853" w:type="dxa"/>
          </w:tcPr>
          <w:p w14:paraId="756C29E8" w14:textId="5ACC0463" w:rsidR="007C69BC" w:rsidRDefault="007C69BC" w:rsidP="00E67FCC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</w:tc>
        <w:tc>
          <w:tcPr>
            <w:tcW w:w="8503" w:type="dxa"/>
          </w:tcPr>
          <w:p w14:paraId="5190AB0E" w14:textId="0770330F" w:rsidR="0083165E" w:rsidRPr="00D43F56" w:rsidRDefault="0083165E" w:rsidP="007C69BC">
            <w:pPr>
              <w:jc w:val="both"/>
              <w:rPr>
                <w:rFonts w:asciiTheme="minorHAnsi" w:hAnsiTheme="minorHAnsi" w:cstheme="minorHAnsi"/>
                <w:sz w:val="20"/>
                <w:szCs w:val="20"/>
                <w:lang w:val="mt-MT"/>
              </w:rPr>
            </w:pPr>
          </w:p>
        </w:tc>
      </w:tr>
      <w:tr w:rsidR="007C69BC" w:rsidRPr="00CA251F" w14:paraId="4ADA9377" w14:textId="77777777" w:rsidTr="00520C46">
        <w:trPr>
          <w:trHeight w:val="536"/>
          <w:jc w:val="center"/>
        </w:trPr>
        <w:tc>
          <w:tcPr>
            <w:tcW w:w="853" w:type="dxa"/>
          </w:tcPr>
          <w:p w14:paraId="4D4FF782" w14:textId="283D42E5" w:rsidR="007C69BC" w:rsidRDefault="005A556E" w:rsidP="007C69BC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11</w:t>
            </w:r>
            <w:r w:rsidR="007C69BC"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.4</w:t>
            </w:r>
          </w:p>
        </w:tc>
        <w:tc>
          <w:tcPr>
            <w:tcW w:w="8503" w:type="dxa"/>
          </w:tcPr>
          <w:p w14:paraId="0FD71F5B" w14:textId="77777777" w:rsidR="007C69BC" w:rsidRPr="005F3CC5" w:rsidRDefault="007C69BC" w:rsidP="007C69BC">
            <w:pPr>
              <w:shd w:val="clear" w:color="auto" w:fill="FFFFFF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 w:rsidRPr="005F3CC5"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Tweġibiet għall-Mistoqsijiet taIl-Kunsillier</w:t>
            </w:r>
            <w: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i</w:t>
            </w:r>
          </w:p>
        </w:tc>
      </w:tr>
      <w:tr w:rsidR="007C69BC" w:rsidRPr="00D43F56" w14:paraId="33FB34EC" w14:textId="77777777" w:rsidTr="002D5204">
        <w:trPr>
          <w:jc w:val="center"/>
        </w:trPr>
        <w:tc>
          <w:tcPr>
            <w:tcW w:w="853" w:type="dxa"/>
          </w:tcPr>
          <w:p w14:paraId="2244696A" w14:textId="7448F044" w:rsidR="007C69BC" w:rsidRPr="00DF03A1" w:rsidRDefault="005A556E" w:rsidP="007C69BC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mt-MT"/>
              </w:rPr>
              <w:t>11</w:t>
            </w:r>
            <w:r w:rsidR="006A5C7A">
              <w:rPr>
                <w:rFonts w:ascii="Calibri Light" w:hAnsi="Calibri Light" w:cs="Calibri Light"/>
                <w:sz w:val="20"/>
                <w:szCs w:val="20"/>
                <w:lang w:val="mt-MT"/>
              </w:rPr>
              <w:t>.4.1</w:t>
            </w:r>
          </w:p>
        </w:tc>
        <w:tc>
          <w:tcPr>
            <w:tcW w:w="8503" w:type="dxa"/>
          </w:tcPr>
          <w:p w14:paraId="3B5A13D8" w14:textId="6CF7AA30" w:rsidR="00073C9D" w:rsidRPr="00A57998" w:rsidRDefault="00DF03A1" w:rsidP="005A556E">
            <w:pPr>
              <w:rPr>
                <w:rFonts w:ascii="Calibri Light" w:hAnsi="Calibri Light" w:cs="Calibri Light"/>
                <w:color w:val="212121"/>
                <w:sz w:val="20"/>
                <w:szCs w:val="20"/>
              </w:rPr>
            </w:pPr>
            <w:r>
              <w:rPr>
                <w:rFonts w:ascii="Calibri Light" w:hAnsi="Calibri Light" w:cs="Calibri Light"/>
                <w:color w:val="212121"/>
                <w:sz w:val="20"/>
                <w:szCs w:val="20"/>
              </w:rPr>
              <w:t>Nil</w:t>
            </w:r>
          </w:p>
          <w:p w14:paraId="08976B47" w14:textId="49CA9CF3" w:rsidR="00EB4EEF" w:rsidRPr="00DF03A1" w:rsidRDefault="00CE669B" w:rsidP="00DF03A1">
            <w:pPr>
              <w:rPr>
                <w:rFonts w:ascii="Calibri Light" w:hAnsi="Calibri Light" w:cs="Calibri Light"/>
                <w:color w:val="222222"/>
                <w:sz w:val="20"/>
                <w:szCs w:val="20"/>
                <w:shd w:val="clear" w:color="auto" w:fill="FFFFFF"/>
                <w:lang w:val="mt-MT"/>
              </w:rPr>
            </w:pPr>
            <w:r w:rsidRPr="00A57998">
              <w:rPr>
                <w:rFonts w:ascii="Calibri Light" w:hAnsi="Calibri Light" w:cs="Calibri Light"/>
                <w:color w:val="222222"/>
                <w:sz w:val="20"/>
                <w:szCs w:val="20"/>
                <w:shd w:val="clear" w:color="auto" w:fill="FFFFFF"/>
                <w:lang w:val="mt-MT"/>
              </w:rPr>
              <w:t xml:space="preserve"> </w:t>
            </w:r>
          </w:p>
        </w:tc>
      </w:tr>
      <w:tr w:rsidR="007C69BC" w:rsidRPr="00D43F56" w14:paraId="5055A1FB" w14:textId="77777777" w:rsidTr="00C61C09">
        <w:trPr>
          <w:jc w:val="center"/>
        </w:trPr>
        <w:tc>
          <w:tcPr>
            <w:tcW w:w="853" w:type="dxa"/>
          </w:tcPr>
          <w:p w14:paraId="61D6E234" w14:textId="4DA9BC98" w:rsidR="007C69BC" w:rsidRPr="006A5C7A" w:rsidRDefault="005A556E" w:rsidP="006A5C7A">
            <w:pP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</w:pPr>
            <w: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11</w:t>
            </w:r>
            <w:r w:rsidR="007C69BC"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.5</w:t>
            </w:r>
          </w:p>
        </w:tc>
        <w:tc>
          <w:tcPr>
            <w:tcW w:w="8503" w:type="dxa"/>
          </w:tcPr>
          <w:p w14:paraId="6B525361" w14:textId="046E453D" w:rsidR="007C69BC" w:rsidRPr="006A5C7A" w:rsidRDefault="007C69BC" w:rsidP="006A5C7A">
            <w:pP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</w:pPr>
            <w:r w:rsidRPr="004D07F6"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Rapporti</w:t>
            </w:r>
          </w:p>
        </w:tc>
      </w:tr>
      <w:tr w:rsidR="007C69BC" w:rsidRPr="00D43F56" w14:paraId="72D95274" w14:textId="77777777" w:rsidTr="00C61C09">
        <w:trPr>
          <w:jc w:val="center"/>
        </w:trPr>
        <w:tc>
          <w:tcPr>
            <w:tcW w:w="853" w:type="dxa"/>
          </w:tcPr>
          <w:p w14:paraId="64D8A133" w14:textId="77777777" w:rsidR="007C69BC" w:rsidRDefault="007C69BC" w:rsidP="007C69BC">
            <w:pP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</w:pPr>
          </w:p>
          <w:p w14:paraId="0033E9D6" w14:textId="77777777" w:rsidR="001B4C58" w:rsidRDefault="001B4C58" w:rsidP="007C69BC">
            <w:pP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</w:pPr>
          </w:p>
        </w:tc>
        <w:tc>
          <w:tcPr>
            <w:tcW w:w="8503" w:type="dxa"/>
          </w:tcPr>
          <w:p w14:paraId="01014219" w14:textId="77777777" w:rsidR="001B4C58" w:rsidRDefault="001B4C58" w:rsidP="007C69BC">
            <w:pP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</w:p>
          <w:p w14:paraId="54741601" w14:textId="77777777" w:rsidR="007C69BC" w:rsidRDefault="001B4C58" w:rsidP="007C69BC">
            <w:pP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  <w:r w:rsidRPr="001B4C58"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>Nil</w:t>
            </w:r>
          </w:p>
          <w:p w14:paraId="629E6D70" w14:textId="722498A7" w:rsidR="001B4C58" w:rsidRPr="001B4C58" w:rsidRDefault="001B4C58" w:rsidP="007C69BC">
            <w:pPr>
              <w:rPr>
                <w:rFonts w:ascii="Calibri Light" w:hAnsi="Calibri Light" w:cs="Calibri Light"/>
                <w:bCs/>
                <w:sz w:val="28"/>
                <w:szCs w:val="28"/>
                <w:lang w:val="mt-MT"/>
              </w:rPr>
            </w:pPr>
          </w:p>
        </w:tc>
      </w:tr>
      <w:tr w:rsidR="007C69BC" w:rsidRPr="00D43F56" w14:paraId="77CEB533" w14:textId="77777777" w:rsidTr="00C61C09">
        <w:trPr>
          <w:trHeight w:val="462"/>
          <w:jc w:val="center"/>
        </w:trPr>
        <w:tc>
          <w:tcPr>
            <w:tcW w:w="853" w:type="dxa"/>
          </w:tcPr>
          <w:p w14:paraId="163D2288" w14:textId="503BFB82" w:rsidR="007C69BC" w:rsidRDefault="005A556E" w:rsidP="007C69BC">
            <w:pP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</w:pPr>
            <w: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11</w:t>
            </w:r>
            <w:r w:rsidR="007C69BC"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.</w:t>
            </w:r>
            <w:r w:rsidR="00C4186E"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6</w:t>
            </w:r>
          </w:p>
          <w:p w14:paraId="42626E95" w14:textId="77777777" w:rsidR="007C69BC" w:rsidRPr="00C45996" w:rsidRDefault="007C69BC" w:rsidP="007C69BC">
            <w:pPr>
              <w:rPr>
                <w:rFonts w:ascii="Calibri Light" w:hAnsi="Calibri Light" w:cs="Calibri Light"/>
                <w:b/>
                <w:sz w:val="20"/>
                <w:szCs w:val="20"/>
                <w:lang w:val="mt-MT"/>
              </w:rPr>
            </w:pPr>
          </w:p>
        </w:tc>
        <w:tc>
          <w:tcPr>
            <w:tcW w:w="8503" w:type="dxa"/>
          </w:tcPr>
          <w:p w14:paraId="5539264A" w14:textId="77777777" w:rsidR="007C69BC" w:rsidRPr="001618FA" w:rsidRDefault="007C69BC" w:rsidP="007C69BC">
            <w:pP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</w:pPr>
            <w:r w:rsidRPr="005F3CC5">
              <w:rPr>
                <w:rFonts w:ascii="Calibri Light" w:hAnsi="Calibri Light" w:cs="Calibri Light"/>
                <w:b/>
                <w:i/>
                <w:sz w:val="28"/>
                <w:szCs w:val="28"/>
                <w:lang w:val="mt-MT"/>
              </w:rPr>
              <w:t xml:space="preserve">Items </w:t>
            </w:r>
            <w:r w:rsidRPr="005F3CC5"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oħra ta’Xog</w:t>
            </w:r>
            <w: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ħ</w:t>
            </w:r>
            <w:r w:rsidRPr="005F3CC5"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ol ie</w:t>
            </w:r>
            <w: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ħ</w:t>
            </w:r>
            <w:r w:rsidRPr="005F3CC5"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or taIl-Kunsill</w:t>
            </w:r>
            <w: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 xml:space="preserve"> Lokali li j</w:t>
            </w:r>
            <w:r w:rsidRPr="005F3CC5"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kunu meħtieġa</w:t>
            </w:r>
          </w:p>
          <w:p w14:paraId="0C7ECEC3" w14:textId="77777777" w:rsidR="007C69BC" w:rsidRPr="00A34F25" w:rsidRDefault="007C69BC" w:rsidP="007C69BC">
            <w:pPr>
              <w:rPr>
                <w:rFonts w:ascii="Calibri Light" w:hAnsi="Calibri Light" w:cs="Calibri Light"/>
                <w:b/>
                <w:sz w:val="20"/>
                <w:szCs w:val="20"/>
                <w:lang w:val="mt-MT"/>
              </w:rPr>
            </w:pPr>
          </w:p>
        </w:tc>
      </w:tr>
      <w:tr w:rsidR="007C69BC" w:rsidRPr="00D43F56" w14:paraId="2A986087" w14:textId="77777777" w:rsidTr="00C61C09">
        <w:trPr>
          <w:jc w:val="center"/>
        </w:trPr>
        <w:tc>
          <w:tcPr>
            <w:tcW w:w="853" w:type="dxa"/>
          </w:tcPr>
          <w:p w14:paraId="500A65BB" w14:textId="4DF5FBCE" w:rsidR="007C69BC" w:rsidRDefault="005A556E" w:rsidP="007C69BC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mt-MT"/>
              </w:rPr>
              <w:t>11</w:t>
            </w:r>
            <w:r w:rsidR="007C69BC">
              <w:rPr>
                <w:rFonts w:ascii="Calibri Light" w:hAnsi="Calibri Light" w:cs="Calibri Light"/>
                <w:sz w:val="20"/>
                <w:szCs w:val="20"/>
                <w:lang w:val="mt-MT"/>
              </w:rPr>
              <w:t>.</w:t>
            </w:r>
            <w:r w:rsidR="002E3C76">
              <w:rPr>
                <w:rFonts w:ascii="Calibri Light" w:hAnsi="Calibri Light" w:cs="Calibri Light"/>
                <w:sz w:val="20"/>
                <w:szCs w:val="20"/>
                <w:lang w:val="mt-MT"/>
              </w:rPr>
              <w:t>6</w:t>
            </w:r>
            <w:r w:rsidR="007C69BC">
              <w:rPr>
                <w:rFonts w:ascii="Calibri Light" w:hAnsi="Calibri Light" w:cs="Calibri Light"/>
                <w:sz w:val="20"/>
                <w:szCs w:val="20"/>
                <w:lang w:val="mt-MT"/>
              </w:rPr>
              <w:t>.1</w:t>
            </w:r>
          </w:p>
          <w:p w14:paraId="0A692678" w14:textId="77777777" w:rsidR="007C69BC" w:rsidRDefault="007C69BC" w:rsidP="007C69BC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4C52E99D" w14:textId="77777777" w:rsidR="000F1DF6" w:rsidRDefault="000F1DF6" w:rsidP="007C69BC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36EEDACB" w14:textId="77777777" w:rsidR="00102C93" w:rsidRDefault="00102C93" w:rsidP="007C69BC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07B5C3B5" w14:textId="0018151E" w:rsidR="007C69BC" w:rsidRDefault="005A556E" w:rsidP="007C69BC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mt-MT"/>
              </w:rPr>
              <w:t>11</w:t>
            </w:r>
            <w:r w:rsidR="007C69BC">
              <w:rPr>
                <w:rFonts w:ascii="Calibri Light" w:hAnsi="Calibri Light" w:cs="Calibri Light"/>
                <w:sz w:val="20"/>
                <w:szCs w:val="20"/>
                <w:lang w:val="mt-MT"/>
              </w:rPr>
              <w:t>.</w:t>
            </w:r>
            <w:r w:rsidR="002E3C76">
              <w:rPr>
                <w:rFonts w:ascii="Calibri Light" w:hAnsi="Calibri Light" w:cs="Calibri Light"/>
                <w:sz w:val="20"/>
                <w:szCs w:val="20"/>
                <w:lang w:val="mt-MT"/>
              </w:rPr>
              <w:t>6</w:t>
            </w:r>
            <w:r w:rsidR="007C69BC">
              <w:rPr>
                <w:rFonts w:ascii="Calibri Light" w:hAnsi="Calibri Light" w:cs="Calibri Light"/>
                <w:sz w:val="20"/>
                <w:szCs w:val="20"/>
                <w:lang w:val="mt-MT"/>
              </w:rPr>
              <w:t>.2</w:t>
            </w:r>
          </w:p>
          <w:p w14:paraId="60B2446B" w14:textId="77777777" w:rsidR="00712800" w:rsidRDefault="00712800" w:rsidP="007C69BC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074B7D05" w14:textId="77777777" w:rsidR="00712800" w:rsidRDefault="00712800" w:rsidP="007C69BC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7CE4370C" w14:textId="062A2A92" w:rsidR="002703B3" w:rsidRDefault="002703B3" w:rsidP="007C69BC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mt-MT"/>
              </w:rPr>
              <w:t>11.6.3</w:t>
            </w:r>
          </w:p>
          <w:p w14:paraId="7C62774B" w14:textId="77777777" w:rsidR="00EB0124" w:rsidRDefault="00EB0124" w:rsidP="007C69BC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2E58BA38" w14:textId="77777777" w:rsidR="00EB0124" w:rsidRDefault="00EB0124" w:rsidP="007C69BC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4049B74B" w14:textId="197EE4D0" w:rsidR="00EB0124" w:rsidRDefault="00EB0124" w:rsidP="007C69BC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mt-MT"/>
              </w:rPr>
              <w:lastRenderedPageBreak/>
              <w:t>11.6.4</w:t>
            </w:r>
          </w:p>
          <w:p w14:paraId="4D0A4CEC" w14:textId="77777777" w:rsidR="00EB0124" w:rsidRDefault="00EB0124" w:rsidP="007C69BC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72161CA3" w14:textId="77777777" w:rsidR="00EB0124" w:rsidRDefault="00EB0124" w:rsidP="007C69BC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4D5C0D1B" w14:textId="77777777" w:rsidR="00EB0124" w:rsidRDefault="00EB0124" w:rsidP="007C69BC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5634CE59" w14:textId="4F758F53" w:rsidR="00EB0124" w:rsidRDefault="00EB0124" w:rsidP="007C69BC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mt-MT"/>
              </w:rPr>
              <w:t>11.6.5</w:t>
            </w:r>
          </w:p>
          <w:p w14:paraId="15EA2D7D" w14:textId="77777777" w:rsidR="00EB0124" w:rsidRDefault="00EB0124" w:rsidP="007C69BC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4B2C5F53" w14:textId="77777777" w:rsidR="00EB0124" w:rsidRDefault="00EB0124" w:rsidP="007C69BC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5FFADDDF" w14:textId="77777777" w:rsidR="00EB0124" w:rsidRDefault="00EB0124" w:rsidP="007C69BC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4F346D3C" w14:textId="77777777" w:rsidR="00EB0124" w:rsidRDefault="00EB0124" w:rsidP="007C69BC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66257FF5" w14:textId="77777777" w:rsidR="00EB0124" w:rsidRDefault="00EB0124" w:rsidP="007C69BC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7BB96C04" w14:textId="2A5584E2" w:rsidR="00EB0124" w:rsidRDefault="00EB0124" w:rsidP="007C69BC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mt-MT"/>
              </w:rPr>
              <w:t>11.6.6</w:t>
            </w:r>
          </w:p>
          <w:p w14:paraId="1F27FF1F" w14:textId="7FF4D789" w:rsidR="00313F98" w:rsidRPr="002D5386" w:rsidRDefault="00313F98" w:rsidP="00A57998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</w:tc>
        <w:tc>
          <w:tcPr>
            <w:tcW w:w="8503" w:type="dxa"/>
          </w:tcPr>
          <w:p w14:paraId="2FBB9EF4" w14:textId="1D62B0A9" w:rsidR="00073C9D" w:rsidRDefault="00073C9D" w:rsidP="007C69BC">
            <w:pPr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 w:rsidRPr="00A57998">
              <w:rPr>
                <w:rFonts w:ascii="Calibri Light" w:hAnsi="Calibri Light" w:cs="Calibri Light"/>
                <w:sz w:val="20"/>
                <w:szCs w:val="20"/>
                <w:lang w:val="mt-MT"/>
              </w:rPr>
              <w:lastRenderedPageBreak/>
              <w:t xml:space="preserve">Il-Minority Leader Ylenia Montfort infurmat </w:t>
            </w:r>
            <w:r w:rsidR="00102C93">
              <w:rPr>
                <w:rFonts w:ascii="Calibri Light" w:hAnsi="Calibri Light" w:cs="Calibri Light"/>
                <w:sz w:val="20"/>
                <w:szCs w:val="20"/>
                <w:lang w:val="mt-MT"/>
              </w:rPr>
              <w:t>li ghal-festi tal-Karnival hija organizzat trasport ghat-tfal tal- iskola primarja biex imorru jzuru l-mhazen tal-karnival. Hija nfurmat ukoll li ser isiru ukoll bouncy castles fil-bitha ta’ l-iskola primarja.</w:t>
            </w:r>
            <w:r w:rsidR="00DF03A1">
              <w:rPr>
                <w:rFonts w:ascii="Calibri Light" w:hAnsi="Calibri Light" w:cs="Calibri Light"/>
                <w:sz w:val="20"/>
                <w:szCs w:val="20"/>
                <w:lang w:val="mt-MT"/>
              </w:rPr>
              <w:t xml:space="preserve"> Dawn ser ikunu mhalsa mil-kunsill lokali.</w:t>
            </w:r>
          </w:p>
          <w:p w14:paraId="0CDF1297" w14:textId="77777777" w:rsidR="00DC368F" w:rsidRDefault="00DC368F" w:rsidP="007C69BC">
            <w:pPr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707701CC" w14:textId="091D60FA" w:rsidR="00DC368F" w:rsidRDefault="00DC368F" w:rsidP="007C69BC">
            <w:pPr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 w:rsidRPr="00A57998">
              <w:rPr>
                <w:rFonts w:ascii="Calibri Light" w:hAnsi="Calibri Light" w:cs="Calibri Light"/>
                <w:sz w:val="20"/>
                <w:szCs w:val="20"/>
                <w:lang w:val="mt-MT"/>
              </w:rPr>
              <w:t>Il-Minority Leader Ylenia Montfort infurmat</w:t>
            </w:r>
            <w:r>
              <w:rPr>
                <w:rFonts w:ascii="Calibri Light" w:hAnsi="Calibri Light" w:cs="Calibri Light"/>
                <w:sz w:val="20"/>
                <w:szCs w:val="20"/>
                <w:lang w:val="mt-MT"/>
              </w:rPr>
              <w:t xml:space="preserve"> li f’ kull festa ta’ tfal u bdiet min l-ewwel wahda din is-sena dik ta’ San Pawl, qasmet magnets lit-tfal. </w:t>
            </w:r>
          </w:p>
          <w:p w14:paraId="3F53BF4C" w14:textId="77777777" w:rsidR="00712800" w:rsidRDefault="00712800" w:rsidP="007C69BC">
            <w:pPr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16EF8DC9" w14:textId="19EC930D" w:rsidR="00712800" w:rsidRPr="00A57998" w:rsidRDefault="00712800" w:rsidP="007C69BC">
            <w:pPr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 w:rsidRPr="00A57998">
              <w:rPr>
                <w:rFonts w:ascii="Calibri Light" w:hAnsi="Calibri Light" w:cs="Calibri Light"/>
                <w:sz w:val="20"/>
                <w:szCs w:val="20"/>
                <w:lang w:val="mt-MT"/>
              </w:rPr>
              <w:t>Il-Minority Leader Ylenia Montfort</w:t>
            </w:r>
            <w:r>
              <w:rPr>
                <w:rFonts w:ascii="Calibri Light" w:hAnsi="Calibri Light" w:cs="Calibri Light"/>
                <w:sz w:val="20"/>
                <w:szCs w:val="20"/>
                <w:lang w:val="mt-MT"/>
              </w:rPr>
              <w:t xml:space="preserve"> pproponiet biex f’ Barbara Bastions isir railing minhabba li cint huwa baxx u jista jsir xi incident.</w:t>
            </w:r>
          </w:p>
          <w:p w14:paraId="2FE3C5F4" w14:textId="77777777" w:rsidR="00073C9D" w:rsidRPr="00A57998" w:rsidRDefault="00073C9D" w:rsidP="007C69BC">
            <w:pPr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6B1DE5EE" w14:textId="5E02D0AA" w:rsidR="007C69BC" w:rsidRDefault="007C69BC" w:rsidP="00DF03A1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 w:rsidRPr="00A57998">
              <w:rPr>
                <w:rFonts w:ascii="Calibri Light" w:hAnsi="Calibri Light" w:cs="Calibri Light"/>
                <w:sz w:val="20"/>
                <w:szCs w:val="20"/>
                <w:lang w:val="mt-MT"/>
              </w:rPr>
              <w:lastRenderedPageBreak/>
              <w:t xml:space="preserve">Il-Kunsillier Raymond Azzopardi nforma </w:t>
            </w:r>
            <w:r w:rsidR="002703B3">
              <w:rPr>
                <w:rFonts w:ascii="Calibri Light" w:hAnsi="Calibri Light" w:cs="Calibri Light"/>
                <w:sz w:val="20"/>
                <w:szCs w:val="20"/>
                <w:lang w:val="mt-MT"/>
              </w:rPr>
              <w:t>li kellu laqgha mal-head ta’ l-iskola dwar clean up day.</w:t>
            </w:r>
          </w:p>
          <w:p w14:paraId="3CF90CD0" w14:textId="1E882E3E" w:rsidR="002703B3" w:rsidRDefault="002703B3" w:rsidP="00DF03A1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mt-MT"/>
              </w:rPr>
              <w:t xml:space="preserve">Sar qbil biex it-tindif isir fil-gnien ta’ peacock. </w:t>
            </w:r>
            <w:r w:rsidR="004A3C94">
              <w:rPr>
                <w:rFonts w:ascii="Calibri Light" w:hAnsi="Calibri Light" w:cs="Calibri Light"/>
                <w:sz w:val="20"/>
                <w:szCs w:val="20"/>
                <w:lang w:val="mt-MT"/>
              </w:rPr>
              <w:t>Il-kunsill ser ikun qed jixtri l-affarijiet necessarji ghat-tindif kif ukoll jipprovdi snack ghat-tfal. Dawn ser ikollhom bejn 8 u 10 snin.</w:t>
            </w:r>
          </w:p>
          <w:p w14:paraId="637E7A64" w14:textId="77777777" w:rsidR="00DF03A1" w:rsidRDefault="00DF03A1" w:rsidP="007C69BC">
            <w:pPr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3DFAA875" w14:textId="0AE3CD71" w:rsidR="002703B3" w:rsidRDefault="002703B3" w:rsidP="007C69BC">
            <w:pPr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mt-MT"/>
              </w:rPr>
              <w:t xml:space="preserve">Il-kunsillier Daniel Diacono nforma li wara li fl-ahhar laqgha sar accenn fuq il-bandli zghir ta’ faccata tal- war musuem huwa xtaq </w:t>
            </w:r>
            <w:r w:rsidR="00DF03A1">
              <w:rPr>
                <w:rFonts w:ascii="Calibri Light" w:hAnsi="Calibri Light" w:cs="Calibri Light"/>
                <w:sz w:val="20"/>
                <w:szCs w:val="20"/>
                <w:lang w:val="mt-MT"/>
              </w:rPr>
              <w:t>li l-play equipment jigi trasferit f’din iz-zona.</w:t>
            </w:r>
          </w:p>
          <w:p w14:paraId="0C4AB782" w14:textId="74429662" w:rsidR="00DF03A1" w:rsidRDefault="00DF03A1" w:rsidP="007C69BC">
            <w:pPr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mt-MT"/>
              </w:rPr>
              <w:t>Saret discussjoni fejn kullhadd qabel li jsir jew reading space jew gym flok il-play equipment.</w:t>
            </w:r>
          </w:p>
          <w:p w14:paraId="26250D15" w14:textId="38DC411B" w:rsidR="00DC368F" w:rsidRDefault="00DC368F" w:rsidP="007C69BC">
            <w:pPr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mt-MT"/>
              </w:rPr>
              <w:t>Is-Seg. Ez. nfurmat li fil-passat kienet saret talba ghal speed camera fir-ring road. Din kienet saret min Prof Dingli.</w:t>
            </w:r>
          </w:p>
          <w:p w14:paraId="4BA4B6F5" w14:textId="77777777" w:rsidR="00712800" w:rsidRDefault="00712800" w:rsidP="007C69BC">
            <w:pPr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6BAA8296" w14:textId="2DD794CA" w:rsidR="00DF03A1" w:rsidRPr="00A57998" w:rsidRDefault="00712800" w:rsidP="007C69BC">
            <w:pPr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mt-MT"/>
              </w:rPr>
              <w:t xml:space="preserve">Il-Kunsillier Vince Fabri staqsa jekk il progett ta Triq San Mark jistax isir bil fondi ta project green. Huwa staqsa jekk il-progett ukoll tal-pjanti ta’Jean Paul Mifsud jistax jitkompla. </w:t>
            </w:r>
          </w:p>
          <w:p w14:paraId="17BF8D31" w14:textId="38A49C6F" w:rsidR="006A5C7A" w:rsidRPr="004A75FA" w:rsidRDefault="006A5C7A" w:rsidP="004A75FA">
            <w:pPr>
              <w:rPr>
                <w:rFonts w:asciiTheme="minorHAnsi" w:hAnsiTheme="minorHAnsi" w:cstheme="minorHAnsi"/>
                <w:sz w:val="20"/>
                <w:szCs w:val="20"/>
                <w:lang w:val="it-IT"/>
              </w:rPr>
            </w:pPr>
          </w:p>
        </w:tc>
      </w:tr>
      <w:tr w:rsidR="004A2019" w:rsidRPr="00D43F56" w14:paraId="736AEAFF" w14:textId="77777777" w:rsidTr="00C61C09">
        <w:trPr>
          <w:jc w:val="center"/>
        </w:trPr>
        <w:tc>
          <w:tcPr>
            <w:tcW w:w="853" w:type="dxa"/>
          </w:tcPr>
          <w:p w14:paraId="24259594" w14:textId="77777777" w:rsidR="004A2019" w:rsidRDefault="004A2019" w:rsidP="007C69BC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</w:tc>
        <w:tc>
          <w:tcPr>
            <w:tcW w:w="8503" w:type="dxa"/>
          </w:tcPr>
          <w:p w14:paraId="50E81B44" w14:textId="55DE0A79" w:rsidR="001B4C58" w:rsidRDefault="001B4C58" w:rsidP="007C69BC">
            <w:pPr>
              <w:rPr>
                <w:rFonts w:asciiTheme="minorHAnsi" w:hAnsiTheme="minorHAnsi" w:cstheme="minorHAnsi"/>
                <w:sz w:val="20"/>
                <w:szCs w:val="20"/>
                <w:lang w:val="mt-MT"/>
              </w:rPr>
            </w:pPr>
          </w:p>
        </w:tc>
      </w:tr>
      <w:tr w:rsidR="00C96771" w:rsidRPr="00D43F56" w14:paraId="4159C7D9" w14:textId="77777777" w:rsidTr="00C61C09">
        <w:trPr>
          <w:jc w:val="center"/>
        </w:trPr>
        <w:tc>
          <w:tcPr>
            <w:tcW w:w="853" w:type="dxa"/>
          </w:tcPr>
          <w:p w14:paraId="32BBD8B6" w14:textId="0D5D74D2" w:rsidR="00C96771" w:rsidRDefault="005A556E" w:rsidP="00C96771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11</w:t>
            </w:r>
            <w:r w:rsidR="00C96771"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.</w:t>
            </w:r>
            <w:r w:rsidR="002E3C76"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7</w:t>
            </w:r>
          </w:p>
        </w:tc>
        <w:tc>
          <w:tcPr>
            <w:tcW w:w="8503" w:type="dxa"/>
          </w:tcPr>
          <w:p w14:paraId="57D3800E" w14:textId="3196CC1C" w:rsidR="00C96771" w:rsidRDefault="00C96771" w:rsidP="001B4C58">
            <w:pPr>
              <w:pStyle w:val="Default"/>
              <w:jc w:val="both"/>
              <w:rPr>
                <w:rFonts w:ascii="Calibri Light" w:hAnsi="Calibri Light" w:cs="Calibri Light"/>
                <w:b/>
                <w:color w:val="000000" w:themeColor="text1"/>
                <w:sz w:val="28"/>
                <w:szCs w:val="28"/>
                <w:lang w:val="it-IT" w:eastAsia="en-US"/>
              </w:rPr>
            </w:pPr>
            <w:r w:rsidRPr="00AA7EB4">
              <w:rPr>
                <w:rFonts w:ascii="Calibri Light" w:hAnsi="Calibri Light" w:cs="Calibri Light"/>
                <w:b/>
                <w:color w:val="000000" w:themeColor="text1"/>
                <w:sz w:val="28"/>
                <w:szCs w:val="28"/>
                <w:lang w:val="it-IT" w:eastAsia="en-US"/>
              </w:rPr>
              <w:t xml:space="preserve">Kunsiderazzjoni u Approvazzjoni </w:t>
            </w:r>
          </w:p>
          <w:p w14:paraId="1665256F" w14:textId="51692344" w:rsidR="001B4C58" w:rsidRPr="001B4C58" w:rsidRDefault="001B4C58" w:rsidP="001B4C58">
            <w:pPr>
              <w:pStyle w:val="Default"/>
              <w:jc w:val="both"/>
              <w:rPr>
                <w:rFonts w:ascii="Calibri Light" w:hAnsi="Calibri Light" w:cs="Calibri Light"/>
                <w:b/>
                <w:color w:val="000000" w:themeColor="text1"/>
                <w:sz w:val="28"/>
                <w:szCs w:val="28"/>
                <w:lang w:val="it-IT" w:eastAsia="en-US"/>
              </w:rPr>
            </w:pPr>
          </w:p>
        </w:tc>
      </w:tr>
      <w:tr w:rsidR="00EB4EEF" w:rsidRPr="00D43F56" w14:paraId="6561A871" w14:textId="77777777" w:rsidTr="00C61C09">
        <w:trPr>
          <w:gridAfter w:val="1"/>
          <w:wAfter w:w="8503" w:type="dxa"/>
          <w:jc w:val="center"/>
        </w:trPr>
        <w:tc>
          <w:tcPr>
            <w:tcW w:w="853" w:type="dxa"/>
          </w:tcPr>
          <w:p w14:paraId="2C54B656" w14:textId="77777777" w:rsidR="00EB4EEF" w:rsidRDefault="00EB4EEF" w:rsidP="00C96771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</w:tc>
      </w:tr>
      <w:tr w:rsidR="00C96771" w:rsidRPr="00D43F56" w14:paraId="0C9A3465" w14:textId="77777777" w:rsidTr="00C61C09">
        <w:trPr>
          <w:jc w:val="center"/>
        </w:trPr>
        <w:tc>
          <w:tcPr>
            <w:tcW w:w="853" w:type="dxa"/>
          </w:tcPr>
          <w:p w14:paraId="6E87DE39" w14:textId="05F7E2DF" w:rsidR="00C96771" w:rsidRDefault="005A556E" w:rsidP="00C96771">
            <w:pPr>
              <w:jc w:val="both"/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</w:pPr>
            <w: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11</w:t>
            </w:r>
            <w:r w:rsidR="00C96771"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.</w:t>
            </w:r>
            <w:r w:rsidR="00102C93"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8</w:t>
            </w:r>
          </w:p>
          <w:p w14:paraId="6D65357A" w14:textId="77777777" w:rsidR="00C96771" w:rsidRDefault="00C96771" w:rsidP="00C96771">
            <w:pPr>
              <w:jc w:val="both"/>
              <w:rPr>
                <w:rFonts w:ascii="Calibri Light" w:hAnsi="Calibri Light" w:cs="Calibri Light"/>
                <w:sz w:val="28"/>
                <w:szCs w:val="28"/>
                <w:lang w:val="mt-MT"/>
              </w:rPr>
            </w:pPr>
          </w:p>
          <w:p w14:paraId="5EC1846D" w14:textId="77777777" w:rsidR="00C96771" w:rsidRDefault="00C96771" w:rsidP="00C96771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</w:tc>
        <w:tc>
          <w:tcPr>
            <w:tcW w:w="8503" w:type="dxa"/>
          </w:tcPr>
          <w:p w14:paraId="41023439" w14:textId="77777777" w:rsidR="00C96771" w:rsidRDefault="00C96771" w:rsidP="00C96771">
            <w:pPr>
              <w:rPr>
                <w:rFonts w:ascii="Calibri Light" w:hAnsi="Calibri Light" w:cs="Calibri Light"/>
                <w:sz w:val="20"/>
                <w:lang w:val="mt-MT"/>
              </w:rPr>
            </w:pPr>
            <w:r w:rsidRPr="00F64C7F"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Kunsiderazzjoni u Approvazzjoni tar-Rapport tal-laqg</w:t>
            </w:r>
            <w: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ħ</w:t>
            </w:r>
            <w:r w:rsidRPr="00F64C7F"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at ta’ Kumitati u/jew Sotto Kumitati</w:t>
            </w:r>
          </w:p>
        </w:tc>
      </w:tr>
      <w:tr w:rsidR="00C96771" w:rsidRPr="00BE0CB3" w14:paraId="63D5AFE3" w14:textId="77777777" w:rsidTr="00C61C09">
        <w:trPr>
          <w:jc w:val="center"/>
        </w:trPr>
        <w:tc>
          <w:tcPr>
            <w:tcW w:w="853" w:type="dxa"/>
          </w:tcPr>
          <w:p w14:paraId="5CEB8038" w14:textId="159E59E6" w:rsidR="00C96771" w:rsidRDefault="005A556E" w:rsidP="00C96771">
            <w:pPr>
              <w:jc w:val="both"/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>11</w:t>
            </w:r>
            <w:r w:rsidR="00E66009"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>.</w:t>
            </w:r>
            <w:r w:rsidR="00102C93"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>8</w:t>
            </w:r>
            <w:r w:rsidR="00E66009"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>.1</w:t>
            </w:r>
          </w:p>
          <w:p w14:paraId="4502D46A" w14:textId="77777777" w:rsidR="00102C93" w:rsidRDefault="00102C93" w:rsidP="00C96771">
            <w:pPr>
              <w:jc w:val="both"/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</w:p>
          <w:p w14:paraId="27AB04FA" w14:textId="77777777" w:rsidR="00102C93" w:rsidRDefault="00102C93" w:rsidP="00C96771">
            <w:pPr>
              <w:jc w:val="both"/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</w:p>
          <w:p w14:paraId="521257EB" w14:textId="2712A5F1" w:rsidR="00102C93" w:rsidRDefault="00102C93" w:rsidP="00C96771">
            <w:pPr>
              <w:jc w:val="both"/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>11.8.2</w:t>
            </w:r>
          </w:p>
          <w:p w14:paraId="0CE7BB6C" w14:textId="77777777" w:rsidR="004A3C94" w:rsidRDefault="004A3C94" w:rsidP="00C96771">
            <w:pPr>
              <w:jc w:val="both"/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</w:p>
          <w:p w14:paraId="7B3E58C2" w14:textId="77777777" w:rsidR="004A3C94" w:rsidRDefault="004A3C94" w:rsidP="00C96771">
            <w:pPr>
              <w:jc w:val="both"/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</w:p>
          <w:p w14:paraId="2B03A72A" w14:textId="24B69338" w:rsidR="004A3C94" w:rsidRDefault="004A3C94" w:rsidP="00C96771">
            <w:pPr>
              <w:jc w:val="both"/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>11.8.3</w:t>
            </w:r>
          </w:p>
          <w:p w14:paraId="11F37F1F" w14:textId="77777777" w:rsidR="00DC368F" w:rsidRDefault="00DC368F" w:rsidP="00C96771">
            <w:pPr>
              <w:jc w:val="both"/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</w:p>
          <w:p w14:paraId="21A5D144" w14:textId="77777777" w:rsidR="00DC368F" w:rsidRDefault="00DC368F" w:rsidP="00C96771">
            <w:pPr>
              <w:jc w:val="both"/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</w:p>
          <w:p w14:paraId="1F47518A" w14:textId="4455EEC8" w:rsidR="00DC368F" w:rsidRDefault="00DC368F" w:rsidP="00C96771">
            <w:pPr>
              <w:jc w:val="both"/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>11.8.4</w:t>
            </w:r>
          </w:p>
          <w:p w14:paraId="5158C56D" w14:textId="77777777" w:rsidR="00712800" w:rsidRDefault="00712800" w:rsidP="00C96771">
            <w:pPr>
              <w:jc w:val="both"/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</w:p>
          <w:p w14:paraId="2CD27A7D" w14:textId="41E4FF0A" w:rsidR="00712800" w:rsidRDefault="00712800" w:rsidP="00C96771">
            <w:pPr>
              <w:jc w:val="both"/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>11.8.5</w:t>
            </w:r>
          </w:p>
          <w:p w14:paraId="41F41EDA" w14:textId="77777777" w:rsidR="00B4756E" w:rsidRDefault="00B4756E" w:rsidP="00C96771">
            <w:pPr>
              <w:jc w:val="both"/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</w:p>
          <w:p w14:paraId="1E416B4F" w14:textId="77777777" w:rsidR="00B4756E" w:rsidRDefault="00B4756E" w:rsidP="00C96771">
            <w:pPr>
              <w:jc w:val="both"/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</w:p>
          <w:p w14:paraId="7DE08675" w14:textId="5DF969A4" w:rsidR="00B4756E" w:rsidRDefault="00B4756E" w:rsidP="00C96771">
            <w:pPr>
              <w:jc w:val="both"/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>11.8.6</w:t>
            </w:r>
          </w:p>
          <w:p w14:paraId="798F344B" w14:textId="77777777" w:rsidR="00B4756E" w:rsidRDefault="00B4756E" w:rsidP="00C96771">
            <w:pPr>
              <w:jc w:val="both"/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</w:p>
          <w:p w14:paraId="001C2991" w14:textId="22F23262" w:rsidR="00B4756E" w:rsidRDefault="00B4756E" w:rsidP="00C96771">
            <w:pPr>
              <w:jc w:val="both"/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>11.8.7</w:t>
            </w:r>
          </w:p>
          <w:p w14:paraId="418E2D96" w14:textId="77777777" w:rsidR="00712800" w:rsidRDefault="00712800" w:rsidP="00C96771">
            <w:pPr>
              <w:jc w:val="both"/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</w:p>
          <w:p w14:paraId="68C9081E" w14:textId="77777777" w:rsidR="00102C93" w:rsidRDefault="00102C93" w:rsidP="00C96771">
            <w:pPr>
              <w:jc w:val="both"/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</w:p>
          <w:p w14:paraId="31476AA7" w14:textId="77777777" w:rsidR="00102C93" w:rsidRDefault="00102C93" w:rsidP="00C96771">
            <w:pPr>
              <w:jc w:val="both"/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</w:p>
          <w:p w14:paraId="0211BFCB" w14:textId="03EDFA0E" w:rsidR="00E66009" w:rsidRPr="00BE0CB3" w:rsidRDefault="00E66009" w:rsidP="00C96771">
            <w:pPr>
              <w:jc w:val="both"/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</w:p>
        </w:tc>
        <w:tc>
          <w:tcPr>
            <w:tcW w:w="8503" w:type="dxa"/>
          </w:tcPr>
          <w:p w14:paraId="256E680B" w14:textId="0D3D0BA1" w:rsidR="00313F98" w:rsidRDefault="00313F98" w:rsidP="00313F98">
            <w:pP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 xml:space="preserve">Is-segretarju Ezekuttiv infurmat li </w:t>
            </w:r>
            <w:r w:rsidR="00102C93"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>bhal snin precedenti il-kunsill ser ikun qed jordna l-barriers tal-hadid biex izomm il-buon ordni fil-gurnata tal-gimgha l-kbira</w:t>
            </w:r>
          </w:p>
          <w:p w14:paraId="1B752DF2" w14:textId="77777777" w:rsidR="00102C93" w:rsidRDefault="00102C93" w:rsidP="00313F98">
            <w:pP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</w:p>
          <w:p w14:paraId="67977DAB" w14:textId="4F2E82E2" w:rsidR="00102C93" w:rsidRDefault="00102C93" w:rsidP="00313F98">
            <w:pP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>Is-segretarju Ezekuttiv infurmat li wara li l-kunsill rcieva talba min ghand l-arcikonfraternita ser tkun qed tghin bl-attivita tal-hrug tas-salib mirakuluz.</w:t>
            </w:r>
          </w:p>
          <w:p w14:paraId="143ED405" w14:textId="77777777" w:rsidR="004A3C94" w:rsidRDefault="004A3C94" w:rsidP="00313F98">
            <w:pP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</w:p>
          <w:p w14:paraId="61752EF6" w14:textId="08BD2549" w:rsidR="004A3C94" w:rsidRDefault="004A3C94" w:rsidP="00313F98">
            <w:pP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>Is-segretarju Ezekuttiv infurmat li kif diga gie nfurmat il-kunsill mhu ser johrog l-ebda peress ghal kiosk</w:t>
            </w:r>
            <w:r w:rsidR="00DC368F"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>s</w:t>
            </w:r>
            <w: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 xml:space="preserve"> fil-karnival.</w:t>
            </w:r>
          </w:p>
          <w:p w14:paraId="5E3FAE89" w14:textId="77777777" w:rsidR="004A3C94" w:rsidRDefault="004A3C94" w:rsidP="00313F98">
            <w:pP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</w:p>
          <w:p w14:paraId="0F484101" w14:textId="77777777" w:rsidR="00DC368F" w:rsidRDefault="004A3C94" w:rsidP="00313F98">
            <w:pP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 xml:space="preserve">Is-segretarju Ezekuttiv infurmat u </w:t>
            </w:r>
            <w:r w:rsidR="00DC368F"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>tghat</w:t>
            </w:r>
            <w: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 xml:space="preserve"> update dwar PC ta’ hastings</w:t>
            </w:r>
            <w:r w:rsidR="00DC368F"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 xml:space="preserve"> u l-iskema ta’ sigurta</w:t>
            </w:r>
            <w: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>.</w:t>
            </w:r>
          </w:p>
          <w:p w14:paraId="615193BC" w14:textId="77777777" w:rsidR="00712800" w:rsidRDefault="00712800" w:rsidP="00313F98">
            <w:pP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</w:p>
          <w:p w14:paraId="621CCA9B" w14:textId="298227CE" w:rsidR="00712800" w:rsidRDefault="00712800" w:rsidP="00313F98">
            <w:pP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>Is-segretarju Ezekuttiv infurmat</w:t>
            </w:r>
            <w:r w:rsidR="00B4756E"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 xml:space="preserve"> li tixtieq taqbad il-progett ta’ l-ex Kunsillier Jurgen Briffa biex street signs isiru mil gdid b’ disinn adekwat.</w:t>
            </w:r>
          </w:p>
          <w:p w14:paraId="3DA7BD48" w14:textId="77777777" w:rsidR="00B4756E" w:rsidRDefault="00B4756E" w:rsidP="00313F98">
            <w:pP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</w:p>
          <w:p w14:paraId="33F61547" w14:textId="216BC9B3" w:rsidR="00B4756E" w:rsidRDefault="00B4756E" w:rsidP="00313F98">
            <w:pP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>Is-segretarju Ezekuttiv infurmat li saret update tal-Lista tal-Cat feeders u intbghatet.</w:t>
            </w:r>
          </w:p>
          <w:p w14:paraId="2184C196" w14:textId="77777777" w:rsidR="00B4756E" w:rsidRDefault="00B4756E" w:rsidP="00313F98">
            <w:pPr>
              <w:rPr>
                <w:rFonts w:ascii="Calibri Light" w:hAnsi="Calibri Light" w:cs="Calibri Light"/>
                <w:b/>
                <w:sz w:val="20"/>
                <w:szCs w:val="20"/>
                <w:lang w:val="mt-MT"/>
              </w:rPr>
            </w:pPr>
          </w:p>
          <w:p w14:paraId="6A193366" w14:textId="61C3BCF3" w:rsidR="00C96771" w:rsidRPr="00EB0124" w:rsidRDefault="00B4756E" w:rsidP="002E3C76">
            <w:pPr>
              <w:rPr>
                <w:rFonts w:ascii="Calibri Light" w:hAnsi="Calibri Light" w:cs="Calibri Light"/>
                <w:b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 xml:space="preserve">Is-segretarju Ezekuttiv infurmat li l-laqgha li jmiss ser tkun iffukata fuq Jum il-belt. Kull Kunsillier ser jaghti isem skond id-dekasteru tieghu. Is-Sena diehla ser tkun 460 sena min Jum il-Fondazzjoni, hija nfurmat li diga qed thejji programm ma Sur Vincent Zammit. Wara </w:t>
            </w:r>
            <w:r w:rsidR="00EB0124"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>dan ix-xhar ser tkun qed tlaqqa lil VZ mal-Kunsill biex isir pjan ghal-festeggamenti.</w:t>
            </w:r>
          </w:p>
        </w:tc>
      </w:tr>
      <w:tr w:rsidR="00C96771" w:rsidRPr="00D43F56" w14:paraId="5282732C" w14:textId="77777777" w:rsidTr="00C61C09">
        <w:trPr>
          <w:jc w:val="center"/>
        </w:trPr>
        <w:tc>
          <w:tcPr>
            <w:tcW w:w="853" w:type="dxa"/>
          </w:tcPr>
          <w:p w14:paraId="174DE52F" w14:textId="77777777" w:rsidR="00E66009" w:rsidRDefault="00E66009" w:rsidP="00C96771">
            <w:pPr>
              <w:jc w:val="both"/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</w:pPr>
          </w:p>
          <w:p w14:paraId="17C97D85" w14:textId="0E57A559" w:rsidR="00C96771" w:rsidRDefault="005A556E" w:rsidP="00C96771">
            <w:pPr>
              <w:jc w:val="both"/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</w:pPr>
            <w: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11</w:t>
            </w:r>
            <w:r w:rsidR="00C96771"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.9</w:t>
            </w:r>
          </w:p>
        </w:tc>
        <w:tc>
          <w:tcPr>
            <w:tcW w:w="8503" w:type="dxa"/>
          </w:tcPr>
          <w:p w14:paraId="0806AE0C" w14:textId="77777777" w:rsidR="00E66009" w:rsidRDefault="00E66009" w:rsidP="00C96771">
            <w:pPr>
              <w:rPr>
                <w:rFonts w:ascii="Calibri Light" w:hAnsi="Calibri Light" w:cs="Calibri Light"/>
                <w:b/>
                <w:sz w:val="28"/>
                <w:szCs w:val="28"/>
                <w:lang w:val="it-IT"/>
              </w:rPr>
            </w:pPr>
          </w:p>
          <w:p w14:paraId="27E119EE" w14:textId="225DEAD5" w:rsidR="00C96771" w:rsidRPr="00E1400F" w:rsidRDefault="00C96771" w:rsidP="00C96771">
            <w:pP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</w:pPr>
            <w:r w:rsidRPr="005F3CC5">
              <w:rPr>
                <w:rFonts w:ascii="Calibri Light" w:hAnsi="Calibri Light" w:cs="Calibri Light"/>
                <w:b/>
                <w:sz w:val="28"/>
                <w:szCs w:val="28"/>
                <w:lang w:val="it-IT"/>
              </w:rPr>
              <w:t xml:space="preserve">Kunsiderazzjoni u </w:t>
            </w:r>
            <w:r w:rsidRPr="00E1400F"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Approva</w:t>
            </w:r>
            <w: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zzjoni tal-iskeda ta’ pagamenti</w:t>
            </w:r>
          </w:p>
          <w:p w14:paraId="01AC854C" w14:textId="77777777" w:rsidR="00C96771" w:rsidRDefault="00C96771" w:rsidP="00C96771">
            <w:pPr>
              <w:jc w:val="both"/>
              <w:rPr>
                <w:rFonts w:ascii="Calibri Light" w:hAnsi="Calibri Light" w:cs="Calibri Light"/>
                <w:lang w:val="mt-MT"/>
              </w:rPr>
            </w:pPr>
          </w:p>
        </w:tc>
      </w:tr>
      <w:tr w:rsidR="00C96771" w:rsidRPr="00490A32" w14:paraId="11BD4A57" w14:textId="77777777" w:rsidTr="00C61C09">
        <w:trPr>
          <w:jc w:val="center"/>
        </w:trPr>
        <w:tc>
          <w:tcPr>
            <w:tcW w:w="853" w:type="dxa"/>
          </w:tcPr>
          <w:p w14:paraId="71895286" w14:textId="6741BEB5" w:rsidR="00C96771" w:rsidRDefault="005A556E" w:rsidP="00C96771">
            <w:pPr>
              <w:jc w:val="both"/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mt-MT"/>
              </w:rPr>
              <w:t>11</w:t>
            </w:r>
            <w:r w:rsidR="00C96771">
              <w:rPr>
                <w:rFonts w:ascii="Calibri Light" w:hAnsi="Calibri Light" w:cs="Calibri Light"/>
                <w:sz w:val="20"/>
                <w:szCs w:val="20"/>
                <w:lang w:val="mt-MT"/>
              </w:rPr>
              <w:t>.9</w:t>
            </w:r>
            <w:r w:rsidR="00C96771" w:rsidRPr="00E1400F">
              <w:rPr>
                <w:rFonts w:ascii="Calibri Light" w:hAnsi="Calibri Light" w:cs="Calibri Light"/>
                <w:sz w:val="20"/>
                <w:szCs w:val="20"/>
                <w:lang w:val="mt-MT"/>
              </w:rPr>
              <w:t>.1</w:t>
            </w:r>
          </w:p>
        </w:tc>
        <w:tc>
          <w:tcPr>
            <w:tcW w:w="8503" w:type="dxa"/>
          </w:tcPr>
          <w:p w14:paraId="3C2FD2F8" w14:textId="405A3B38" w:rsidR="00C96771" w:rsidRPr="002E3C76" w:rsidRDefault="005A556E" w:rsidP="00C96771">
            <w:pPr>
              <w:rPr>
                <w:rFonts w:ascii="Calibri Light" w:hAnsi="Calibri Light" w:cs="Calibri Light"/>
                <w:sz w:val="20"/>
                <w:szCs w:val="20"/>
              </w:rPr>
            </w:pPr>
            <w:r>
              <w:rPr>
                <w:rFonts w:ascii="Calibri Light" w:hAnsi="Calibri Light" w:cs="Calibri Light"/>
                <w:sz w:val="20"/>
                <w:szCs w:val="20"/>
              </w:rPr>
              <w:t>Frar</w:t>
            </w:r>
            <w:r w:rsidR="00C96771" w:rsidRPr="002E3C76">
              <w:rPr>
                <w:rFonts w:ascii="Calibri Light" w:hAnsi="Calibri Light" w:cs="Calibri Light"/>
                <w:sz w:val="20"/>
                <w:szCs w:val="20"/>
              </w:rPr>
              <w:t xml:space="preserve"> 202</w:t>
            </w:r>
            <w:r w:rsidR="002E3C76" w:rsidRPr="002E3C76">
              <w:rPr>
                <w:rFonts w:ascii="Calibri Light" w:hAnsi="Calibri Light" w:cs="Calibri Light"/>
                <w:sz w:val="20"/>
                <w:szCs w:val="20"/>
              </w:rPr>
              <w:t>5</w:t>
            </w:r>
          </w:p>
        </w:tc>
      </w:tr>
    </w:tbl>
    <w:p w14:paraId="3E88BDB3" w14:textId="77777777" w:rsidR="00412D0C" w:rsidRDefault="00412D0C" w:rsidP="005F748F">
      <w:pPr>
        <w:tabs>
          <w:tab w:val="left" w:pos="6379"/>
        </w:tabs>
        <w:rPr>
          <w:rFonts w:ascii="Calibri Light" w:hAnsi="Calibri Light" w:cs="Calibri Light"/>
          <w:lang w:val="mt-MT"/>
        </w:rPr>
      </w:pPr>
    </w:p>
    <w:p w14:paraId="6BBA1E5B" w14:textId="1E84B5D8" w:rsidR="00347FDA" w:rsidRPr="002D5386" w:rsidRDefault="00F92CF2" w:rsidP="00F92CF2">
      <w:pPr>
        <w:rPr>
          <w:rFonts w:asciiTheme="minorHAnsi" w:hAnsiTheme="minorHAnsi" w:cs="Calibri Light"/>
          <w:lang w:val="mt-MT"/>
        </w:rPr>
      </w:pPr>
      <w:r>
        <w:rPr>
          <w:rFonts w:asciiTheme="minorHAnsi" w:hAnsiTheme="minorHAnsi"/>
          <w:lang w:val="mt-MT"/>
        </w:rPr>
        <w:t>I</w:t>
      </w:r>
      <w:r w:rsidRPr="00947103">
        <w:rPr>
          <w:rFonts w:asciiTheme="minorHAnsi" w:hAnsiTheme="minorHAnsi"/>
          <w:lang w:val="mt-MT"/>
        </w:rPr>
        <w:t>l-Kunsill a</w:t>
      </w:r>
      <w:r>
        <w:rPr>
          <w:rFonts w:asciiTheme="minorHAnsi" w:hAnsiTheme="minorHAnsi"/>
          <w:lang w:val="mt-MT"/>
        </w:rPr>
        <w:t>ġġ</w:t>
      </w:r>
      <w:r w:rsidRPr="00947103">
        <w:rPr>
          <w:rFonts w:asciiTheme="minorHAnsi" w:hAnsiTheme="minorHAnsi"/>
          <w:lang w:val="mt-MT"/>
        </w:rPr>
        <w:t xml:space="preserve">orna </w:t>
      </w:r>
      <w:r>
        <w:rPr>
          <w:rFonts w:asciiTheme="minorHAnsi" w:hAnsiTheme="minorHAnsi"/>
          <w:lang w:val="mt-MT"/>
        </w:rPr>
        <w:t>għ</w:t>
      </w:r>
      <w:r w:rsidRPr="00947103">
        <w:rPr>
          <w:rFonts w:asciiTheme="minorHAnsi" w:hAnsiTheme="minorHAnsi"/>
          <w:lang w:val="mt-MT"/>
        </w:rPr>
        <w:t>a</w:t>
      </w:r>
      <w:r w:rsidR="002D5386">
        <w:rPr>
          <w:rFonts w:asciiTheme="minorHAnsi" w:hAnsiTheme="minorHAnsi"/>
          <w:lang w:val="mt-MT"/>
        </w:rPr>
        <w:t>l</w:t>
      </w:r>
      <w:r w:rsidR="00520C46">
        <w:rPr>
          <w:rFonts w:asciiTheme="minorHAnsi" w:hAnsiTheme="minorHAnsi"/>
          <w:lang w:val="mt-MT"/>
        </w:rPr>
        <w:t>-</w:t>
      </w:r>
      <w:r w:rsidR="00F15D43">
        <w:rPr>
          <w:rFonts w:asciiTheme="minorHAnsi" w:hAnsiTheme="minorHAnsi"/>
          <w:lang w:val="mt-MT"/>
        </w:rPr>
        <w:t xml:space="preserve"> ta’ </w:t>
      </w:r>
      <w:r w:rsidR="005A556E">
        <w:rPr>
          <w:rFonts w:asciiTheme="minorHAnsi" w:hAnsiTheme="minorHAnsi"/>
          <w:lang w:val="mt-MT"/>
        </w:rPr>
        <w:t>12</w:t>
      </w:r>
      <w:r w:rsidR="003B7460">
        <w:rPr>
          <w:rFonts w:asciiTheme="minorHAnsi" w:hAnsiTheme="minorHAnsi"/>
          <w:lang w:val="mt-MT"/>
        </w:rPr>
        <w:t xml:space="preserve"> ta’ </w:t>
      </w:r>
      <w:r w:rsidR="005A556E">
        <w:rPr>
          <w:rFonts w:asciiTheme="minorHAnsi" w:hAnsiTheme="minorHAnsi"/>
          <w:lang w:val="mt-MT"/>
        </w:rPr>
        <w:t xml:space="preserve">Marzu </w:t>
      </w:r>
      <w:r w:rsidR="000F6697">
        <w:rPr>
          <w:rFonts w:asciiTheme="minorHAnsi" w:hAnsiTheme="minorHAnsi"/>
          <w:lang w:val="mt-MT"/>
        </w:rPr>
        <w:t>2</w:t>
      </w:r>
      <w:r>
        <w:rPr>
          <w:rFonts w:asciiTheme="minorHAnsi" w:hAnsiTheme="minorHAnsi"/>
          <w:lang w:val="mt-MT"/>
        </w:rPr>
        <w:t>0</w:t>
      </w:r>
      <w:r w:rsidR="00FA7B48">
        <w:rPr>
          <w:rFonts w:asciiTheme="minorHAnsi" w:hAnsiTheme="minorHAnsi"/>
          <w:lang w:val="mt-MT"/>
        </w:rPr>
        <w:t>2</w:t>
      </w:r>
      <w:r w:rsidR="00F15D43">
        <w:rPr>
          <w:rFonts w:asciiTheme="minorHAnsi" w:hAnsiTheme="minorHAnsi"/>
          <w:lang w:val="mt-MT"/>
        </w:rPr>
        <w:t>5</w:t>
      </w:r>
      <w:r>
        <w:rPr>
          <w:rFonts w:asciiTheme="minorHAnsi" w:hAnsiTheme="minorHAnsi"/>
          <w:lang w:val="mt-MT"/>
        </w:rPr>
        <w:t xml:space="preserve"> </w:t>
      </w:r>
      <w:r w:rsidRPr="00947103">
        <w:rPr>
          <w:rFonts w:asciiTheme="minorHAnsi" w:hAnsiTheme="minorHAnsi"/>
          <w:lang w:val="mt-MT"/>
        </w:rPr>
        <w:t>1</w:t>
      </w:r>
      <w:r w:rsidR="002E3C76">
        <w:rPr>
          <w:rFonts w:asciiTheme="minorHAnsi" w:hAnsiTheme="minorHAnsi"/>
          <w:lang w:val="mt-MT"/>
        </w:rPr>
        <w:t>7</w:t>
      </w:r>
      <w:r w:rsidR="00B77667">
        <w:rPr>
          <w:rFonts w:asciiTheme="minorHAnsi" w:hAnsiTheme="minorHAnsi"/>
          <w:lang w:val="mt-MT"/>
        </w:rPr>
        <w:t>.</w:t>
      </w:r>
      <w:r w:rsidR="00B1048F">
        <w:rPr>
          <w:rFonts w:asciiTheme="minorHAnsi" w:hAnsiTheme="minorHAnsi"/>
          <w:lang w:val="mt-MT"/>
        </w:rPr>
        <w:t>0</w:t>
      </w:r>
      <w:r>
        <w:rPr>
          <w:rFonts w:asciiTheme="minorHAnsi" w:hAnsiTheme="minorHAnsi"/>
          <w:lang w:val="mt-MT"/>
        </w:rPr>
        <w:t>0</w:t>
      </w:r>
      <w:r w:rsidRPr="00947103">
        <w:rPr>
          <w:rFonts w:asciiTheme="minorHAnsi" w:hAnsiTheme="minorHAnsi"/>
          <w:lang w:val="mt-MT"/>
        </w:rPr>
        <w:t>hrs</w:t>
      </w:r>
    </w:p>
    <w:p w14:paraId="5E2B66F1" w14:textId="77777777" w:rsidR="00347FDA" w:rsidRPr="00947103" w:rsidRDefault="00347FDA" w:rsidP="00F92CF2">
      <w:pPr>
        <w:rPr>
          <w:rFonts w:ascii="Calibri Light" w:hAnsi="Calibri Light" w:cs="Calibri Light"/>
          <w:lang w:val="mt-MT"/>
        </w:rPr>
      </w:pPr>
    </w:p>
    <w:p w14:paraId="6CF4520E" w14:textId="48B81954" w:rsidR="00A42861" w:rsidRPr="004A75FA" w:rsidRDefault="00F92CF2" w:rsidP="004A75FA">
      <w:pPr>
        <w:tabs>
          <w:tab w:val="left" w:pos="6379"/>
        </w:tabs>
        <w:rPr>
          <w:rFonts w:ascii="Calibri Light" w:hAnsi="Calibri Light" w:cs="Calibri Light"/>
          <w:b/>
          <w:lang w:val="mt-MT"/>
        </w:rPr>
      </w:pPr>
      <w:r w:rsidRPr="00E1400F">
        <w:rPr>
          <w:rFonts w:ascii="Calibri Light" w:hAnsi="Calibri Light" w:cs="Calibri Light"/>
          <w:b/>
          <w:lang w:val="mt-MT"/>
        </w:rPr>
        <w:t>IFFIRMATA</w:t>
      </w:r>
      <w:r w:rsidRPr="00E1400F">
        <w:rPr>
          <w:rFonts w:ascii="Calibri Light" w:hAnsi="Calibri Light" w:cs="Calibri Light"/>
          <w:b/>
          <w:lang w:val="mt-MT"/>
        </w:rPr>
        <w:tab/>
        <w:t>IFFIRMATA</w:t>
      </w:r>
    </w:p>
    <w:p w14:paraId="22985495" w14:textId="77777777" w:rsidR="00E66009" w:rsidRDefault="00E66009" w:rsidP="002D5386">
      <w:pPr>
        <w:rPr>
          <w:rFonts w:ascii="Calibri Light" w:hAnsi="Calibri Light" w:cs="Calibri Light"/>
          <w:noProof/>
          <w:lang w:val="mt-MT"/>
        </w:rPr>
      </w:pPr>
    </w:p>
    <w:p w14:paraId="74EE3D9F" w14:textId="77777777" w:rsidR="00F92CF2" w:rsidRDefault="00F92CF2" w:rsidP="00F92CF2">
      <w:pPr>
        <w:rPr>
          <w:rFonts w:ascii="Calibri Light" w:hAnsi="Calibri Light" w:cs="Calibri Light"/>
          <w:lang w:val="mt-MT"/>
        </w:rPr>
      </w:pPr>
      <w:r>
        <w:rPr>
          <w:rFonts w:ascii="Calibri Light" w:hAnsi="Calibri Light" w:cs="Calibri Light"/>
          <w:lang w:val="mt-MT"/>
        </w:rPr>
        <w:tab/>
      </w:r>
      <w:r>
        <w:rPr>
          <w:rFonts w:ascii="Calibri Light" w:hAnsi="Calibri Light" w:cs="Calibri Light"/>
          <w:lang w:val="mt-MT"/>
        </w:rPr>
        <w:tab/>
      </w:r>
      <w:r>
        <w:rPr>
          <w:rFonts w:ascii="Calibri Light" w:hAnsi="Calibri Light" w:cs="Calibri Light"/>
          <w:lang w:val="mt-MT"/>
        </w:rPr>
        <w:tab/>
      </w:r>
      <w:r>
        <w:rPr>
          <w:rFonts w:ascii="Calibri Light" w:hAnsi="Calibri Light" w:cs="Calibri Light"/>
          <w:lang w:val="mt-MT"/>
        </w:rPr>
        <w:tab/>
      </w:r>
      <w:r>
        <w:rPr>
          <w:rFonts w:ascii="Calibri Light" w:hAnsi="Calibri Light" w:cs="Calibri Light"/>
          <w:lang w:val="mt-MT"/>
        </w:rPr>
        <w:tab/>
      </w:r>
      <w:r>
        <w:rPr>
          <w:rFonts w:ascii="Calibri Light" w:hAnsi="Calibri Light" w:cs="Calibri Light"/>
          <w:lang w:val="mt-MT"/>
        </w:rPr>
        <w:tab/>
      </w:r>
      <w:r>
        <w:rPr>
          <w:rFonts w:ascii="Calibri Light" w:hAnsi="Calibri Light" w:cs="Calibri Light"/>
          <w:lang w:val="mt-MT"/>
        </w:rPr>
        <w:tab/>
      </w:r>
      <w:r>
        <w:rPr>
          <w:rFonts w:ascii="Calibri Light" w:hAnsi="Calibri Light" w:cs="Calibri Light"/>
          <w:lang w:val="mt-MT"/>
        </w:rPr>
        <w:tab/>
      </w:r>
    </w:p>
    <w:p w14:paraId="72BEFAF0" w14:textId="4AA01155" w:rsidR="00F92CF2" w:rsidRPr="002F13B7" w:rsidRDefault="00FA7B48" w:rsidP="00F92CF2">
      <w:pPr>
        <w:tabs>
          <w:tab w:val="left" w:pos="6379"/>
        </w:tabs>
        <w:rPr>
          <w:rFonts w:ascii="Calibri Light" w:hAnsi="Calibri Light" w:cs="Calibri Light"/>
          <w:lang w:val="mt-MT"/>
        </w:rPr>
      </w:pPr>
      <w:r>
        <w:rPr>
          <w:rFonts w:ascii="Calibri Light" w:hAnsi="Calibri Light" w:cs="Calibri Light"/>
          <w:lang w:val="mt-MT"/>
        </w:rPr>
        <w:t>Olaf McKay</w:t>
      </w:r>
      <w:r w:rsidR="00F92CF2">
        <w:rPr>
          <w:rFonts w:ascii="Calibri Light" w:hAnsi="Calibri Light" w:cs="Calibri Light"/>
          <w:lang w:val="mt-MT"/>
        </w:rPr>
        <w:t xml:space="preserve"> </w:t>
      </w:r>
      <w:r w:rsidR="00F92CF2">
        <w:rPr>
          <w:rFonts w:ascii="Calibri Light" w:hAnsi="Calibri Light" w:cs="Calibri Light"/>
          <w:lang w:val="mt-MT"/>
        </w:rPr>
        <w:tab/>
        <w:t>Gabriella Agius</w:t>
      </w:r>
    </w:p>
    <w:p w14:paraId="23ADC4E5" w14:textId="77777777" w:rsidR="00F92CF2" w:rsidRPr="00B77667" w:rsidRDefault="00F92CF2" w:rsidP="005F748F">
      <w:pPr>
        <w:tabs>
          <w:tab w:val="left" w:pos="6379"/>
        </w:tabs>
        <w:rPr>
          <w:rFonts w:ascii="Calibri Light" w:hAnsi="Calibri Light" w:cs="Calibri Light"/>
        </w:rPr>
      </w:pPr>
      <w:r w:rsidRPr="002F13B7">
        <w:rPr>
          <w:rFonts w:ascii="Calibri Light" w:hAnsi="Calibri Light" w:cs="Calibri Light"/>
          <w:lang w:val="mt-MT"/>
        </w:rPr>
        <w:t>Sindku</w:t>
      </w:r>
      <w:r w:rsidRPr="002F13B7">
        <w:rPr>
          <w:rFonts w:ascii="Calibri Light" w:hAnsi="Calibri Light" w:cs="Calibri Light"/>
          <w:lang w:val="mt-MT"/>
        </w:rPr>
        <w:tab/>
        <w:t>Segretarju Eżekuttiv</w:t>
      </w:r>
    </w:p>
    <w:sectPr w:rsidR="00F92CF2" w:rsidRPr="00B77667" w:rsidSect="00257BDF"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1258" w:right="1440" w:bottom="1418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90C5A9" w14:textId="77777777" w:rsidR="00A62166" w:rsidRDefault="00A62166">
      <w:r>
        <w:separator/>
      </w:r>
    </w:p>
  </w:endnote>
  <w:endnote w:type="continuationSeparator" w:id="0">
    <w:p w14:paraId="41DD0885" w14:textId="77777777" w:rsidR="00A62166" w:rsidRDefault="00A621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Tornado">
    <w:altName w:val="Times New Roman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34DD25" w14:textId="77777777" w:rsidR="00B63803" w:rsidRDefault="00B63803" w:rsidP="002A3FB7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214BA1F" w14:textId="77777777" w:rsidR="00B63803" w:rsidRDefault="00B63803" w:rsidP="007F08D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ECC5FF" w14:textId="77777777" w:rsidR="00B63803" w:rsidRPr="002F13B7" w:rsidRDefault="00B63803" w:rsidP="00623483">
    <w:pPr>
      <w:pStyle w:val="Footer"/>
      <w:pBdr>
        <w:top w:val="single" w:sz="4" w:space="1" w:color="D9D9D9"/>
      </w:pBdr>
      <w:jc w:val="right"/>
      <w:rPr>
        <w:rFonts w:ascii="Calibri Light" w:hAnsi="Calibri Light" w:cs="Calibri Light"/>
        <w:lang w:val="mt-MT"/>
      </w:rPr>
    </w:pPr>
    <w:r w:rsidRPr="002F13B7">
      <w:rPr>
        <w:rFonts w:ascii="Calibri Light" w:hAnsi="Calibri Light" w:cs="Calibri Light"/>
      </w:rPr>
      <w:fldChar w:fldCharType="begin"/>
    </w:r>
    <w:r w:rsidRPr="00DD2277">
      <w:rPr>
        <w:rFonts w:ascii="Calibri Light" w:hAnsi="Calibri Light" w:cs="Calibri Light"/>
        <w:lang w:val="it-IT"/>
      </w:rPr>
      <w:instrText xml:space="preserve"> PAGE   \* MERGEFORMAT </w:instrText>
    </w:r>
    <w:r w:rsidRPr="002F13B7">
      <w:rPr>
        <w:rFonts w:ascii="Calibri Light" w:hAnsi="Calibri Light" w:cs="Calibri Light"/>
      </w:rPr>
      <w:fldChar w:fldCharType="separate"/>
    </w:r>
    <w:r w:rsidR="00D21CBD" w:rsidRPr="00DD2277">
      <w:rPr>
        <w:rFonts w:ascii="Calibri Light" w:hAnsi="Calibri Light" w:cs="Calibri Light"/>
        <w:noProof/>
        <w:lang w:val="it-IT"/>
      </w:rPr>
      <w:t>3</w:t>
    </w:r>
    <w:r w:rsidRPr="002F13B7">
      <w:rPr>
        <w:rFonts w:ascii="Calibri Light" w:hAnsi="Calibri Light" w:cs="Calibri Light"/>
        <w:noProof/>
      </w:rPr>
      <w:fldChar w:fldCharType="end"/>
    </w:r>
    <w:r w:rsidRPr="002F13B7">
      <w:rPr>
        <w:rFonts w:ascii="Calibri Light" w:hAnsi="Calibri Light" w:cs="Calibri Light"/>
        <w:noProof/>
        <w:lang w:val="mt-MT"/>
      </w:rPr>
      <w:t xml:space="preserve"> of </w:t>
    </w:r>
    <w:r>
      <w:rPr>
        <w:rFonts w:ascii="Calibri Light" w:hAnsi="Calibri Light" w:cs="Calibri Light"/>
        <w:noProof/>
      </w:rPr>
      <w:fldChar w:fldCharType="begin"/>
    </w:r>
    <w:r w:rsidRPr="00DD2277">
      <w:rPr>
        <w:rFonts w:ascii="Calibri Light" w:hAnsi="Calibri Light" w:cs="Calibri Light"/>
        <w:noProof/>
        <w:lang w:val="it-IT"/>
      </w:rPr>
      <w:instrText xml:space="preserve"> NUMPAGES  \* Arabic  \* MERGEFORMAT </w:instrText>
    </w:r>
    <w:r>
      <w:rPr>
        <w:rFonts w:ascii="Calibri Light" w:hAnsi="Calibri Light" w:cs="Calibri Light"/>
        <w:noProof/>
      </w:rPr>
      <w:fldChar w:fldCharType="separate"/>
    </w:r>
    <w:r w:rsidR="00A92C6A" w:rsidRPr="00DD2277">
      <w:rPr>
        <w:rFonts w:ascii="Calibri Light" w:hAnsi="Calibri Light" w:cs="Calibri Light"/>
        <w:noProof/>
        <w:lang w:val="it-IT"/>
      </w:rPr>
      <w:t>3</w:t>
    </w:r>
    <w:r>
      <w:rPr>
        <w:rFonts w:ascii="Calibri Light" w:hAnsi="Calibri Light" w:cs="Calibri Light"/>
        <w:noProof/>
      </w:rPr>
      <w:fldChar w:fldCharType="end"/>
    </w:r>
    <w:r w:rsidRPr="00DD2277">
      <w:rPr>
        <w:rFonts w:ascii="Calibri Light" w:hAnsi="Calibri Light" w:cs="Calibri Light"/>
        <w:lang w:val="it-IT"/>
      </w:rPr>
      <w:t xml:space="preserve"> | </w:t>
    </w:r>
    <w:r w:rsidRPr="002F13B7">
      <w:rPr>
        <w:rFonts w:ascii="Calibri Light" w:hAnsi="Calibri Light" w:cs="Calibri Light"/>
        <w:color w:val="808080"/>
        <w:spacing w:val="60"/>
        <w:lang w:val="mt-MT"/>
      </w:rPr>
      <w:t>Paġna</w:t>
    </w:r>
  </w:p>
  <w:p w14:paraId="4574CCEF" w14:textId="4B14FBBF" w:rsidR="00B63803" w:rsidRPr="000026AB" w:rsidRDefault="00B63803" w:rsidP="007F08D3">
    <w:pPr>
      <w:pStyle w:val="Footer"/>
      <w:ind w:right="360"/>
      <w:rPr>
        <w:rFonts w:ascii="Calibri Light" w:hAnsi="Calibri Light" w:cs="Calibri Light"/>
        <w:sz w:val="16"/>
        <w:szCs w:val="16"/>
        <w:lang w:val="mt-MT"/>
      </w:rPr>
    </w:pPr>
    <w:r w:rsidRPr="00DD2277">
      <w:rPr>
        <w:rFonts w:ascii="Calibri Light" w:hAnsi="Calibri Light" w:cs="Calibri Light"/>
        <w:sz w:val="16"/>
        <w:szCs w:val="16"/>
        <w:lang w:val="it-IT"/>
      </w:rPr>
      <w:t>Minuti tal-</w:t>
    </w:r>
    <w:r w:rsidRPr="002F13B7">
      <w:rPr>
        <w:rFonts w:ascii="Calibri Light" w:hAnsi="Calibri Light" w:cs="Calibri Light"/>
        <w:sz w:val="16"/>
        <w:szCs w:val="16"/>
        <w:lang w:val="mt-MT"/>
      </w:rPr>
      <w:t xml:space="preserve">Kunsill Lokali </w:t>
    </w:r>
    <w:r>
      <w:rPr>
        <w:rFonts w:ascii="Calibri Light" w:hAnsi="Calibri Light" w:cs="Calibri Light"/>
        <w:b/>
        <w:i/>
        <w:sz w:val="18"/>
        <w:szCs w:val="28"/>
        <w:lang w:val="mt-MT"/>
      </w:rPr>
      <w:t>Valletta</w:t>
    </w:r>
    <w:r w:rsidRPr="00DD2277">
      <w:rPr>
        <w:rFonts w:ascii="Calibri Light" w:hAnsi="Calibri Light" w:cs="Calibri Light"/>
        <w:i/>
        <w:sz w:val="16"/>
        <w:szCs w:val="16"/>
        <w:lang w:val="it-IT"/>
      </w:rPr>
      <w:t>–</w:t>
    </w:r>
    <w:r w:rsidRPr="002F13B7">
      <w:rPr>
        <w:rFonts w:ascii="Calibri Light" w:hAnsi="Calibri Light" w:cs="Calibri Light"/>
        <w:i/>
        <w:sz w:val="16"/>
        <w:szCs w:val="16"/>
        <w:lang w:val="mt-MT"/>
      </w:rPr>
      <w:t xml:space="preserve"> </w:t>
    </w:r>
    <w:r w:rsidR="005A556E">
      <w:rPr>
        <w:rFonts w:ascii="Calibri Light" w:hAnsi="Calibri Light" w:cs="Calibri Light"/>
        <w:i/>
        <w:sz w:val="16"/>
        <w:szCs w:val="16"/>
        <w:lang w:val="mt-MT"/>
      </w:rPr>
      <w:t>11</w:t>
    </w:r>
    <w:r w:rsidRPr="00DD2277">
      <w:rPr>
        <w:rFonts w:ascii="Calibri Light" w:hAnsi="Calibri Light" w:cs="Calibri Light"/>
        <w:b/>
        <w:sz w:val="28"/>
        <w:szCs w:val="28"/>
        <w:lang w:val="it-IT"/>
      </w:rPr>
      <w:t xml:space="preserve"> - </w:t>
    </w:r>
    <w:r w:rsidR="00533CA8">
      <w:rPr>
        <w:rFonts w:ascii="Calibri Light" w:hAnsi="Calibri Light" w:cs="Calibri Light"/>
        <w:b/>
        <w:sz w:val="28"/>
        <w:szCs w:val="28"/>
        <w:lang w:val="mt-MT"/>
      </w:rPr>
      <w:t>9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787B86" w14:textId="11FB9128" w:rsidR="00B63803" w:rsidRPr="00D724B6" w:rsidRDefault="00B63803" w:rsidP="00D724B6">
    <w:pPr>
      <w:jc w:val="center"/>
      <w:rPr>
        <w:rFonts w:ascii="Calibri Light" w:hAnsi="Calibri Light" w:cs="Calibri Light"/>
        <w:noProof/>
        <w:sz w:val="20"/>
        <w:szCs w:val="20"/>
        <w:lang w:val="sv-SE"/>
      </w:rPr>
    </w:pPr>
    <w:r w:rsidRPr="00D724B6">
      <w:rPr>
        <w:rFonts w:ascii="Calibri Light" w:hAnsi="Calibri Light" w:cs="Calibri Light"/>
        <w:noProof/>
        <w:sz w:val="20"/>
        <w:szCs w:val="20"/>
        <w:lang w:val="sv-SE"/>
      </w:rPr>
      <w:t>33-3</w:t>
    </w:r>
    <w:r w:rsidR="002E3C76">
      <w:rPr>
        <w:rFonts w:ascii="Calibri Light" w:hAnsi="Calibri Light" w:cs="Calibri Light"/>
        <w:noProof/>
        <w:sz w:val="20"/>
        <w:szCs w:val="20"/>
        <w:lang w:val="sv-SE"/>
      </w:rPr>
      <w:t>6</w:t>
    </w:r>
    <w:r w:rsidRPr="00D724B6">
      <w:rPr>
        <w:rFonts w:ascii="Calibri Light" w:hAnsi="Calibri Light" w:cs="Calibri Light"/>
        <w:noProof/>
        <w:sz w:val="20"/>
        <w:szCs w:val="20"/>
        <w:lang w:val="sv-SE"/>
      </w:rPr>
      <w:t>, Misrah Republika, Triq it-Tezorerija, Valletta</w:t>
    </w:r>
  </w:p>
  <w:p w14:paraId="1A27780F" w14:textId="77777777" w:rsidR="00B63803" w:rsidRPr="00D724B6" w:rsidRDefault="00B63803" w:rsidP="000026AB">
    <w:pPr>
      <w:pStyle w:val="Footer"/>
      <w:rPr>
        <w:szCs w:val="16"/>
        <w:lang w:val="sv-S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1F8D8C" w14:textId="77777777" w:rsidR="00A62166" w:rsidRDefault="00A62166">
      <w:r>
        <w:separator/>
      </w:r>
    </w:p>
  </w:footnote>
  <w:footnote w:type="continuationSeparator" w:id="0">
    <w:p w14:paraId="691C67FD" w14:textId="77777777" w:rsidR="00A62166" w:rsidRDefault="00A621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B203C7" w14:textId="77777777" w:rsidR="00B63803" w:rsidRDefault="00B63803" w:rsidP="00800C2F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2F301F" w14:textId="77777777" w:rsidR="00B63803" w:rsidRPr="000026AB" w:rsidRDefault="00B63803" w:rsidP="000026AB">
    <w:pPr>
      <w:pStyle w:val="Header"/>
      <w:jc w:val="center"/>
    </w:pPr>
    <w:r>
      <w:rPr>
        <w:noProof/>
        <w:lang w:val="en-US"/>
      </w:rPr>
      <w:drawing>
        <wp:inline distT="0" distB="0" distL="0" distR="0" wp14:anchorId="6B9591E3" wp14:editId="640AA6A7">
          <wp:extent cx="571500" cy="1167225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VLC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3814" cy="121279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19BFFC78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767355634" o:spid="_x0000_i1025" type="#_x0000_t75" style="width:159pt;height:157.5pt;visibility:visible;mso-wrap-style:square">
            <v:imagedata r:id="rId1" o:title=""/>
          </v:shape>
        </w:pict>
      </mc:Choice>
      <mc:Fallback>
        <w:drawing>
          <wp:inline distT="0" distB="0" distL="0" distR="0" wp14:anchorId="03F35179" wp14:editId="28892F41">
            <wp:extent cx="2019300" cy="2000250"/>
            <wp:effectExtent l="0" t="0" r="0" b="0"/>
            <wp:docPr id="1767355634" name="Picture 17673556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3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300" cy="200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00794E78"/>
    <w:multiLevelType w:val="hybridMultilevel"/>
    <w:tmpl w:val="9F285CAC"/>
    <w:lvl w:ilvl="0" w:tplc="ADA2A23A">
      <w:start w:val="1"/>
      <w:numFmt w:val="decimal"/>
      <w:lvlText w:val="%1."/>
      <w:lvlJc w:val="left"/>
      <w:pPr>
        <w:tabs>
          <w:tab w:val="num" w:pos="1142"/>
        </w:tabs>
        <w:ind w:left="1142" w:hanging="360"/>
      </w:pPr>
      <w:rPr>
        <w:rFonts w:cs="Times New Roman"/>
        <w:i w:val="0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862"/>
        </w:tabs>
        <w:ind w:left="1862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582"/>
        </w:tabs>
        <w:ind w:left="2582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3302"/>
        </w:tabs>
        <w:ind w:left="3302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4022"/>
        </w:tabs>
        <w:ind w:left="4022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742"/>
        </w:tabs>
        <w:ind w:left="4742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462"/>
        </w:tabs>
        <w:ind w:left="5462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6182"/>
        </w:tabs>
        <w:ind w:left="6182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902"/>
        </w:tabs>
        <w:ind w:left="6902" w:hanging="180"/>
      </w:pPr>
      <w:rPr>
        <w:rFonts w:cs="Times New Roman"/>
      </w:rPr>
    </w:lvl>
  </w:abstractNum>
  <w:abstractNum w:abstractNumId="1" w15:restartNumberingAfterBreak="0">
    <w:nsid w:val="05B941FF"/>
    <w:multiLevelType w:val="hybridMultilevel"/>
    <w:tmpl w:val="29B0C042"/>
    <w:lvl w:ilvl="0" w:tplc="ADA2A23A">
      <w:start w:val="1"/>
      <w:numFmt w:val="decimal"/>
      <w:lvlText w:val="%1."/>
      <w:lvlJc w:val="left"/>
      <w:pPr>
        <w:tabs>
          <w:tab w:val="num" w:pos="1077"/>
        </w:tabs>
        <w:ind w:left="1077" w:hanging="360"/>
      </w:pPr>
      <w:rPr>
        <w:rFonts w:cs="Times New Roman"/>
        <w:i w:val="0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797"/>
        </w:tabs>
        <w:ind w:left="179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517"/>
        </w:tabs>
        <w:ind w:left="251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3237"/>
        </w:tabs>
        <w:ind w:left="323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957"/>
        </w:tabs>
        <w:ind w:left="395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677"/>
        </w:tabs>
        <w:ind w:left="467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397"/>
        </w:tabs>
        <w:ind w:left="539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6117"/>
        </w:tabs>
        <w:ind w:left="611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837"/>
        </w:tabs>
        <w:ind w:left="6837" w:hanging="180"/>
      </w:pPr>
      <w:rPr>
        <w:rFonts w:cs="Times New Roman"/>
      </w:rPr>
    </w:lvl>
  </w:abstractNum>
  <w:abstractNum w:abstractNumId="2" w15:restartNumberingAfterBreak="0">
    <w:nsid w:val="086945D5"/>
    <w:multiLevelType w:val="multilevel"/>
    <w:tmpl w:val="2DD6DFF2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0B946FAF"/>
    <w:multiLevelType w:val="hybridMultilevel"/>
    <w:tmpl w:val="CF7085DE"/>
    <w:lvl w:ilvl="0" w:tplc="2EAE1D8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1D3485"/>
    <w:multiLevelType w:val="hybridMultilevel"/>
    <w:tmpl w:val="373A0A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6416CDF"/>
    <w:multiLevelType w:val="hybridMultilevel"/>
    <w:tmpl w:val="27A417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D27DAC"/>
    <w:multiLevelType w:val="hybridMultilevel"/>
    <w:tmpl w:val="0CD6BA04"/>
    <w:lvl w:ilvl="0" w:tplc="ADA2A23A">
      <w:start w:val="1"/>
      <w:numFmt w:val="decimal"/>
      <w:lvlText w:val="%1."/>
      <w:lvlJc w:val="left"/>
      <w:pPr>
        <w:tabs>
          <w:tab w:val="num" w:pos="1077"/>
        </w:tabs>
        <w:ind w:left="1077" w:hanging="360"/>
      </w:pPr>
      <w:rPr>
        <w:rFonts w:cs="Times New Roman"/>
        <w:i w:val="0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797"/>
        </w:tabs>
        <w:ind w:left="179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517"/>
        </w:tabs>
        <w:ind w:left="251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3237"/>
        </w:tabs>
        <w:ind w:left="323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957"/>
        </w:tabs>
        <w:ind w:left="395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677"/>
        </w:tabs>
        <w:ind w:left="467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397"/>
        </w:tabs>
        <w:ind w:left="539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6117"/>
        </w:tabs>
        <w:ind w:left="611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837"/>
        </w:tabs>
        <w:ind w:left="6837" w:hanging="180"/>
      </w:pPr>
      <w:rPr>
        <w:rFonts w:cs="Times New Roman"/>
      </w:rPr>
    </w:lvl>
  </w:abstractNum>
  <w:abstractNum w:abstractNumId="7" w15:restartNumberingAfterBreak="0">
    <w:nsid w:val="243131DD"/>
    <w:multiLevelType w:val="hybridMultilevel"/>
    <w:tmpl w:val="5E86CDC2"/>
    <w:lvl w:ilvl="0" w:tplc="0409000F">
      <w:start w:val="1"/>
      <w:numFmt w:val="decimal"/>
      <w:lvlText w:val="%1."/>
      <w:lvlJc w:val="left"/>
      <w:pPr>
        <w:ind w:left="994" w:hanging="360"/>
      </w:pPr>
    </w:lvl>
    <w:lvl w:ilvl="1" w:tplc="04090019" w:tentative="1">
      <w:start w:val="1"/>
      <w:numFmt w:val="lowerLetter"/>
      <w:lvlText w:val="%2."/>
      <w:lvlJc w:val="left"/>
      <w:pPr>
        <w:ind w:left="1714" w:hanging="360"/>
      </w:pPr>
    </w:lvl>
    <w:lvl w:ilvl="2" w:tplc="0409001B" w:tentative="1">
      <w:start w:val="1"/>
      <w:numFmt w:val="lowerRoman"/>
      <w:lvlText w:val="%3."/>
      <w:lvlJc w:val="right"/>
      <w:pPr>
        <w:ind w:left="2434" w:hanging="180"/>
      </w:pPr>
    </w:lvl>
    <w:lvl w:ilvl="3" w:tplc="0409000F" w:tentative="1">
      <w:start w:val="1"/>
      <w:numFmt w:val="decimal"/>
      <w:lvlText w:val="%4."/>
      <w:lvlJc w:val="left"/>
      <w:pPr>
        <w:ind w:left="3154" w:hanging="360"/>
      </w:pPr>
    </w:lvl>
    <w:lvl w:ilvl="4" w:tplc="04090019" w:tentative="1">
      <w:start w:val="1"/>
      <w:numFmt w:val="lowerLetter"/>
      <w:lvlText w:val="%5."/>
      <w:lvlJc w:val="left"/>
      <w:pPr>
        <w:ind w:left="3874" w:hanging="360"/>
      </w:pPr>
    </w:lvl>
    <w:lvl w:ilvl="5" w:tplc="0409001B" w:tentative="1">
      <w:start w:val="1"/>
      <w:numFmt w:val="lowerRoman"/>
      <w:lvlText w:val="%6."/>
      <w:lvlJc w:val="right"/>
      <w:pPr>
        <w:ind w:left="4594" w:hanging="180"/>
      </w:pPr>
    </w:lvl>
    <w:lvl w:ilvl="6" w:tplc="0409000F" w:tentative="1">
      <w:start w:val="1"/>
      <w:numFmt w:val="decimal"/>
      <w:lvlText w:val="%7."/>
      <w:lvlJc w:val="left"/>
      <w:pPr>
        <w:ind w:left="5314" w:hanging="360"/>
      </w:pPr>
    </w:lvl>
    <w:lvl w:ilvl="7" w:tplc="04090019" w:tentative="1">
      <w:start w:val="1"/>
      <w:numFmt w:val="lowerLetter"/>
      <w:lvlText w:val="%8."/>
      <w:lvlJc w:val="left"/>
      <w:pPr>
        <w:ind w:left="6034" w:hanging="360"/>
      </w:pPr>
    </w:lvl>
    <w:lvl w:ilvl="8" w:tplc="0409001B" w:tentative="1">
      <w:start w:val="1"/>
      <w:numFmt w:val="lowerRoman"/>
      <w:lvlText w:val="%9."/>
      <w:lvlJc w:val="right"/>
      <w:pPr>
        <w:ind w:left="6754" w:hanging="180"/>
      </w:pPr>
    </w:lvl>
  </w:abstractNum>
  <w:abstractNum w:abstractNumId="8" w15:restartNumberingAfterBreak="0">
    <w:nsid w:val="27CD19E1"/>
    <w:multiLevelType w:val="hybridMultilevel"/>
    <w:tmpl w:val="232A8B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84216C"/>
    <w:multiLevelType w:val="hybridMultilevel"/>
    <w:tmpl w:val="B528763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2E207D"/>
    <w:multiLevelType w:val="hybridMultilevel"/>
    <w:tmpl w:val="A69C35BA"/>
    <w:lvl w:ilvl="0" w:tplc="ADA2A23A">
      <w:start w:val="1"/>
      <w:numFmt w:val="decimal"/>
      <w:lvlText w:val="%1."/>
      <w:lvlJc w:val="left"/>
      <w:pPr>
        <w:tabs>
          <w:tab w:val="num" w:pos="1077"/>
        </w:tabs>
        <w:ind w:left="1077" w:hanging="360"/>
      </w:pPr>
      <w:rPr>
        <w:rFonts w:cs="Times New Roman"/>
        <w:i w:val="0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797"/>
        </w:tabs>
        <w:ind w:left="179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517"/>
        </w:tabs>
        <w:ind w:left="251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3237"/>
        </w:tabs>
        <w:ind w:left="323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957"/>
        </w:tabs>
        <w:ind w:left="395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677"/>
        </w:tabs>
        <w:ind w:left="467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397"/>
        </w:tabs>
        <w:ind w:left="539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6117"/>
        </w:tabs>
        <w:ind w:left="611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837"/>
        </w:tabs>
        <w:ind w:left="6837" w:hanging="180"/>
      </w:pPr>
      <w:rPr>
        <w:rFonts w:cs="Times New Roman"/>
      </w:rPr>
    </w:lvl>
  </w:abstractNum>
  <w:abstractNum w:abstractNumId="11" w15:restartNumberingAfterBreak="0">
    <w:nsid w:val="4DAC1237"/>
    <w:multiLevelType w:val="hybridMultilevel"/>
    <w:tmpl w:val="12AA77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A82BF8"/>
    <w:multiLevelType w:val="hybridMultilevel"/>
    <w:tmpl w:val="A69C35BA"/>
    <w:lvl w:ilvl="0" w:tplc="ADA2A23A">
      <w:start w:val="1"/>
      <w:numFmt w:val="decimal"/>
      <w:lvlText w:val="%1."/>
      <w:lvlJc w:val="left"/>
      <w:pPr>
        <w:tabs>
          <w:tab w:val="num" w:pos="1077"/>
        </w:tabs>
        <w:ind w:left="1077" w:hanging="360"/>
      </w:pPr>
      <w:rPr>
        <w:rFonts w:cs="Times New Roman"/>
        <w:i w:val="0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797"/>
        </w:tabs>
        <w:ind w:left="179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517"/>
        </w:tabs>
        <w:ind w:left="251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3237"/>
        </w:tabs>
        <w:ind w:left="323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957"/>
        </w:tabs>
        <w:ind w:left="395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677"/>
        </w:tabs>
        <w:ind w:left="467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397"/>
        </w:tabs>
        <w:ind w:left="539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6117"/>
        </w:tabs>
        <w:ind w:left="611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837"/>
        </w:tabs>
        <w:ind w:left="6837" w:hanging="180"/>
      </w:pPr>
      <w:rPr>
        <w:rFonts w:cs="Times New Roman"/>
      </w:rPr>
    </w:lvl>
  </w:abstractNum>
  <w:abstractNum w:abstractNumId="13" w15:restartNumberingAfterBreak="0">
    <w:nsid w:val="52071256"/>
    <w:multiLevelType w:val="hybridMultilevel"/>
    <w:tmpl w:val="1DC6AFF2"/>
    <w:lvl w:ilvl="0" w:tplc="04090009">
      <w:start w:val="1"/>
      <w:numFmt w:val="bullet"/>
      <w:lvlText w:val=""/>
      <w:lvlJc w:val="left"/>
      <w:pPr>
        <w:tabs>
          <w:tab w:val="num" w:pos="927"/>
        </w:tabs>
        <w:ind w:left="92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F41B8C"/>
    <w:multiLevelType w:val="hybridMultilevel"/>
    <w:tmpl w:val="FC4EC6BC"/>
    <w:lvl w:ilvl="0" w:tplc="14CEA68C">
      <w:start w:val="1"/>
      <w:numFmt w:val="decimal"/>
      <w:lvlText w:val="5.%1."/>
      <w:lvlJc w:val="left"/>
      <w:pPr>
        <w:tabs>
          <w:tab w:val="num" w:pos="1077"/>
        </w:tabs>
        <w:ind w:left="1077" w:hanging="360"/>
      </w:pPr>
      <w:rPr>
        <w:rFonts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797"/>
        </w:tabs>
        <w:ind w:left="179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517"/>
        </w:tabs>
        <w:ind w:left="251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3237"/>
        </w:tabs>
        <w:ind w:left="323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957"/>
        </w:tabs>
        <w:ind w:left="395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677"/>
        </w:tabs>
        <w:ind w:left="467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397"/>
        </w:tabs>
        <w:ind w:left="539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6117"/>
        </w:tabs>
        <w:ind w:left="611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837"/>
        </w:tabs>
        <w:ind w:left="6837" w:hanging="180"/>
      </w:pPr>
      <w:rPr>
        <w:rFonts w:cs="Times New Roman"/>
      </w:rPr>
    </w:lvl>
  </w:abstractNum>
  <w:abstractNum w:abstractNumId="15" w15:restartNumberingAfterBreak="0">
    <w:nsid w:val="5AEE27CC"/>
    <w:multiLevelType w:val="hybridMultilevel"/>
    <w:tmpl w:val="FB9AED5C"/>
    <w:lvl w:ilvl="0" w:tplc="7884FF94">
      <w:start w:val="1"/>
      <w:numFmt w:val="bullet"/>
      <w:lvlText w:val=""/>
      <w:lvlPicBulletId w:val="0"/>
      <w:lvlJc w:val="left"/>
      <w:pPr>
        <w:tabs>
          <w:tab w:val="num" w:pos="814"/>
        </w:tabs>
        <w:ind w:left="814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616426"/>
    <w:multiLevelType w:val="hybridMultilevel"/>
    <w:tmpl w:val="A7D4FC7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7A0356"/>
    <w:multiLevelType w:val="hybridMultilevel"/>
    <w:tmpl w:val="D7F42444"/>
    <w:lvl w:ilvl="0" w:tplc="ADA2A23A">
      <w:start w:val="1"/>
      <w:numFmt w:val="decimal"/>
      <w:lvlText w:val="%1."/>
      <w:lvlJc w:val="left"/>
      <w:pPr>
        <w:tabs>
          <w:tab w:val="num" w:pos="1077"/>
        </w:tabs>
        <w:ind w:left="1077" w:hanging="360"/>
      </w:pPr>
      <w:rPr>
        <w:rFonts w:cs="Times New Roman"/>
        <w:i w:val="0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797"/>
        </w:tabs>
        <w:ind w:left="179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517"/>
        </w:tabs>
        <w:ind w:left="251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3237"/>
        </w:tabs>
        <w:ind w:left="323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957"/>
        </w:tabs>
        <w:ind w:left="395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677"/>
        </w:tabs>
        <w:ind w:left="467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397"/>
        </w:tabs>
        <w:ind w:left="539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6117"/>
        </w:tabs>
        <w:ind w:left="611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837"/>
        </w:tabs>
        <w:ind w:left="6837" w:hanging="180"/>
      </w:pPr>
      <w:rPr>
        <w:rFonts w:cs="Times New Roman"/>
      </w:rPr>
    </w:lvl>
  </w:abstractNum>
  <w:abstractNum w:abstractNumId="18" w15:restartNumberingAfterBreak="0">
    <w:nsid w:val="5D0000FD"/>
    <w:multiLevelType w:val="hybridMultilevel"/>
    <w:tmpl w:val="85BAB8C0"/>
    <w:lvl w:ilvl="0" w:tplc="E8967D32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351592E"/>
    <w:multiLevelType w:val="hybridMultilevel"/>
    <w:tmpl w:val="F46A49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3B85BC5"/>
    <w:multiLevelType w:val="hybridMultilevel"/>
    <w:tmpl w:val="29B0C042"/>
    <w:lvl w:ilvl="0" w:tplc="ADA2A23A">
      <w:start w:val="1"/>
      <w:numFmt w:val="decimal"/>
      <w:lvlText w:val="%1."/>
      <w:lvlJc w:val="left"/>
      <w:pPr>
        <w:tabs>
          <w:tab w:val="num" w:pos="1077"/>
        </w:tabs>
        <w:ind w:left="1077" w:hanging="360"/>
      </w:pPr>
      <w:rPr>
        <w:rFonts w:cs="Times New Roman"/>
        <w:i w:val="0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797"/>
        </w:tabs>
        <w:ind w:left="179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517"/>
        </w:tabs>
        <w:ind w:left="251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3237"/>
        </w:tabs>
        <w:ind w:left="323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957"/>
        </w:tabs>
        <w:ind w:left="395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677"/>
        </w:tabs>
        <w:ind w:left="467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397"/>
        </w:tabs>
        <w:ind w:left="539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6117"/>
        </w:tabs>
        <w:ind w:left="611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837"/>
        </w:tabs>
        <w:ind w:left="6837" w:hanging="180"/>
      </w:pPr>
      <w:rPr>
        <w:rFonts w:cs="Times New Roman"/>
      </w:rPr>
    </w:lvl>
  </w:abstractNum>
  <w:abstractNum w:abstractNumId="21" w15:restartNumberingAfterBreak="0">
    <w:nsid w:val="6C1813BD"/>
    <w:multiLevelType w:val="hybridMultilevel"/>
    <w:tmpl w:val="A69C35BA"/>
    <w:lvl w:ilvl="0" w:tplc="ADA2A23A">
      <w:start w:val="1"/>
      <w:numFmt w:val="decimal"/>
      <w:lvlText w:val="%1."/>
      <w:lvlJc w:val="left"/>
      <w:pPr>
        <w:tabs>
          <w:tab w:val="num" w:pos="1077"/>
        </w:tabs>
        <w:ind w:left="1077" w:hanging="360"/>
      </w:pPr>
      <w:rPr>
        <w:rFonts w:cs="Times New Roman"/>
        <w:i w:val="0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797"/>
        </w:tabs>
        <w:ind w:left="179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517"/>
        </w:tabs>
        <w:ind w:left="251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3237"/>
        </w:tabs>
        <w:ind w:left="323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957"/>
        </w:tabs>
        <w:ind w:left="395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677"/>
        </w:tabs>
        <w:ind w:left="467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397"/>
        </w:tabs>
        <w:ind w:left="539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6117"/>
        </w:tabs>
        <w:ind w:left="611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837"/>
        </w:tabs>
        <w:ind w:left="6837" w:hanging="180"/>
      </w:pPr>
      <w:rPr>
        <w:rFonts w:cs="Times New Roman"/>
      </w:rPr>
    </w:lvl>
  </w:abstractNum>
  <w:abstractNum w:abstractNumId="22" w15:restartNumberingAfterBreak="0">
    <w:nsid w:val="72A568B1"/>
    <w:multiLevelType w:val="hybridMultilevel"/>
    <w:tmpl w:val="F22E98B4"/>
    <w:lvl w:ilvl="0" w:tplc="7884FF94">
      <w:start w:val="1"/>
      <w:numFmt w:val="bullet"/>
      <w:lvlText w:val=""/>
      <w:lvlPicBulletId w:val="0"/>
      <w:lvlJc w:val="left"/>
      <w:pPr>
        <w:tabs>
          <w:tab w:val="num" w:pos="814"/>
        </w:tabs>
        <w:ind w:left="814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A36E90"/>
    <w:multiLevelType w:val="hybridMultilevel"/>
    <w:tmpl w:val="77A0D8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9672F55"/>
    <w:multiLevelType w:val="hybridMultilevel"/>
    <w:tmpl w:val="58E6E4D8"/>
    <w:lvl w:ilvl="0" w:tplc="ADA2A23A">
      <w:start w:val="1"/>
      <w:numFmt w:val="decimal"/>
      <w:lvlText w:val="%1."/>
      <w:lvlJc w:val="left"/>
      <w:pPr>
        <w:tabs>
          <w:tab w:val="num" w:pos="1077"/>
        </w:tabs>
        <w:ind w:left="1077" w:hanging="360"/>
      </w:pPr>
      <w:rPr>
        <w:rFonts w:cs="Times New Roman"/>
        <w:i w:val="0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797"/>
        </w:tabs>
        <w:ind w:left="179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517"/>
        </w:tabs>
        <w:ind w:left="251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3237"/>
        </w:tabs>
        <w:ind w:left="323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957"/>
        </w:tabs>
        <w:ind w:left="395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677"/>
        </w:tabs>
        <w:ind w:left="467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397"/>
        </w:tabs>
        <w:ind w:left="539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6117"/>
        </w:tabs>
        <w:ind w:left="611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837"/>
        </w:tabs>
        <w:ind w:left="6837" w:hanging="180"/>
      </w:pPr>
      <w:rPr>
        <w:rFonts w:cs="Times New Roman"/>
      </w:rPr>
    </w:lvl>
  </w:abstractNum>
  <w:abstractNum w:abstractNumId="25" w15:restartNumberingAfterBreak="0">
    <w:nsid w:val="7A060320"/>
    <w:multiLevelType w:val="hybridMultilevel"/>
    <w:tmpl w:val="1C880B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744610">
    <w:abstractNumId w:val="12"/>
  </w:num>
  <w:num w:numId="2" w16cid:durableId="1286887340">
    <w:abstractNumId w:val="13"/>
  </w:num>
  <w:num w:numId="3" w16cid:durableId="1493332845">
    <w:abstractNumId w:val="17"/>
  </w:num>
  <w:num w:numId="4" w16cid:durableId="1985160858">
    <w:abstractNumId w:val="1"/>
  </w:num>
  <w:num w:numId="5" w16cid:durableId="2066485312">
    <w:abstractNumId w:val="20"/>
  </w:num>
  <w:num w:numId="6" w16cid:durableId="2084138032">
    <w:abstractNumId w:val="0"/>
  </w:num>
  <w:num w:numId="7" w16cid:durableId="1574854639">
    <w:abstractNumId w:val="24"/>
  </w:num>
  <w:num w:numId="8" w16cid:durableId="1731463048">
    <w:abstractNumId w:val="6"/>
  </w:num>
  <w:num w:numId="9" w16cid:durableId="51318852">
    <w:abstractNumId w:val="22"/>
  </w:num>
  <w:num w:numId="10" w16cid:durableId="1413315323">
    <w:abstractNumId w:val="15"/>
  </w:num>
  <w:num w:numId="11" w16cid:durableId="578566782">
    <w:abstractNumId w:val="7"/>
  </w:num>
  <w:num w:numId="12" w16cid:durableId="440104813">
    <w:abstractNumId w:val="3"/>
  </w:num>
  <w:num w:numId="13" w16cid:durableId="98909701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659239857">
    <w:abstractNumId w:val="11"/>
  </w:num>
  <w:num w:numId="15" w16cid:durableId="1503087702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830437933">
    <w:abstractNumId w:val="21"/>
  </w:num>
  <w:num w:numId="17" w16cid:durableId="1211653941">
    <w:abstractNumId w:val="15"/>
  </w:num>
  <w:num w:numId="18" w16cid:durableId="1075318180">
    <w:abstractNumId w:val="8"/>
  </w:num>
  <w:num w:numId="19" w16cid:durableId="1512645243">
    <w:abstractNumId w:val="10"/>
  </w:num>
  <w:num w:numId="20" w16cid:durableId="106392151">
    <w:abstractNumId w:val="14"/>
  </w:num>
  <w:num w:numId="21" w16cid:durableId="634528124">
    <w:abstractNumId w:val="2"/>
  </w:num>
  <w:num w:numId="22" w16cid:durableId="103037857">
    <w:abstractNumId w:val="18"/>
  </w:num>
  <w:num w:numId="23" w16cid:durableId="1422067993">
    <w:abstractNumId w:val="23"/>
  </w:num>
  <w:num w:numId="24" w16cid:durableId="1415738106">
    <w:abstractNumId w:val="4"/>
  </w:num>
  <w:num w:numId="25" w16cid:durableId="765804310">
    <w:abstractNumId w:val="25"/>
  </w:num>
  <w:num w:numId="26" w16cid:durableId="1401636795">
    <w:abstractNumId w:val="5"/>
  </w:num>
  <w:num w:numId="27" w16cid:durableId="1961259685">
    <w:abstractNumId w:val="19"/>
  </w:num>
  <w:num w:numId="28" w16cid:durableId="73554104">
    <w:abstractNumId w:val="9"/>
  </w:num>
  <w:num w:numId="29" w16cid:durableId="206582978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1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7CwNDc0MzA3MLUEcpV0lIJTi4sz8/NACoxqAdGrn54sAAAA"/>
  </w:docVars>
  <w:rsids>
    <w:rsidRoot w:val="00F66551"/>
    <w:rsid w:val="0000044E"/>
    <w:rsid w:val="00000916"/>
    <w:rsid w:val="00002457"/>
    <w:rsid w:val="000026AB"/>
    <w:rsid w:val="000056FD"/>
    <w:rsid w:val="000058B5"/>
    <w:rsid w:val="000068E0"/>
    <w:rsid w:val="0000757F"/>
    <w:rsid w:val="000076F0"/>
    <w:rsid w:val="00011792"/>
    <w:rsid w:val="00011B8C"/>
    <w:rsid w:val="00011DD3"/>
    <w:rsid w:val="00012B0A"/>
    <w:rsid w:val="00013286"/>
    <w:rsid w:val="00013B81"/>
    <w:rsid w:val="00013D7F"/>
    <w:rsid w:val="00013D96"/>
    <w:rsid w:val="000144AC"/>
    <w:rsid w:val="00016686"/>
    <w:rsid w:val="00017B3A"/>
    <w:rsid w:val="000210CC"/>
    <w:rsid w:val="0002246B"/>
    <w:rsid w:val="000239EA"/>
    <w:rsid w:val="00025202"/>
    <w:rsid w:val="00025862"/>
    <w:rsid w:val="0002589F"/>
    <w:rsid w:val="00026B24"/>
    <w:rsid w:val="000316C7"/>
    <w:rsid w:val="000322DF"/>
    <w:rsid w:val="00032916"/>
    <w:rsid w:val="000333EF"/>
    <w:rsid w:val="00033958"/>
    <w:rsid w:val="00035FBC"/>
    <w:rsid w:val="00036EC1"/>
    <w:rsid w:val="00037640"/>
    <w:rsid w:val="00040B44"/>
    <w:rsid w:val="00040BFA"/>
    <w:rsid w:val="00041C95"/>
    <w:rsid w:val="00042378"/>
    <w:rsid w:val="00044EBB"/>
    <w:rsid w:val="00045284"/>
    <w:rsid w:val="00047D5A"/>
    <w:rsid w:val="00051C3D"/>
    <w:rsid w:val="000520CC"/>
    <w:rsid w:val="0005392B"/>
    <w:rsid w:val="00054023"/>
    <w:rsid w:val="0005418D"/>
    <w:rsid w:val="000545EE"/>
    <w:rsid w:val="00054C91"/>
    <w:rsid w:val="00056C1C"/>
    <w:rsid w:val="00057AD0"/>
    <w:rsid w:val="0006116D"/>
    <w:rsid w:val="00063139"/>
    <w:rsid w:val="00064E8B"/>
    <w:rsid w:val="000715EA"/>
    <w:rsid w:val="00072FC9"/>
    <w:rsid w:val="00073627"/>
    <w:rsid w:val="00073C9D"/>
    <w:rsid w:val="00074A24"/>
    <w:rsid w:val="00076ABF"/>
    <w:rsid w:val="00077682"/>
    <w:rsid w:val="0007789A"/>
    <w:rsid w:val="00077DC2"/>
    <w:rsid w:val="00077F4B"/>
    <w:rsid w:val="0008005B"/>
    <w:rsid w:val="000820E1"/>
    <w:rsid w:val="00082D7D"/>
    <w:rsid w:val="00082F05"/>
    <w:rsid w:val="00083945"/>
    <w:rsid w:val="00087290"/>
    <w:rsid w:val="000878C8"/>
    <w:rsid w:val="00087AC8"/>
    <w:rsid w:val="00087FC5"/>
    <w:rsid w:val="0009044A"/>
    <w:rsid w:val="00090CF5"/>
    <w:rsid w:val="000911DD"/>
    <w:rsid w:val="0009190D"/>
    <w:rsid w:val="00093CBD"/>
    <w:rsid w:val="00094941"/>
    <w:rsid w:val="000958BC"/>
    <w:rsid w:val="000961F1"/>
    <w:rsid w:val="00097641"/>
    <w:rsid w:val="000A0682"/>
    <w:rsid w:val="000A1BA6"/>
    <w:rsid w:val="000A1FB7"/>
    <w:rsid w:val="000A4642"/>
    <w:rsid w:val="000A4921"/>
    <w:rsid w:val="000A593B"/>
    <w:rsid w:val="000A7498"/>
    <w:rsid w:val="000A7AB3"/>
    <w:rsid w:val="000B18C2"/>
    <w:rsid w:val="000B18F3"/>
    <w:rsid w:val="000B1C76"/>
    <w:rsid w:val="000B3C28"/>
    <w:rsid w:val="000B4120"/>
    <w:rsid w:val="000B4DAA"/>
    <w:rsid w:val="000B66B0"/>
    <w:rsid w:val="000C14E0"/>
    <w:rsid w:val="000C17CB"/>
    <w:rsid w:val="000C1AFD"/>
    <w:rsid w:val="000C212C"/>
    <w:rsid w:val="000C27D9"/>
    <w:rsid w:val="000C5180"/>
    <w:rsid w:val="000C5356"/>
    <w:rsid w:val="000C7A13"/>
    <w:rsid w:val="000C7BBB"/>
    <w:rsid w:val="000C7FDB"/>
    <w:rsid w:val="000C7FFA"/>
    <w:rsid w:val="000D0613"/>
    <w:rsid w:val="000D14CC"/>
    <w:rsid w:val="000D3CFB"/>
    <w:rsid w:val="000D4981"/>
    <w:rsid w:val="000D591E"/>
    <w:rsid w:val="000D611F"/>
    <w:rsid w:val="000E3BD4"/>
    <w:rsid w:val="000E5BD9"/>
    <w:rsid w:val="000E76D4"/>
    <w:rsid w:val="000F04F6"/>
    <w:rsid w:val="000F1A18"/>
    <w:rsid w:val="000F1DF6"/>
    <w:rsid w:val="000F51B0"/>
    <w:rsid w:val="000F6697"/>
    <w:rsid w:val="000F68AE"/>
    <w:rsid w:val="000F6BB1"/>
    <w:rsid w:val="00101939"/>
    <w:rsid w:val="00101AAC"/>
    <w:rsid w:val="00102C93"/>
    <w:rsid w:val="00104C6F"/>
    <w:rsid w:val="001057A9"/>
    <w:rsid w:val="001068C6"/>
    <w:rsid w:val="001114C3"/>
    <w:rsid w:val="0011152D"/>
    <w:rsid w:val="00112DCE"/>
    <w:rsid w:val="001130EB"/>
    <w:rsid w:val="001131B6"/>
    <w:rsid w:val="001142B9"/>
    <w:rsid w:val="001148F1"/>
    <w:rsid w:val="0011778A"/>
    <w:rsid w:val="00117E9E"/>
    <w:rsid w:val="001212C2"/>
    <w:rsid w:val="00121755"/>
    <w:rsid w:val="00121829"/>
    <w:rsid w:val="00123896"/>
    <w:rsid w:val="00126EC1"/>
    <w:rsid w:val="001335BF"/>
    <w:rsid w:val="001337AC"/>
    <w:rsid w:val="00133BD6"/>
    <w:rsid w:val="00133FB1"/>
    <w:rsid w:val="001343D8"/>
    <w:rsid w:val="00135001"/>
    <w:rsid w:val="00135BB7"/>
    <w:rsid w:val="00135D07"/>
    <w:rsid w:val="00135F78"/>
    <w:rsid w:val="00136C93"/>
    <w:rsid w:val="00136DF5"/>
    <w:rsid w:val="001414D4"/>
    <w:rsid w:val="001417D4"/>
    <w:rsid w:val="001429C4"/>
    <w:rsid w:val="001436CB"/>
    <w:rsid w:val="001440BD"/>
    <w:rsid w:val="00146F11"/>
    <w:rsid w:val="00147095"/>
    <w:rsid w:val="001471D8"/>
    <w:rsid w:val="00150255"/>
    <w:rsid w:val="001514BA"/>
    <w:rsid w:val="0015544D"/>
    <w:rsid w:val="00155C0E"/>
    <w:rsid w:val="001575AE"/>
    <w:rsid w:val="0016053D"/>
    <w:rsid w:val="001618A9"/>
    <w:rsid w:val="00161DD5"/>
    <w:rsid w:val="00162BD2"/>
    <w:rsid w:val="001630C5"/>
    <w:rsid w:val="001632AC"/>
    <w:rsid w:val="00165680"/>
    <w:rsid w:val="00166545"/>
    <w:rsid w:val="0017015E"/>
    <w:rsid w:val="00170963"/>
    <w:rsid w:val="00172183"/>
    <w:rsid w:val="00172CD5"/>
    <w:rsid w:val="001737F2"/>
    <w:rsid w:val="00174B0F"/>
    <w:rsid w:val="001767D0"/>
    <w:rsid w:val="00177A66"/>
    <w:rsid w:val="0018037F"/>
    <w:rsid w:val="00180803"/>
    <w:rsid w:val="00180BEC"/>
    <w:rsid w:val="00180F53"/>
    <w:rsid w:val="00183DC7"/>
    <w:rsid w:val="00184CCB"/>
    <w:rsid w:val="00187AB1"/>
    <w:rsid w:val="00187AB7"/>
    <w:rsid w:val="00191800"/>
    <w:rsid w:val="0019197A"/>
    <w:rsid w:val="00193A4A"/>
    <w:rsid w:val="001942B4"/>
    <w:rsid w:val="00194AF5"/>
    <w:rsid w:val="00197771"/>
    <w:rsid w:val="00197924"/>
    <w:rsid w:val="001A11BE"/>
    <w:rsid w:val="001A171D"/>
    <w:rsid w:val="001A1A36"/>
    <w:rsid w:val="001A1EBB"/>
    <w:rsid w:val="001A29F4"/>
    <w:rsid w:val="001A2A8B"/>
    <w:rsid w:val="001A2DBF"/>
    <w:rsid w:val="001A33CF"/>
    <w:rsid w:val="001A3BAE"/>
    <w:rsid w:val="001A3BC1"/>
    <w:rsid w:val="001A4A9B"/>
    <w:rsid w:val="001A4B42"/>
    <w:rsid w:val="001A4FD6"/>
    <w:rsid w:val="001A7260"/>
    <w:rsid w:val="001B1C21"/>
    <w:rsid w:val="001B1E3A"/>
    <w:rsid w:val="001B4A54"/>
    <w:rsid w:val="001B4A97"/>
    <w:rsid w:val="001B4C58"/>
    <w:rsid w:val="001B4DFD"/>
    <w:rsid w:val="001B4EFD"/>
    <w:rsid w:val="001B52AD"/>
    <w:rsid w:val="001B703A"/>
    <w:rsid w:val="001B71D4"/>
    <w:rsid w:val="001C019B"/>
    <w:rsid w:val="001C0698"/>
    <w:rsid w:val="001C0E4F"/>
    <w:rsid w:val="001C110A"/>
    <w:rsid w:val="001C26FD"/>
    <w:rsid w:val="001C2B39"/>
    <w:rsid w:val="001C4F89"/>
    <w:rsid w:val="001C5109"/>
    <w:rsid w:val="001C7B58"/>
    <w:rsid w:val="001D15AB"/>
    <w:rsid w:val="001D2799"/>
    <w:rsid w:val="001D313E"/>
    <w:rsid w:val="001D48DE"/>
    <w:rsid w:val="001D6188"/>
    <w:rsid w:val="001D6E03"/>
    <w:rsid w:val="001E07C1"/>
    <w:rsid w:val="001E29F5"/>
    <w:rsid w:val="001E35CC"/>
    <w:rsid w:val="001E44F9"/>
    <w:rsid w:val="001E64FE"/>
    <w:rsid w:val="001E6BA0"/>
    <w:rsid w:val="001E7460"/>
    <w:rsid w:val="001E7666"/>
    <w:rsid w:val="001F0245"/>
    <w:rsid w:val="001F08B8"/>
    <w:rsid w:val="001F0A18"/>
    <w:rsid w:val="001F351F"/>
    <w:rsid w:val="001F3E17"/>
    <w:rsid w:val="001F53C1"/>
    <w:rsid w:val="001F55E8"/>
    <w:rsid w:val="00200985"/>
    <w:rsid w:val="002010E4"/>
    <w:rsid w:val="002018D3"/>
    <w:rsid w:val="00203290"/>
    <w:rsid w:val="002033D2"/>
    <w:rsid w:val="0020622A"/>
    <w:rsid w:val="00206C45"/>
    <w:rsid w:val="00207A8D"/>
    <w:rsid w:val="00210CA2"/>
    <w:rsid w:val="00212AEA"/>
    <w:rsid w:val="00212F77"/>
    <w:rsid w:val="002132F4"/>
    <w:rsid w:val="0021500F"/>
    <w:rsid w:val="002156C8"/>
    <w:rsid w:val="002160E4"/>
    <w:rsid w:val="00220AAC"/>
    <w:rsid w:val="00221497"/>
    <w:rsid w:val="00222BE6"/>
    <w:rsid w:val="00223608"/>
    <w:rsid w:val="00223815"/>
    <w:rsid w:val="002252C5"/>
    <w:rsid w:val="002252FF"/>
    <w:rsid w:val="0023304C"/>
    <w:rsid w:val="00233B28"/>
    <w:rsid w:val="00234028"/>
    <w:rsid w:val="00235D2E"/>
    <w:rsid w:val="002372B4"/>
    <w:rsid w:val="00237C21"/>
    <w:rsid w:val="00240BCF"/>
    <w:rsid w:val="0024161C"/>
    <w:rsid w:val="002420F1"/>
    <w:rsid w:val="00243A7B"/>
    <w:rsid w:val="002454DB"/>
    <w:rsid w:val="00246069"/>
    <w:rsid w:val="002460E2"/>
    <w:rsid w:val="00247BBC"/>
    <w:rsid w:val="00247EBA"/>
    <w:rsid w:val="002525C7"/>
    <w:rsid w:val="002537B8"/>
    <w:rsid w:val="00253B15"/>
    <w:rsid w:val="00254589"/>
    <w:rsid w:val="00255ED6"/>
    <w:rsid w:val="00257BDF"/>
    <w:rsid w:val="002603C9"/>
    <w:rsid w:val="002632C6"/>
    <w:rsid w:val="002645DE"/>
    <w:rsid w:val="00265CED"/>
    <w:rsid w:val="002666E7"/>
    <w:rsid w:val="002703B3"/>
    <w:rsid w:val="00270598"/>
    <w:rsid w:val="00270D0C"/>
    <w:rsid w:val="002712A8"/>
    <w:rsid w:val="002734FC"/>
    <w:rsid w:val="00273763"/>
    <w:rsid w:val="00273E68"/>
    <w:rsid w:val="002744DB"/>
    <w:rsid w:val="00275428"/>
    <w:rsid w:val="0027590E"/>
    <w:rsid w:val="002761CF"/>
    <w:rsid w:val="0027649F"/>
    <w:rsid w:val="0027728D"/>
    <w:rsid w:val="00277673"/>
    <w:rsid w:val="00282BDB"/>
    <w:rsid w:val="0028370A"/>
    <w:rsid w:val="00284697"/>
    <w:rsid w:val="00284999"/>
    <w:rsid w:val="00286CEC"/>
    <w:rsid w:val="00286F4D"/>
    <w:rsid w:val="00287B59"/>
    <w:rsid w:val="002905AF"/>
    <w:rsid w:val="0029178A"/>
    <w:rsid w:val="002917EE"/>
    <w:rsid w:val="002919F7"/>
    <w:rsid w:val="002930A6"/>
    <w:rsid w:val="00293659"/>
    <w:rsid w:val="00293CC5"/>
    <w:rsid w:val="00294133"/>
    <w:rsid w:val="002955E5"/>
    <w:rsid w:val="002961EC"/>
    <w:rsid w:val="00296282"/>
    <w:rsid w:val="0029630E"/>
    <w:rsid w:val="0029757E"/>
    <w:rsid w:val="00297FF6"/>
    <w:rsid w:val="002A3E33"/>
    <w:rsid w:val="002A3E8B"/>
    <w:rsid w:val="002A3FB7"/>
    <w:rsid w:val="002A6095"/>
    <w:rsid w:val="002A6559"/>
    <w:rsid w:val="002B121D"/>
    <w:rsid w:val="002B19A2"/>
    <w:rsid w:val="002B1BB7"/>
    <w:rsid w:val="002B1BE1"/>
    <w:rsid w:val="002B1E4D"/>
    <w:rsid w:val="002B2053"/>
    <w:rsid w:val="002B3A91"/>
    <w:rsid w:val="002B3C2E"/>
    <w:rsid w:val="002B71BB"/>
    <w:rsid w:val="002B741B"/>
    <w:rsid w:val="002C266C"/>
    <w:rsid w:val="002C4962"/>
    <w:rsid w:val="002C6593"/>
    <w:rsid w:val="002C769A"/>
    <w:rsid w:val="002D0F72"/>
    <w:rsid w:val="002D2205"/>
    <w:rsid w:val="002D2607"/>
    <w:rsid w:val="002D2BC3"/>
    <w:rsid w:val="002D44E0"/>
    <w:rsid w:val="002D4A3C"/>
    <w:rsid w:val="002D5204"/>
    <w:rsid w:val="002D5386"/>
    <w:rsid w:val="002D5A43"/>
    <w:rsid w:val="002D6773"/>
    <w:rsid w:val="002D7A84"/>
    <w:rsid w:val="002E129B"/>
    <w:rsid w:val="002E194F"/>
    <w:rsid w:val="002E27EB"/>
    <w:rsid w:val="002E3C76"/>
    <w:rsid w:val="002E5179"/>
    <w:rsid w:val="002E5DCA"/>
    <w:rsid w:val="002E76FF"/>
    <w:rsid w:val="002E7BB6"/>
    <w:rsid w:val="002F13B7"/>
    <w:rsid w:val="002F13F0"/>
    <w:rsid w:val="002F271E"/>
    <w:rsid w:val="002F5087"/>
    <w:rsid w:val="002F5E35"/>
    <w:rsid w:val="002F6C78"/>
    <w:rsid w:val="002F72EE"/>
    <w:rsid w:val="002F7E9C"/>
    <w:rsid w:val="00300CE8"/>
    <w:rsid w:val="00300ED8"/>
    <w:rsid w:val="00301522"/>
    <w:rsid w:val="00301751"/>
    <w:rsid w:val="003032CF"/>
    <w:rsid w:val="00303486"/>
    <w:rsid w:val="003036A8"/>
    <w:rsid w:val="00303803"/>
    <w:rsid w:val="00303ACF"/>
    <w:rsid w:val="003069CC"/>
    <w:rsid w:val="003069DB"/>
    <w:rsid w:val="0031005B"/>
    <w:rsid w:val="00310CAC"/>
    <w:rsid w:val="00311739"/>
    <w:rsid w:val="00311CBB"/>
    <w:rsid w:val="00311D47"/>
    <w:rsid w:val="003121FF"/>
    <w:rsid w:val="003127E6"/>
    <w:rsid w:val="00312909"/>
    <w:rsid w:val="00313A5A"/>
    <w:rsid w:val="00313F98"/>
    <w:rsid w:val="00317003"/>
    <w:rsid w:val="00317075"/>
    <w:rsid w:val="00317077"/>
    <w:rsid w:val="00317555"/>
    <w:rsid w:val="00320E15"/>
    <w:rsid w:val="00321D14"/>
    <w:rsid w:val="003220B2"/>
    <w:rsid w:val="0032225B"/>
    <w:rsid w:val="00322361"/>
    <w:rsid w:val="0032341B"/>
    <w:rsid w:val="003234FC"/>
    <w:rsid w:val="003245DF"/>
    <w:rsid w:val="003255B3"/>
    <w:rsid w:val="00326097"/>
    <w:rsid w:val="00326782"/>
    <w:rsid w:val="00327494"/>
    <w:rsid w:val="0033050A"/>
    <w:rsid w:val="00333712"/>
    <w:rsid w:val="00337539"/>
    <w:rsid w:val="00337E60"/>
    <w:rsid w:val="003401E4"/>
    <w:rsid w:val="003404DB"/>
    <w:rsid w:val="003440ED"/>
    <w:rsid w:val="0034576D"/>
    <w:rsid w:val="00345BE1"/>
    <w:rsid w:val="003477D7"/>
    <w:rsid w:val="00347FDA"/>
    <w:rsid w:val="0035044B"/>
    <w:rsid w:val="00350EA5"/>
    <w:rsid w:val="003523FD"/>
    <w:rsid w:val="00353A15"/>
    <w:rsid w:val="00355175"/>
    <w:rsid w:val="00355363"/>
    <w:rsid w:val="00355B38"/>
    <w:rsid w:val="00357776"/>
    <w:rsid w:val="00357B5D"/>
    <w:rsid w:val="00360757"/>
    <w:rsid w:val="003625F3"/>
    <w:rsid w:val="00363DA2"/>
    <w:rsid w:val="00363FAA"/>
    <w:rsid w:val="003658C7"/>
    <w:rsid w:val="003671DF"/>
    <w:rsid w:val="0037045E"/>
    <w:rsid w:val="00370535"/>
    <w:rsid w:val="003709F4"/>
    <w:rsid w:val="00371D0E"/>
    <w:rsid w:val="003725AA"/>
    <w:rsid w:val="00374A20"/>
    <w:rsid w:val="00374C4D"/>
    <w:rsid w:val="0037572D"/>
    <w:rsid w:val="00376318"/>
    <w:rsid w:val="00376B9D"/>
    <w:rsid w:val="00377481"/>
    <w:rsid w:val="00380F28"/>
    <w:rsid w:val="003821AB"/>
    <w:rsid w:val="00382384"/>
    <w:rsid w:val="00385118"/>
    <w:rsid w:val="003852B3"/>
    <w:rsid w:val="00385E83"/>
    <w:rsid w:val="00387101"/>
    <w:rsid w:val="00387819"/>
    <w:rsid w:val="003912AE"/>
    <w:rsid w:val="00393EA1"/>
    <w:rsid w:val="0039484A"/>
    <w:rsid w:val="00394CF1"/>
    <w:rsid w:val="00394DB3"/>
    <w:rsid w:val="003954D9"/>
    <w:rsid w:val="0039578B"/>
    <w:rsid w:val="00395CD4"/>
    <w:rsid w:val="00396189"/>
    <w:rsid w:val="00397E6A"/>
    <w:rsid w:val="003A0D20"/>
    <w:rsid w:val="003A26B3"/>
    <w:rsid w:val="003A26BD"/>
    <w:rsid w:val="003A39BE"/>
    <w:rsid w:val="003A4E20"/>
    <w:rsid w:val="003A5F04"/>
    <w:rsid w:val="003A6135"/>
    <w:rsid w:val="003A63EF"/>
    <w:rsid w:val="003A7184"/>
    <w:rsid w:val="003B257A"/>
    <w:rsid w:val="003B3283"/>
    <w:rsid w:val="003B4DBB"/>
    <w:rsid w:val="003B5B26"/>
    <w:rsid w:val="003B5CCA"/>
    <w:rsid w:val="003B609A"/>
    <w:rsid w:val="003B6A18"/>
    <w:rsid w:val="003B72B9"/>
    <w:rsid w:val="003B7460"/>
    <w:rsid w:val="003B79F5"/>
    <w:rsid w:val="003C2419"/>
    <w:rsid w:val="003C26A7"/>
    <w:rsid w:val="003C36FE"/>
    <w:rsid w:val="003C501B"/>
    <w:rsid w:val="003C5EB1"/>
    <w:rsid w:val="003C6628"/>
    <w:rsid w:val="003C6E29"/>
    <w:rsid w:val="003D0853"/>
    <w:rsid w:val="003D09ED"/>
    <w:rsid w:val="003D0BCE"/>
    <w:rsid w:val="003D302A"/>
    <w:rsid w:val="003D3AC0"/>
    <w:rsid w:val="003D4CE4"/>
    <w:rsid w:val="003D728D"/>
    <w:rsid w:val="003E027C"/>
    <w:rsid w:val="003E158F"/>
    <w:rsid w:val="003E1DF6"/>
    <w:rsid w:val="003E5148"/>
    <w:rsid w:val="003E5444"/>
    <w:rsid w:val="003E7E44"/>
    <w:rsid w:val="003F2AED"/>
    <w:rsid w:val="003F3855"/>
    <w:rsid w:val="003F5C6C"/>
    <w:rsid w:val="003F6BC9"/>
    <w:rsid w:val="003F7572"/>
    <w:rsid w:val="003F7782"/>
    <w:rsid w:val="003F7AB8"/>
    <w:rsid w:val="004012B1"/>
    <w:rsid w:val="004013FB"/>
    <w:rsid w:val="004026DC"/>
    <w:rsid w:val="00404011"/>
    <w:rsid w:val="00407C46"/>
    <w:rsid w:val="00410D4F"/>
    <w:rsid w:val="004126E6"/>
    <w:rsid w:val="00412D0C"/>
    <w:rsid w:val="00415142"/>
    <w:rsid w:val="004151CC"/>
    <w:rsid w:val="00415B97"/>
    <w:rsid w:val="00417736"/>
    <w:rsid w:val="00420A3B"/>
    <w:rsid w:val="00421741"/>
    <w:rsid w:val="00421D06"/>
    <w:rsid w:val="00423121"/>
    <w:rsid w:val="00423156"/>
    <w:rsid w:val="004237A5"/>
    <w:rsid w:val="004237F8"/>
    <w:rsid w:val="004259B0"/>
    <w:rsid w:val="00427BA5"/>
    <w:rsid w:val="00427C60"/>
    <w:rsid w:val="004319DB"/>
    <w:rsid w:val="00432932"/>
    <w:rsid w:val="00432ACA"/>
    <w:rsid w:val="00434476"/>
    <w:rsid w:val="004346BA"/>
    <w:rsid w:val="00434A7A"/>
    <w:rsid w:val="004352F6"/>
    <w:rsid w:val="00435E0D"/>
    <w:rsid w:val="004372B1"/>
    <w:rsid w:val="00437463"/>
    <w:rsid w:val="00441468"/>
    <w:rsid w:val="004414C3"/>
    <w:rsid w:val="004422D6"/>
    <w:rsid w:val="004426AE"/>
    <w:rsid w:val="0044289B"/>
    <w:rsid w:val="00443CF8"/>
    <w:rsid w:val="00450650"/>
    <w:rsid w:val="004511D6"/>
    <w:rsid w:val="00451733"/>
    <w:rsid w:val="004532BD"/>
    <w:rsid w:val="004577C3"/>
    <w:rsid w:val="004616A0"/>
    <w:rsid w:val="00461715"/>
    <w:rsid w:val="004618CB"/>
    <w:rsid w:val="004626CC"/>
    <w:rsid w:val="00463201"/>
    <w:rsid w:val="00464A40"/>
    <w:rsid w:val="00466A49"/>
    <w:rsid w:val="00473081"/>
    <w:rsid w:val="004770E8"/>
    <w:rsid w:val="0047731D"/>
    <w:rsid w:val="0047754D"/>
    <w:rsid w:val="0048565C"/>
    <w:rsid w:val="00486219"/>
    <w:rsid w:val="0048638E"/>
    <w:rsid w:val="00486970"/>
    <w:rsid w:val="0048799D"/>
    <w:rsid w:val="00490A32"/>
    <w:rsid w:val="00491251"/>
    <w:rsid w:val="0049144F"/>
    <w:rsid w:val="00491688"/>
    <w:rsid w:val="0049189C"/>
    <w:rsid w:val="004923DE"/>
    <w:rsid w:val="00495255"/>
    <w:rsid w:val="00495258"/>
    <w:rsid w:val="004977D5"/>
    <w:rsid w:val="004978B1"/>
    <w:rsid w:val="00497A2C"/>
    <w:rsid w:val="004A1195"/>
    <w:rsid w:val="004A160D"/>
    <w:rsid w:val="004A2019"/>
    <w:rsid w:val="004A2BCB"/>
    <w:rsid w:val="004A3C94"/>
    <w:rsid w:val="004A5121"/>
    <w:rsid w:val="004A60D3"/>
    <w:rsid w:val="004A75FA"/>
    <w:rsid w:val="004B1413"/>
    <w:rsid w:val="004B246C"/>
    <w:rsid w:val="004B39AB"/>
    <w:rsid w:val="004B3FC3"/>
    <w:rsid w:val="004B40D8"/>
    <w:rsid w:val="004B550E"/>
    <w:rsid w:val="004C3D5B"/>
    <w:rsid w:val="004C701F"/>
    <w:rsid w:val="004C71DD"/>
    <w:rsid w:val="004D02F0"/>
    <w:rsid w:val="004D0D78"/>
    <w:rsid w:val="004D0E6C"/>
    <w:rsid w:val="004D41F6"/>
    <w:rsid w:val="004D4302"/>
    <w:rsid w:val="004D5C6C"/>
    <w:rsid w:val="004D5E61"/>
    <w:rsid w:val="004D6C08"/>
    <w:rsid w:val="004D6DB1"/>
    <w:rsid w:val="004E0776"/>
    <w:rsid w:val="004E1CDB"/>
    <w:rsid w:val="004E3454"/>
    <w:rsid w:val="004E4337"/>
    <w:rsid w:val="004E526E"/>
    <w:rsid w:val="004E6D37"/>
    <w:rsid w:val="004E7776"/>
    <w:rsid w:val="004F03A6"/>
    <w:rsid w:val="004F296C"/>
    <w:rsid w:val="004F31CD"/>
    <w:rsid w:val="004F3510"/>
    <w:rsid w:val="004F49E7"/>
    <w:rsid w:val="004F726C"/>
    <w:rsid w:val="00500724"/>
    <w:rsid w:val="00500CF4"/>
    <w:rsid w:val="005014DE"/>
    <w:rsid w:val="0050444E"/>
    <w:rsid w:val="00504ABD"/>
    <w:rsid w:val="00506997"/>
    <w:rsid w:val="00507A6D"/>
    <w:rsid w:val="00510B29"/>
    <w:rsid w:val="00510EEF"/>
    <w:rsid w:val="00511B57"/>
    <w:rsid w:val="00512280"/>
    <w:rsid w:val="005134E1"/>
    <w:rsid w:val="00515872"/>
    <w:rsid w:val="00515D3C"/>
    <w:rsid w:val="00515E3B"/>
    <w:rsid w:val="005164C5"/>
    <w:rsid w:val="00516A4B"/>
    <w:rsid w:val="00516C3F"/>
    <w:rsid w:val="00516DFF"/>
    <w:rsid w:val="005170ED"/>
    <w:rsid w:val="00517E61"/>
    <w:rsid w:val="0052072C"/>
    <w:rsid w:val="00520C46"/>
    <w:rsid w:val="00520F57"/>
    <w:rsid w:val="005214DD"/>
    <w:rsid w:val="00521A16"/>
    <w:rsid w:val="005227FB"/>
    <w:rsid w:val="00524138"/>
    <w:rsid w:val="0052499C"/>
    <w:rsid w:val="00524B47"/>
    <w:rsid w:val="005310F5"/>
    <w:rsid w:val="00531E48"/>
    <w:rsid w:val="00532D65"/>
    <w:rsid w:val="00533423"/>
    <w:rsid w:val="00533665"/>
    <w:rsid w:val="00533CA8"/>
    <w:rsid w:val="00537E4C"/>
    <w:rsid w:val="00540052"/>
    <w:rsid w:val="005429E6"/>
    <w:rsid w:val="00544DAF"/>
    <w:rsid w:val="00545A9B"/>
    <w:rsid w:val="00551F81"/>
    <w:rsid w:val="005532A4"/>
    <w:rsid w:val="005541D0"/>
    <w:rsid w:val="00554F06"/>
    <w:rsid w:val="00555EC2"/>
    <w:rsid w:val="00556271"/>
    <w:rsid w:val="005565C6"/>
    <w:rsid w:val="00556975"/>
    <w:rsid w:val="00560A6C"/>
    <w:rsid w:val="00561290"/>
    <w:rsid w:val="00562D33"/>
    <w:rsid w:val="00563744"/>
    <w:rsid w:val="00563C8B"/>
    <w:rsid w:val="00563E84"/>
    <w:rsid w:val="00564384"/>
    <w:rsid w:val="0057014A"/>
    <w:rsid w:val="00571899"/>
    <w:rsid w:val="00571B91"/>
    <w:rsid w:val="0057474C"/>
    <w:rsid w:val="00574D06"/>
    <w:rsid w:val="00574F29"/>
    <w:rsid w:val="0057568F"/>
    <w:rsid w:val="0057579B"/>
    <w:rsid w:val="00576036"/>
    <w:rsid w:val="005769B2"/>
    <w:rsid w:val="00577741"/>
    <w:rsid w:val="005801F2"/>
    <w:rsid w:val="00580536"/>
    <w:rsid w:val="00580D22"/>
    <w:rsid w:val="00580E5E"/>
    <w:rsid w:val="00582E05"/>
    <w:rsid w:val="005837C1"/>
    <w:rsid w:val="00583C21"/>
    <w:rsid w:val="0058442D"/>
    <w:rsid w:val="00584B72"/>
    <w:rsid w:val="005850AA"/>
    <w:rsid w:val="005851C5"/>
    <w:rsid w:val="00587154"/>
    <w:rsid w:val="00593A4C"/>
    <w:rsid w:val="0059608C"/>
    <w:rsid w:val="00597F99"/>
    <w:rsid w:val="005A0B82"/>
    <w:rsid w:val="005A3409"/>
    <w:rsid w:val="005A467A"/>
    <w:rsid w:val="005A4BC5"/>
    <w:rsid w:val="005A556E"/>
    <w:rsid w:val="005A5E38"/>
    <w:rsid w:val="005A729A"/>
    <w:rsid w:val="005B0B25"/>
    <w:rsid w:val="005B1C35"/>
    <w:rsid w:val="005B3350"/>
    <w:rsid w:val="005B35EE"/>
    <w:rsid w:val="005B363A"/>
    <w:rsid w:val="005B4135"/>
    <w:rsid w:val="005B5ED8"/>
    <w:rsid w:val="005B6FF5"/>
    <w:rsid w:val="005B7EDB"/>
    <w:rsid w:val="005C0386"/>
    <w:rsid w:val="005C4D6D"/>
    <w:rsid w:val="005C5999"/>
    <w:rsid w:val="005C65C2"/>
    <w:rsid w:val="005D05FB"/>
    <w:rsid w:val="005D0A6C"/>
    <w:rsid w:val="005D11CE"/>
    <w:rsid w:val="005D36C3"/>
    <w:rsid w:val="005D41A3"/>
    <w:rsid w:val="005D479B"/>
    <w:rsid w:val="005D6D53"/>
    <w:rsid w:val="005E080A"/>
    <w:rsid w:val="005E0863"/>
    <w:rsid w:val="005E2ACB"/>
    <w:rsid w:val="005E2C83"/>
    <w:rsid w:val="005E2F77"/>
    <w:rsid w:val="005E3241"/>
    <w:rsid w:val="005E3C6E"/>
    <w:rsid w:val="005E429E"/>
    <w:rsid w:val="005E5EFC"/>
    <w:rsid w:val="005E6823"/>
    <w:rsid w:val="005E7211"/>
    <w:rsid w:val="005F0205"/>
    <w:rsid w:val="005F11B6"/>
    <w:rsid w:val="005F36DA"/>
    <w:rsid w:val="005F70F7"/>
    <w:rsid w:val="005F7413"/>
    <w:rsid w:val="005F748F"/>
    <w:rsid w:val="005F7F0C"/>
    <w:rsid w:val="006017D3"/>
    <w:rsid w:val="00601B4F"/>
    <w:rsid w:val="00601E1C"/>
    <w:rsid w:val="00602C02"/>
    <w:rsid w:val="00604E46"/>
    <w:rsid w:val="00606036"/>
    <w:rsid w:val="00606ED9"/>
    <w:rsid w:val="00607BEB"/>
    <w:rsid w:val="00610DE8"/>
    <w:rsid w:val="00612A29"/>
    <w:rsid w:val="006135AF"/>
    <w:rsid w:val="00613EDD"/>
    <w:rsid w:val="0061453F"/>
    <w:rsid w:val="006145DE"/>
    <w:rsid w:val="006148ED"/>
    <w:rsid w:val="006158AA"/>
    <w:rsid w:val="00616FF6"/>
    <w:rsid w:val="00617283"/>
    <w:rsid w:val="006206C8"/>
    <w:rsid w:val="006209A1"/>
    <w:rsid w:val="00621227"/>
    <w:rsid w:val="00621B1F"/>
    <w:rsid w:val="00623483"/>
    <w:rsid w:val="0062469C"/>
    <w:rsid w:val="00624E86"/>
    <w:rsid w:val="006258A4"/>
    <w:rsid w:val="00625CA3"/>
    <w:rsid w:val="00625E6F"/>
    <w:rsid w:val="00626DEB"/>
    <w:rsid w:val="00627BED"/>
    <w:rsid w:val="00630107"/>
    <w:rsid w:val="00631110"/>
    <w:rsid w:val="006337A7"/>
    <w:rsid w:val="00633967"/>
    <w:rsid w:val="00634BC5"/>
    <w:rsid w:val="00634ECF"/>
    <w:rsid w:val="0063502B"/>
    <w:rsid w:val="00635152"/>
    <w:rsid w:val="0063594E"/>
    <w:rsid w:val="00636997"/>
    <w:rsid w:val="006369DA"/>
    <w:rsid w:val="00636BB2"/>
    <w:rsid w:val="00637FD7"/>
    <w:rsid w:val="00642C52"/>
    <w:rsid w:val="00644057"/>
    <w:rsid w:val="006441FE"/>
    <w:rsid w:val="0064490B"/>
    <w:rsid w:val="0064567C"/>
    <w:rsid w:val="00645C7D"/>
    <w:rsid w:val="00646BE4"/>
    <w:rsid w:val="00647B71"/>
    <w:rsid w:val="006513DD"/>
    <w:rsid w:val="006515D4"/>
    <w:rsid w:val="00652F88"/>
    <w:rsid w:val="006530AB"/>
    <w:rsid w:val="00654958"/>
    <w:rsid w:val="006552B4"/>
    <w:rsid w:val="00655792"/>
    <w:rsid w:val="0065697F"/>
    <w:rsid w:val="006608B1"/>
    <w:rsid w:val="0066166C"/>
    <w:rsid w:val="0066539B"/>
    <w:rsid w:val="006654FF"/>
    <w:rsid w:val="006679E6"/>
    <w:rsid w:val="00670C37"/>
    <w:rsid w:val="00672288"/>
    <w:rsid w:val="00672713"/>
    <w:rsid w:val="00672C7D"/>
    <w:rsid w:val="00673B76"/>
    <w:rsid w:val="0067501C"/>
    <w:rsid w:val="00676F40"/>
    <w:rsid w:val="006771AA"/>
    <w:rsid w:val="00677704"/>
    <w:rsid w:val="00681C86"/>
    <w:rsid w:val="00682388"/>
    <w:rsid w:val="0068278C"/>
    <w:rsid w:val="006835B5"/>
    <w:rsid w:val="00684476"/>
    <w:rsid w:val="00684A9E"/>
    <w:rsid w:val="006858BA"/>
    <w:rsid w:val="006860A2"/>
    <w:rsid w:val="00691CE5"/>
    <w:rsid w:val="00692C45"/>
    <w:rsid w:val="006931C9"/>
    <w:rsid w:val="00693513"/>
    <w:rsid w:val="006935C9"/>
    <w:rsid w:val="006946CE"/>
    <w:rsid w:val="00694EFB"/>
    <w:rsid w:val="00695F09"/>
    <w:rsid w:val="00696233"/>
    <w:rsid w:val="00697D13"/>
    <w:rsid w:val="006A081B"/>
    <w:rsid w:val="006A0C59"/>
    <w:rsid w:val="006A0DF6"/>
    <w:rsid w:val="006A28CB"/>
    <w:rsid w:val="006A28F9"/>
    <w:rsid w:val="006A39BE"/>
    <w:rsid w:val="006A3F80"/>
    <w:rsid w:val="006A5C7A"/>
    <w:rsid w:val="006A6083"/>
    <w:rsid w:val="006A62BC"/>
    <w:rsid w:val="006A6F32"/>
    <w:rsid w:val="006A70A8"/>
    <w:rsid w:val="006A75B2"/>
    <w:rsid w:val="006A7F9C"/>
    <w:rsid w:val="006B0022"/>
    <w:rsid w:val="006B0623"/>
    <w:rsid w:val="006B1877"/>
    <w:rsid w:val="006B42E1"/>
    <w:rsid w:val="006B43D1"/>
    <w:rsid w:val="006B5804"/>
    <w:rsid w:val="006B5F6F"/>
    <w:rsid w:val="006C10A7"/>
    <w:rsid w:val="006C24B6"/>
    <w:rsid w:val="006C6A27"/>
    <w:rsid w:val="006C6AA9"/>
    <w:rsid w:val="006D15D3"/>
    <w:rsid w:val="006D17E6"/>
    <w:rsid w:val="006D1FC7"/>
    <w:rsid w:val="006D3264"/>
    <w:rsid w:val="006D6E0F"/>
    <w:rsid w:val="006D6E62"/>
    <w:rsid w:val="006D7034"/>
    <w:rsid w:val="006E1E70"/>
    <w:rsid w:val="006E2381"/>
    <w:rsid w:val="006E35F7"/>
    <w:rsid w:val="006E6401"/>
    <w:rsid w:val="006E6D1B"/>
    <w:rsid w:val="006E7910"/>
    <w:rsid w:val="006F22F4"/>
    <w:rsid w:val="006F237E"/>
    <w:rsid w:val="006F3D55"/>
    <w:rsid w:val="006F3FE8"/>
    <w:rsid w:val="006F51BA"/>
    <w:rsid w:val="006F6854"/>
    <w:rsid w:val="006F6FC6"/>
    <w:rsid w:val="006F7089"/>
    <w:rsid w:val="006F77A9"/>
    <w:rsid w:val="00702860"/>
    <w:rsid w:val="00702D5C"/>
    <w:rsid w:val="007067EC"/>
    <w:rsid w:val="00710178"/>
    <w:rsid w:val="007116B1"/>
    <w:rsid w:val="007120AE"/>
    <w:rsid w:val="00712800"/>
    <w:rsid w:val="00712C09"/>
    <w:rsid w:val="00713184"/>
    <w:rsid w:val="00713E98"/>
    <w:rsid w:val="00714487"/>
    <w:rsid w:val="00714985"/>
    <w:rsid w:val="00715FFB"/>
    <w:rsid w:val="00716437"/>
    <w:rsid w:val="00716566"/>
    <w:rsid w:val="007205C5"/>
    <w:rsid w:val="00720C40"/>
    <w:rsid w:val="00722D65"/>
    <w:rsid w:val="00723C8F"/>
    <w:rsid w:val="007268DD"/>
    <w:rsid w:val="00727C0E"/>
    <w:rsid w:val="00730D61"/>
    <w:rsid w:val="00732FA6"/>
    <w:rsid w:val="00733C09"/>
    <w:rsid w:val="007356B4"/>
    <w:rsid w:val="00736C60"/>
    <w:rsid w:val="00736DB7"/>
    <w:rsid w:val="007372B8"/>
    <w:rsid w:val="0074165A"/>
    <w:rsid w:val="007436DC"/>
    <w:rsid w:val="00743901"/>
    <w:rsid w:val="00743CCC"/>
    <w:rsid w:val="00744642"/>
    <w:rsid w:val="007452D9"/>
    <w:rsid w:val="00745363"/>
    <w:rsid w:val="00746B71"/>
    <w:rsid w:val="00746BBC"/>
    <w:rsid w:val="00747518"/>
    <w:rsid w:val="00747D48"/>
    <w:rsid w:val="00751E72"/>
    <w:rsid w:val="00752B59"/>
    <w:rsid w:val="00752DC8"/>
    <w:rsid w:val="007541CF"/>
    <w:rsid w:val="00754BC3"/>
    <w:rsid w:val="00754DAE"/>
    <w:rsid w:val="007554AD"/>
    <w:rsid w:val="00756E00"/>
    <w:rsid w:val="00760B4D"/>
    <w:rsid w:val="0076269C"/>
    <w:rsid w:val="007628E3"/>
    <w:rsid w:val="00764BB9"/>
    <w:rsid w:val="007652A7"/>
    <w:rsid w:val="007667A7"/>
    <w:rsid w:val="007704F2"/>
    <w:rsid w:val="00770C03"/>
    <w:rsid w:val="007712A2"/>
    <w:rsid w:val="00774A3E"/>
    <w:rsid w:val="00775366"/>
    <w:rsid w:val="00775DDC"/>
    <w:rsid w:val="007766FD"/>
    <w:rsid w:val="00776B76"/>
    <w:rsid w:val="00781228"/>
    <w:rsid w:val="00781569"/>
    <w:rsid w:val="00781DA3"/>
    <w:rsid w:val="00782631"/>
    <w:rsid w:val="007829B4"/>
    <w:rsid w:val="00782CFA"/>
    <w:rsid w:val="0078449A"/>
    <w:rsid w:val="00784D83"/>
    <w:rsid w:val="0078522A"/>
    <w:rsid w:val="007876D0"/>
    <w:rsid w:val="00790043"/>
    <w:rsid w:val="0079164F"/>
    <w:rsid w:val="007938A4"/>
    <w:rsid w:val="00793D84"/>
    <w:rsid w:val="00794A69"/>
    <w:rsid w:val="00796459"/>
    <w:rsid w:val="00797DC7"/>
    <w:rsid w:val="007A0ADC"/>
    <w:rsid w:val="007A365B"/>
    <w:rsid w:val="007A4246"/>
    <w:rsid w:val="007A527F"/>
    <w:rsid w:val="007A6D97"/>
    <w:rsid w:val="007A76F8"/>
    <w:rsid w:val="007B01FC"/>
    <w:rsid w:val="007B5411"/>
    <w:rsid w:val="007B58AD"/>
    <w:rsid w:val="007B5F4D"/>
    <w:rsid w:val="007B6404"/>
    <w:rsid w:val="007B7D37"/>
    <w:rsid w:val="007B7E42"/>
    <w:rsid w:val="007C024E"/>
    <w:rsid w:val="007C1A87"/>
    <w:rsid w:val="007C22E4"/>
    <w:rsid w:val="007C259A"/>
    <w:rsid w:val="007C2DD0"/>
    <w:rsid w:val="007C4583"/>
    <w:rsid w:val="007C4B8D"/>
    <w:rsid w:val="007C4C03"/>
    <w:rsid w:val="007C5157"/>
    <w:rsid w:val="007C69BC"/>
    <w:rsid w:val="007D1DF6"/>
    <w:rsid w:val="007D2924"/>
    <w:rsid w:val="007D358A"/>
    <w:rsid w:val="007D43E1"/>
    <w:rsid w:val="007E0D34"/>
    <w:rsid w:val="007E1B60"/>
    <w:rsid w:val="007E1F43"/>
    <w:rsid w:val="007E21E4"/>
    <w:rsid w:val="007E6B2E"/>
    <w:rsid w:val="007E6E15"/>
    <w:rsid w:val="007E7E53"/>
    <w:rsid w:val="007F02E4"/>
    <w:rsid w:val="007F05F1"/>
    <w:rsid w:val="007F08D3"/>
    <w:rsid w:val="007F2BCF"/>
    <w:rsid w:val="007F5210"/>
    <w:rsid w:val="007F748F"/>
    <w:rsid w:val="007F78F3"/>
    <w:rsid w:val="00800C2F"/>
    <w:rsid w:val="00801615"/>
    <w:rsid w:val="0080266D"/>
    <w:rsid w:val="0080532B"/>
    <w:rsid w:val="00805759"/>
    <w:rsid w:val="00807913"/>
    <w:rsid w:val="00811776"/>
    <w:rsid w:val="0081236D"/>
    <w:rsid w:val="00813616"/>
    <w:rsid w:val="00813DB0"/>
    <w:rsid w:val="0081548E"/>
    <w:rsid w:val="00815FF0"/>
    <w:rsid w:val="0081711C"/>
    <w:rsid w:val="008174B0"/>
    <w:rsid w:val="00820C61"/>
    <w:rsid w:val="00820FA9"/>
    <w:rsid w:val="0082100B"/>
    <w:rsid w:val="008213C0"/>
    <w:rsid w:val="00821981"/>
    <w:rsid w:val="0082236D"/>
    <w:rsid w:val="00822AA5"/>
    <w:rsid w:val="00823E23"/>
    <w:rsid w:val="008251D1"/>
    <w:rsid w:val="0082580B"/>
    <w:rsid w:val="0082669D"/>
    <w:rsid w:val="00830700"/>
    <w:rsid w:val="0083165E"/>
    <w:rsid w:val="008318B6"/>
    <w:rsid w:val="00832D3E"/>
    <w:rsid w:val="00834A17"/>
    <w:rsid w:val="00841AD4"/>
    <w:rsid w:val="0084456E"/>
    <w:rsid w:val="00844A4C"/>
    <w:rsid w:val="00845965"/>
    <w:rsid w:val="00845B0E"/>
    <w:rsid w:val="00846478"/>
    <w:rsid w:val="00846F13"/>
    <w:rsid w:val="008472ED"/>
    <w:rsid w:val="00847DDA"/>
    <w:rsid w:val="00850194"/>
    <w:rsid w:val="0085036A"/>
    <w:rsid w:val="00850566"/>
    <w:rsid w:val="00851AB6"/>
    <w:rsid w:val="008521A0"/>
    <w:rsid w:val="00852C38"/>
    <w:rsid w:val="00852CEC"/>
    <w:rsid w:val="008545A6"/>
    <w:rsid w:val="008569CA"/>
    <w:rsid w:val="00857D36"/>
    <w:rsid w:val="0086188E"/>
    <w:rsid w:val="00861DBE"/>
    <w:rsid w:val="0086300B"/>
    <w:rsid w:val="0086344F"/>
    <w:rsid w:val="00866B11"/>
    <w:rsid w:val="00874850"/>
    <w:rsid w:val="00877688"/>
    <w:rsid w:val="00877F3C"/>
    <w:rsid w:val="0088096D"/>
    <w:rsid w:val="00880A92"/>
    <w:rsid w:val="00880C92"/>
    <w:rsid w:val="008815DC"/>
    <w:rsid w:val="008816FF"/>
    <w:rsid w:val="00883CA9"/>
    <w:rsid w:val="00884A88"/>
    <w:rsid w:val="008933C3"/>
    <w:rsid w:val="008947D9"/>
    <w:rsid w:val="00894DB8"/>
    <w:rsid w:val="00894FDD"/>
    <w:rsid w:val="00897646"/>
    <w:rsid w:val="00897748"/>
    <w:rsid w:val="008A014A"/>
    <w:rsid w:val="008A25FA"/>
    <w:rsid w:val="008A29D1"/>
    <w:rsid w:val="008A3011"/>
    <w:rsid w:val="008A4BB5"/>
    <w:rsid w:val="008A504C"/>
    <w:rsid w:val="008A5B21"/>
    <w:rsid w:val="008A676A"/>
    <w:rsid w:val="008B076D"/>
    <w:rsid w:val="008B07D7"/>
    <w:rsid w:val="008B241D"/>
    <w:rsid w:val="008B3056"/>
    <w:rsid w:val="008B36CA"/>
    <w:rsid w:val="008B5D02"/>
    <w:rsid w:val="008C014F"/>
    <w:rsid w:val="008C34CA"/>
    <w:rsid w:val="008C3663"/>
    <w:rsid w:val="008C400A"/>
    <w:rsid w:val="008C5BD7"/>
    <w:rsid w:val="008C5C30"/>
    <w:rsid w:val="008D1371"/>
    <w:rsid w:val="008D215C"/>
    <w:rsid w:val="008D3252"/>
    <w:rsid w:val="008D41BA"/>
    <w:rsid w:val="008E136F"/>
    <w:rsid w:val="008E15C8"/>
    <w:rsid w:val="008E4F52"/>
    <w:rsid w:val="008E52B1"/>
    <w:rsid w:val="008E5305"/>
    <w:rsid w:val="008E568B"/>
    <w:rsid w:val="008E5827"/>
    <w:rsid w:val="008E58AC"/>
    <w:rsid w:val="008E5AC4"/>
    <w:rsid w:val="008E5F44"/>
    <w:rsid w:val="008F0F16"/>
    <w:rsid w:val="008F48C8"/>
    <w:rsid w:val="008F51E6"/>
    <w:rsid w:val="008F5833"/>
    <w:rsid w:val="008F5974"/>
    <w:rsid w:val="008F5C00"/>
    <w:rsid w:val="008F5F1B"/>
    <w:rsid w:val="008F6B04"/>
    <w:rsid w:val="008F72C3"/>
    <w:rsid w:val="008F72CE"/>
    <w:rsid w:val="008F756B"/>
    <w:rsid w:val="00902B10"/>
    <w:rsid w:val="00903564"/>
    <w:rsid w:val="00903A5A"/>
    <w:rsid w:val="00904C99"/>
    <w:rsid w:val="00905AA9"/>
    <w:rsid w:val="00906F46"/>
    <w:rsid w:val="00907B4F"/>
    <w:rsid w:val="00911987"/>
    <w:rsid w:val="009146CA"/>
    <w:rsid w:val="0091495A"/>
    <w:rsid w:val="00915712"/>
    <w:rsid w:val="00915E48"/>
    <w:rsid w:val="009162F9"/>
    <w:rsid w:val="00920933"/>
    <w:rsid w:val="00921A29"/>
    <w:rsid w:val="009230AD"/>
    <w:rsid w:val="009232CD"/>
    <w:rsid w:val="009257D8"/>
    <w:rsid w:val="009258F2"/>
    <w:rsid w:val="00926BD1"/>
    <w:rsid w:val="00934DCD"/>
    <w:rsid w:val="00935139"/>
    <w:rsid w:val="009353AD"/>
    <w:rsid w:val="00940394"/>
    <w:rsid w:val="009417AA"/>
    <w:rsid w:val="00941AE3"/>
    <w:rsid w:val="00941C9F"/>
    <w:rsid w:val="00942916"/>
    <w:rsid w:val="00943DA1"/>
    <w:rsid w:val="00946213"/>
    <w:rsid w:val="009470D7"/>
    <w:rsid w:val="00947103"/>
    <w:rsid w:val="0094772B"/>
    <w:rsid w:val="009478F5"/>
    <w:rsid w:val="00947D28"/>
    <w:rsid w:val="00950705"/>
    <w:rsid w:val="00953950"/>
    <w:rsid w:val="00953B4A"/>
    <w:rsid w:val="00955745"/>
    <w:rsid w:val="00955C38"/>
    <w:rsid w:val="00955F40"/>
    <w:rsid w:val="00957C6C"/>
    <w:rsid w:val="00962373"/>
    <w:rsid w:val="009626E5"/>
    <w:rsid w:val="00965374"/>
    <w:rsid w:val="009669D6"/>
    <w:rsid w:val="00967768"/>
    <w:rsid w:val="00972D38"/>
    <w:rsid w:val="00973F65"/>
    <w:rsid w:val="00975AA4"/>
    <w:rsid w:val="00980DD1"/>
    <w:rsid w:val="00982AF8"/>
    <w:rsid w:val="00986518"/>
    <w:rsid w:val="00986DE2"/>
    <w:rsid w:val="00990343"/>
    <w:rsid w:val="009907AA"/>
    <w:rsid w:val="00991305"/>
    <w:rsid w:val="00992116"/>
    <w:rsid w:val="00992585"/>
    <w:rsid w:val="00993C33"/>
    <w:rsid w:val="009942B8"/>
    <w:rsid w:val="00994C0F"/>
    <w:rsid w:val="00995F3B"/>
    <w:rsid w:val="00996292"/>
    <w:rsid w:val="009A4507"/>
    <w:rsid w:val="009A5418"/>
    <w:rsid w:val="009A6007"/>
    <w:rsid w:val="009A74B4"/>
    <w:rsid w:val="009B0246"/>
    <w:rsid w:val="009B2EF0"/>
    <w:rsid w:val="009B408D"/>
    <w:rsid w:val="009B41A1"/>
    <w:rsid w:val="009B6333"/>
    <w:rsid w:val="009B6801"/>
    <w:rsid w:val="009B70B9"/>
    <w:rsid w:val="009C085B"/>
    <w:rsid w:val="009C2132"/>
    <w:rsid w:val="009C2240"/>
    <w:rsid w:val="009C3165"/>
    <w:rsid w:val="009C487E"/>
    <w:rsid w:val="009C667B"/>
    <w:rsid w:val="009C79F8"/>
    <w:rsid w:val="009D0380"/>
    <w:rsid w:val="009D0F22"/>
    <w:rsid w:val="009D5014"/>
    <w:rsid w:val="009D5B23"/>
    <w:rsid w:val="009D5EC5"/>
    <w:rsid w:val="009D688A"/>
    <w:rsid w:val="009D6A33"/>
    <w:rsid w:val="009E34E4"/>
    <w:rsid w:val="009E43F7"/>
    <w:rsid w:val="009E504E"/>
    <w:rsid w:val="009E6389"/>
    <w:rsid w:val="009E7235"/>
    <w:rsid w:val="009F0018"/>
    <w:rsid w:val="009F125F"/>
    <w:rsid w:val="009F3109"/>
    <w:rsid w:val="009F362C"/>
    <w:rsid w:val="009F366A"/>
    <w:rsid w:val="009F465D"/>
    <w:rsid w:val="009F4F79"/>
    <w:rsid w:val="009F5504"/>
    <w:rsid w:val="009F744A"/>
    <w:rsid w:val="00A0625B"/>
    <w:rsid w:val="00A06BF7"/>
    <w:rsid w:val="00A06E1C"/>
    <w:rsid w:val="00A072D3"/>
    <w:rsid w:val="00A11593"/>
    <w:rsid w:val="00A119F4"/>
    <w:rsid w:val="00A1200A"/>
    <w:rsid w:val="00A1221E"/>
    <w:rsid w:val="00A127B2"/>
    <w:rsid w:val="00A12890"/>
    <w:rsid w:val="00A12A2D"/>
    <w:rsid w:val="00A13551"/>
    <w:rsid w:val="00A13F2F"/>
    <w:rsid w:val="00A142B8"/>
    <w:rsid w:val="00A1497F"/>
    <w:rsid w:val="00A151AA"/>
    <w:rsid w:val="00A15F0A"/>
    <w:rsid w:val="00A15FB4"/>
    <w:rsid w:val="00A208F1"/>
    <w:rsid w:val="00A209B0"/>
    <w:rsid w:val="00A2117C"/>
    <w:rsid w:val="00A22106"/>
    <w:rsid w:val="00A221F3"/>
    <w:rsid w:val="00A241AD"/>
    <w:rsid w:val="00A31157"/>
    <w:rsid w:val="00A31F83"/>
    <w:rsid w:val="00A32DD1"/>
    <w:rsid w:val="00A34F25"/>
    <w:rsid w:val="00A35DA6"/>
    <w:rsid w:val="00A3643E"/>
    <w:rsid w:val="00A37CD6"/>
    <w:rsid w:val="00A40D17"/>
    <w:rsid w:val="00A411F2"/>
    <w:rsid w:val="00A412BC"/>
    <w:rsid w:val="00A42861"/>
    <w:rsid w:val="00A444DB"/>
    <w:rsid w:val="00A45186"/>
    <w:rsid w:val="00A459C1"/>
    <w:rsid w:val="00A466BD"/>
    <w:rsid w:val="00A51862"/>
    <w:rsid w:val="00A55238"/>
    <w:rsid w:val="00A56385"/>
    <w:rsid w:val="00A564D2"/>
    <w:rsid w:val="00A56950"/>
    <w:rsid w:val="00A577CE"/>
    <w:rsid w:val="00A57998"/>
    <w:rsid w:val="00A57A71"/>
    <w:rsid w:val="00A601E6"/>
    <w:rsid w:val="00A60282"/>
    <w:rsid w:val="00A6064E"/>
    <w:rsid w:val="00A6076A"/>
    <w:rsid w:val="00A62166"/>
    <w:rsid w:val="00A6232A"/>
    <w:rsid w:val="00A6302D"/>
    <w:rsid w:val="00A6319B"/>
    <w:rsid w:val="00A63765"/>
    <w:rsid w:val="00A64526"/>
    <w:rsid w:val="00A646C0"/>
    <w:rsid w:val="00A65305"/>
    <w:rsid w:val="00A66F43"/>
    <w:rsid w:val="00A67768"/>
    <w:rsid w:val="00A702BB"/>
    <w:rsid w:val="00A7273C"/>
    <w:rsid w:val="00A7328B"/>
    <w:rsid w:val="00A76135"/>
    <w:rsid w:val="00A76C9C"/>
    <w:rsid w:val="00A7715D"/>
    <w:rsid w:val="00A77F40"/>
    <w:rsid w:val="00A803FC"/>
    <w:rsid w:val="00A8134C"/>
    <w:rsid w:val="00A81B84"/>
    <w:rsid w:val="00A81D9E"/>
    <w:rsid w:val="00A81EA2"/>
    <w:rsid w:val="00A820F5"/>
    <w:rsid w:val="00A82138"/>
    <w:rsid w:val="00A82CB8"/>
    <w:rsid w:val="00A83611"/>
    <w:rsid w:val="00A85151"/>
    <w:rsid w:val="00A8676D"/>
    <w:rsid w:val="00A86B97"/>
    <w:rsid w:val="00A911C8"/>
    <w:rsid w:val="00A9174D"/>
    <w:rsid w:val="00A91D15"/>
    <w:rsid w:val="00A91D57"/>
    <w:rsid w:val="00A9207D"/>
    <w:rsid w:val="00A9298B"/>
    <w:rsid w:val="00A92C6A"/>
    <w:rsid w:val="00A93983"/>
    <w:rsid w:val="00A93DB1"/>
    <w:rsid w:val="00A96CA5"/>
    <w:rsid w:val="00A97112"/>
    <w:rsid w:val="00A97412"/>
    <w:rsid w:val="00A976C6"/>
    <w:rsid w:val="00AA06B9"/>
    <w:rsid w:val="00AA095C"/>
    <w:rsid w:val="00AA117C"/>
    <w:rsid w:val="00AA29FC"/>
    <w:rsid w:val="00AA2B29"/>
    <w:rsid w:val="00AA4C65"/>
    <w:rsid w:val="00AA5485"/>
    <w:rsid w:val="00AA5D4B"/>
    <w:rsid w:val="00AA61D6"/>
    <w:rsid w:val="00AB02A2"/>
    <w:rsid w:val="00AB0A32"/>
    <w:rsid w:val="00AB0C61"/>
    <w:rsid w:val="00AB3121"/>
    <w:rsid w:val="00AB4105"/>
    <w:rsid w:val="00AB4C57"/>
    <w:rsid w:val="00AB5C6D"/>
    <w:rsid w:val="00AB636F"/>
    <w:rsid w:val="00AC133E"/>
    <w:rsid w:val="00AC4EB6"/>
    <w:rsid w:val="00AD3B1F"/>
    <w:rsid w:val="00AD417E"/>
    <w:rsid w:val="00AD55F9"/>
    <w:rsid w:val="00AE0511"/>
    <w:rsid w:val="00AE2F55"/>
    <w:rsid w:val="00AE3920"/>
    <w:rsid w:val="00AE4BF3"/>
    <w:rsid w:val="00AE51EE"/>
    <w:rsid w:val="00AE53EF"/>
    <w:rsid w:val="00AE5409"/>
    <w:rsid w:val="00AE542F"/>
    <w:rsid w:val="00AE61EA"/>
    <w:rsid w:val="00AE6BEA"/>
    <w:rsid w:val="00AE6F8C"/>
    <w:rsid w:val="00AE7CC3"/>
    <w:rsid w:val="00AF1B05"/>
    <w:rsid w:val="00AF223C"/>
    <w:rsid w:val="00AF3876"/>
    <w:rsid w:val="00AF4C42"/>
    <w:rsid w:val="00AF4F66"/>
    <w:rsid w:val="00B006FA"/>
    <w:rsid w:val="00B008BB"/>
    <w:rsid w:val="00B0138C"/>
    <w:rsid w:val="00B029F9"/>
    <w:rsid w:val="00B03223"/>
    <w:rsid w:val="00B034E5"/>
    <w:rsid w:val="00B03D7B"/>
    <w:rsid w:val="00B067D9"/>
    <w:rsid w:val="00B1048F"/>
    <w:rsid w:val="00B1054E"/>
    <w:rsid w:val="00B12575"/>
    <w:rsid w:val="00B14549"/>
    <w:rsid w:val="00B164E7"/>
    <w:rsid w:val="00B166B5"/>
    <w:rsid w:val="00B216D2"/>
    <w:rsid w:val="00B22257"/>
    <w:rsid w:val="00B223CB"/>
    <w:rsid w:val="00B226A1"/>
    <w:rsid w:val="00B22919"/>
    <w:rsid w:val="00B233A3"/>
    <w:rsid w:val="00B23BDB"/>
    <w:rsid w:val="00B25F90"/>
    <w:rsid w:val="00B2630A"/>
    <w:rsid w:val="00B303B6"/>
    <w:rsid w:val="00B30734"/>
    <w:rsid w:val="00B313E8"/>
    <w:rsid w:val="00B31E39"/>
    <w:rsid w:val="00B3469F"/>
    <w:rsid w:val="00B353D7"/>
    <w:rsid w:val="00B375B0"/>
    <w:rsid w:val="00B400BF"/>
    <w:rsid w:val="00B40317"/>
    <w:rsid w:val="00B42884"/>
    <w:rsid w:val="00B43B64"/>
    <w:rsid w:val="00B4420C"/>
    <w:rsid w:val="00B44CE3"/>
    <w:rsid w:val="00B45B6B"/>
    <w:rsid w:val="00B45F6B"/>
    <w:rsid w:val="00B464F9"/>
    <w:rsid w:val="00B46D87"/>
    <w:rsid w:val="00B4749F"/>
    <w:rsid w:val="00B4756E"/>
    <w:rsid w:val="00B4789F"/>
    <w:rsid w:val="00B50099"/>
    <w:rsid w:val="00B503CD"/>
    <w:rsid w:val="00B5190B"/>
    <w:rsid w:val="00B51DE5"/>
    <w:rsid w:val="00B52B24"/>
    <w:rsid w:val="00B5323C"/>
    <w:rsid w:val="00B541CB"/>
    <w:rsid w:val="00B543F0"/>
    <w:rsid w:val="00B54E96"/>
    <w:rsid w:val="00B555BC"/>
    <w:rsid w:val="00B56C85"/>
    <w:rsid w:val="00B57D85"/>
    <w:rsid w:val="00B605B8"/>
    <w:rsid w:val="00B60786"/>
    <w:rsid w:val="00B61B8B"/>
    <w:rsid w:val="00B6316E"/>
    <w:rsid w:val="00B63803"/>
    <w:rsid w:val="00B6433B"/>
    <w:rsid w:val="00B64893"/>
    <w:rsid w:val="00B64DA7"/>
    <w:rsid w:val="00B6698B"/>
    <w:rsid w:val="00B71226"/>
    <w:rsid w:val="00B7285B"/>
    <w:rsid w:val="00B74036"/>
    <w:rsid w:val="00B74775"/>
    <w:rsid w:val="00B7491B"/>
    <w:rsid w:val="00B75AE5"/>
    <w:rsid w:val="00B75CB5"/>
    <w:rsid w:val="00B77667"/>
    <w:rsid w:val="00B81DE8"/>
    <w:rsid w:val="00B820C0"/>
    <w:rsid w:val="00B83B0F"/>
    <w:rsid w:val="00B8522C"/>
    <w:rsid w:val="00B855DA"/>
    <w:rsid w:val="00B85B85"/>
    <w:rsid w:val="00B8618E"/>
    <w:rsid w:val="00B90234"/>
    <w:rsid w:val="00B903F3"/>
    <w:rsid w:val="00B92755"/>
    <w:rsid w:val="00B938A8"/>
    <w:rsid w:val="00B93F28"/>
    <w:rsid w:val="00B958F3"/>
    <w:rsid w:val="00BA15AD"/>
    <w:rsid w:val="00BA2ADD"/>
    <w:rsid w:val="00BA33C6"/>
    <w:rsid w:val="00BA4EF5"/>
    <w:rsid w:val="00BA60EA"/>
    <w:rsid w:val="00BB0C28"/>
    <w:rsid w:val="00BB1EA8"/>
    <w:rsid w:val="00BB5178"/>
    <w:rsid w:val="00BB60F9"/>
    <w:rsid w:val="00BB73D6"/>
    <w:rsid w:val="00BB7532"/>
    <w:rsid w:val="00BC140E"/>
    <w:rsid w:val="00BC4405"/>
    <w:rsid w:val="00BC498E"/>
    <w:rsid w:val="00BC5186"/>
    <w:rsid w:val="00BC528E"/>
    <w:rsid w:val="00BC5D31"/>
    <w:rsid w:val="00BC6913"/>
    <w:rsid w:val="00BD006D"/>
    <w:rsid w:val="00BD1665"/>
    <w:rsid w:val="00BD19D7"/>
    <w:rsid w:val="00BD5B96"/>
    <w:rsid w:val="00BD6226"/>
    <w:rsid w:val="00BD71E0"/>
    <w:rsid w:val="00BE0056"/>
    <w:rsid w:val="00BE047E"/>
    <w:rsid w:val="00BE0A40"/>
    <w:rsid w:val="00BE0A64"/>
    <w:rsid w:val="00BE0B7F"/>
    <w:rsid w:val="00BE0C19"/>
    <w:rsid w:val="00BE0C1F"/>
    <w:rsid w:val="00BE0CB3"/>
    <w:rsid w:val="00BE0FC0"/>
    <w:rsid w:val="00BE18C9"/>
    <w:rsid w:val="00BE45CE"/>
    <w:rsid w:val="00BE635C"/>
    <w:rsid w:val="00BE69A5"/>
    <w:rsid w:val="00BE6B3A"/>
    <w:rsid w:val="00BE7E96"/>
    <w:rsid w:val="00BF04FB"/>
    <w:rsid w:val="00BF0ACC"/>
    <w:rsid w:val="00BF0B6F"/>
    <w:rsid w:val="00BF1800"/>
    <w:rsid w:val="00BF314E"/>
    <w:rsid w:val="00BF393D"/>
    <w:rsid w:val="00BF4499"/>
    <w:rsid w:val="00BF4C55"/>
    <w:rsid w:val="00BF4D03"/>
    <w:rsid w:val="00BF5509"/>
    <w:rsid w:val="00BF580F"/>
    <w:rsid w:val="00C000B0"/>
    <w:rsid w:val="00C001E1"/>
    <w:rsid w:val="00C00820"/>
    <w:rsid w:val="00C02840"/>
    <w:rsid w:val="00C03DCA"/>
    <w:rsid w:val="00C04641"/>
    <w:rsid w:val="00C047A0"/>
    <w:rsid w:val="00C050CF"/>
    <w:rsid w:val="00C058FC"/>
    <w:rsid w:val="00C07ABB"/>
    <w:rsid w:val="00C07EBA"/>
    <w:rsid w:val="00C10FAF"/>
    <w:rsid w:val="00C12A88"/>
    <w:rsid w:val="00C137CF"/>
    <w:rsid w:val="00C14B5E"/>
    <w:rsid w:val="00C152F1"/>
    <w:rsid w:val="00C1536F"/>
    <w:rsid w:val="00C15B83"/>
    <w:rsid w:val="00C1669E"/>
    <w:rsid w:val="00C16EBC"/>
    <w:rsid w:val="00C20C35"/>
    <w:rsid w:val="00C2144A"/>
    <w:rsid w:val="00C21E86"/>
    <w:rsid w:val="00C23251"/>
    <w:rsid w:val="00C23E3D"/>
    <w:rsid w:val="00C25C8C"/>
    <w:rsid w:val="00C26057"/>
    <w:rsid w:val="00C262C4"/>
    <w:rsid w:val="00C30738"/>
    <w:rsid w:val="00C308E5"/>
    <w:rsid w:val="00C30A73"/>
    <w:rsid w:val="00C30ED8"/>
    <w:rsid w:val="00C31439"/>
    <w:rsid w:val="00C318E4"/>
    <w:rsid w:val="00C3195B"/>
    <w:rsid w:val="00C31B8F"/>
    <w:rsid w:val="00C32304"/>
    <w:rsid w:val="00C330B4"/>
    <w:rsid w:val="00C3325E"/>
    <w:rsid w:val="00C3391B"/>
    <w:rsid w:val="00C35238"/>
    <w:rsid w:val="00C373F5"/>
    <w:rsid w:val="00C4120A"/>
    <w:rsid w:val="00C4186E"/>
    <w:rsid w:val="00C420F8"/>
    <w:rsid w:val="00C42B40"/>
    <w:rsid w:val="00C42E66"/>
    <w:rsid w:val="00C43FFC"/>
    <w:rsid w:val="00C446E9"/>
    <w:rsid w:val="00C4554B"/>
    <w:rsid w:val="00C45996"/>
    <w:rsid w:val="00C50652"/>
    <w:rsid w:val="00C508C2"/>
    <w:rsid w:val="00C50DE3"/>
    <w:rsid w:val="00C518E7"/>
    <w:rsid w:val="00C51BE6"/>
    <w:rsid w:val="00C56329"/>
    <w:rsid w:val="00C56FF5"/>
    <w:rsid w:val="00C6187E"/>
    <w:rsid w:val="00C61C09"/>
    <w:rsid w:val="00C62CE1"/>
    <w:rsid w:val="00C63524"/>
    <w:rsid w:val="00C63553"/>
    <w:rsid w:val="00C63564"/>
    <w:rsid w:val="00C64018"/>
    <w:rsid w:val="00C6469B"/>
    <w:rsid w:val="00C6499D"/>
    <w:rsid w:val="00C664C3"/>
    <w:rsid w:val="00C66A9E"/>
    <w:rsid w:val="00C672A6"/>
    <w:rsid w:val="00C674FE"/>
    <w:rsid w:val="00C6769B"/>
    <w:rsid w:val="00C67820"/>
    <w:rsid w:val="00C67998"/>
    <w:rsid w:val="00C70F25"/>
    <w:rsid w:val="00C71B42"/>
    <w:rsid w:val="00C73591"/>
    <w:rsid w:val="00C73D0A"/>
    <w:rsid w:val="00C74816"/>
    <w:rsid w:val="00C7495F"/>
    <w:rsid w:val="00C751FF"/>
    <w:rsid w:val="00C76D5F"/>
    <w:rsid w:val="00C7758A"/>
    <w:rsid w:val="00C77CFB"/>
    <w:rsid w:val="00C8011E"/>
    <w:rsid w:val="00C80428"/>
    <w:rsid w:val="00C84A6D"/>
    <w:rsid w:val="00C853E2"/>
    <w:rsid w:val="00C862E3"/>
    <w:rsid w:val="00C90A35"/>
    <w:rsid w:val="00C90E8B"/>
    <w:rsid w:val="00C9315B"/>
    <w:rsid w:val="00C93A8C"/>
    <w:rsid w:val="00C949B0"/>
    <w:rsid w:val="00C94DE4"/>
    <w:rsid w:val="00C958A4"/>
    <w:rsid w:val="00C95925"/>
    <w:rsid w:val="00C96019"/>
    <w:rsid w:val="00C96771"/>
    <w:rsid w:val="00C9787E"/>
    <w:rsid w:val="00CA251F"/>
    <w:rsid w:val="00CA2679"/>
    <w:rsid w:val="00CA2AAC"/>
    <w:rsid w:val="00CA33FA"/>
    <w:rsid w:val="00CA54FB"/>
    <w:rsid w:val="00CA6464"/>
    <w:rsid w:val="00CA64B7"/>
    <w:rsid w:val="00CA6D1C"/>
    <w:rsid w:val="00CB14A8"/>
    <w:rsid w:val="00CB1A69"/>
    <w:rsid w:val="00CB1BBF"/>
    <w:rsid w:val="00CB2E99"/>
    <w:rsid w:val="00CB2FEC"/>
    <w:rsid w:val="00CB408E"/>
    <w:rsid w:val="00CB5929"/>
    <w:rsid w:val="00CB7159"/>
    <w:rsid w:val="00CC14D3"/>
    <w:rsid w:val="00CC3290"/>
    <w:rsid w:val="00CC3BC1"/>
    <w:rsid w:val="00CC4ADF"/>
    <w:rsid w:val="00CC6395"/>
    <w:rsid w:val="00CC7858"/>
    <w:rsid w:val="00CC7897"/>
    <w:rsid w:val="00CC79D2"/>
    <w:rsid w:val="00CD05A9"/>
    <w:rsid w:val="00CD1FF6"/>
    <w:rsid w:val="00CD5076"/>
    <w:rsid w:val="00CD55AA"/>
    <w:rsid w:val="00CD6C9C"/>
    <w:rsid w:val="00CD6F4A"/>
    <w:rsid w:val="00CD7002"/>
    <w:rsid w:val="00CD71FD"/>
    <w:rsid w:val="00CD74A8"/>
    <w:rsid w:val="00CD787E"/>
    <w:rsid w:val="00CD788C"/>
    <w:rsid w:val="00CE1FC7"/>
    <w:rsid w:val="00CE4733"/>
    <w:rsid w:val="00CE4A39"/>
    <w:rsid w:val="00CE6096"/>
    <w:rsid w:val="00CE6508"/>
    <w:rsid w:val="00CE669B"/>
    <w:rsid w:val="00CE69BE"/>
    <w:rsid w:val="00CE7583"/>
    <w:rsid w:val="00CF261A"/>
    <w:rsid w:val="00CF3D96"/>
    <w:rsid w:val="00CF561C"/>
    <w:rsid w:val="00CF5E52"/>
    <w:rsid w:val="00CF64D4"/>
    <w:rsid w:val="00CF6596"/>
    <w:rsid w:val="00CF7F69"/>
    <w:rsid w:val="00D0078D"/>
    <w:rsid w:val="00D01B51"/>
    <w:rsid w:val="00D03F58"/>
    <w:rsid w:val="00D055E6"/>
    <w:rsid w:val="00D05F0A"/>
    <w:rsid w:val="00D067EF"/>
    <w:rsid w:val="00D11D99"/>
    <w:rsid w:val="00D14B93"/>
    <w:rsid w:val="00D15275"/>
    <w:rsid w:val="00D15458"/>
    <w:rsid w:val="00D20694"/>
    <w:rsid w:val="00D21CBD"/>
    <w:rsid w:val="00D22E1D"/>
    <w:rsid w:val="00D246C2"/>
    <w:rsid w:val="00D248E1"/>
    <w:rsid w:val="00D24B2E"/>
    <w:rsid w:val="00D254A8"/>
    <w:rsid w:val="00D27D40"/>
    <w:rsid w:val="00D30FFD"/>
    <w:rsid w:val="00D33F60"/>
    <w:rsid w:val="00D340A2"/>
    <w:rsid w:val="00D344BF"/>
    <w:rsid w:val="00D3485D"/>
    <w:rsid w:val="00D349FF"/>
    <w:rsid w:val="00D34E45"/>
    <w:rsid w:val="00D36386"/>
    <w:rsid w:val="00D40238"/>
    <w:rsid w:val="00D40FDA"/>
    <w:rsid w:val="00D41173"/>
    <w:rsid w:val="00D414CE"/>
    <w:rsid w:val="00D4186C"/>
    <w:rsid w:val="00D42AAA"/>
    <w:rsid w:val="00D4305D"/>
    <w:rsid w:val="00D43310"/>
    <w:rsid w:val="00D4348A"/>
    <w:rsid w:val="00D43F56"/>
    <w:rsid w:val="00D451C7"/>
    <w:rsid w:val="00D4721F"/>
    <w:rsid w:val="00D477FB"/>
    <w:rsid w:val="00D47EBE"/>
    <w:rsid w:val="00D51364"/>
    <w:rsid w:val="00D5292E"/>
    <w:rsid w:val="00D5331E"/>
    <w:rsid w:val="00D540C4"/>
    <w:rsid w:val="00D55A80"/>
    <w:rsid w:val="00D564AD"/>
    <w:rsid w:val="00D60E65"/>
    <w:rsid w:val="00D72012"/>
    <w:rsid w:val="00D724B6"/>
    <w:rsid w:val="00D7258B"/>
    <w:rsid w:val="00D730FD"/>
    <w:rsid w:val="00D73CA8"/>
    <w:rsid w:val="00D740CA"/>
    <w:rsid w:val="00D7452E"/>
    <w:rsid w:val="00D74731"/>
    <w:rsid w:val="00D807BF"/>
    <w:rsid w:val="00D829B0"/>
    <w:rsid w:val="00D8361A"/>
    <w:rsid w:val="00D843C7"/>
    <w:rsid w:val="00D84EA7"/>
    <w:rsid w:val="00D9086B"/>
    <w:rsid w:val="00D91FCB"/>
    <w:rsid w:val="00D933B0"/>
    <w:rsid w:val="00D96A95"/>
    <w:rsid w:val="00D96E6A"/>
    <w:rsid w:val="00D97288"/>
    <w:rsid w:val="00D975CA"/>
    <w:rsid w:val="00DA0932"/>
    <w:rsid w:val="00DA12C8"/>
    <w:rsid w:val="00DA28D5"/>
    <w:rsid w:val="00DA2C5D"/>
    <w:rsid w:val="00DA2F78"/>
    <w:rsid w:val="00DA3C49"/>
    <w:rsid w:val="00DA3DE5"/>
    <w:rsid w:val="00DA4630"/>
    <w:rsid w:val="00DA5D5C"/>
    <w:rsid w:val="00DA64DA"/>
    <w:rsid w:val="00DA77ED"/>
    <w:rsid w:val="00DB0AC4"/>
    <w:rsid w:val="00DB1243"/>
    <w:rsid w:val="00DB1B0B"/>
    <w:rsid w:val="00DB1E4F"/>
    <w:rsid w:val="00DB2357"/>
    <w:rsid w:val="00DB2FC5"/>
    <w:rsid w:val="00DB3205"/>
    <w:rsid w:val="00DB354B"/>
    <w:rsid w:val="00DB48C4"/>
    <w:rsid w:val="00DB5C00"/>
    <w:rsid w:val="00DB600C"/>
    <w:rsid w:val="00DC368F"/>
    <w:rsid w:val="00DC591D"/>
    <w:rsid w:val="00DC739E"/>
    <w:rsid w:val="00DD01B8"/>
    <w:rsid w:val="00DD0A78"/>
    <w:rsid w:val="00DD1CEA"/>
    <w:rsid w:val="00DD2277"/>
    <w:rsid w:val="00DD3A90"/>
    <w:rsid w:val="00DD4D98"/>
    <w:rsid w:val="00DD5573"/>
    <w:rsid w:val="00DD5616"/>
    <w:rsid w:val="00DD781E"/>
    <w:rsid w:val="00DD7DCE"/>
    <w:rsid w:val="00DE3072"/>
    <w:rsid w:val="00DE3AA0"/>
    <w:rsid w:val="00DE66EB"/>
    <w:rsid w:val="00DE7663"/>
    <w:rsid w:val="00DE76D3"/>
    <w:rsid w:val="00DF03A1"/>
    <w:rsid w:val="00DF1776"/>
    <w:rsid w:val="00DF2596"/>
    <w:rsid w:val="00DF2F1B"/>
    <w:rsid w:val="00DF50B9"/>
    <w:rsid w:val="00DF6E4C"/>
    <w:rsid w:val="00E010B9"/>
    <w:rsid w:val="00E02B77"/>
    <w:rsid w:val="00E02C0C"/>
    <w:rsid w:val="00E033C5"/>
    <w:rsid w:val="00E03D13"/>
    <w:rsid w:val="00E0473B"/>
    <w:rsid w:val="00E05457"/>
    <w:rsid w:val="00E05550"/>
    <w:rsid w:val="00E055FE"/>
    <w:rsid w:val="00E05604"/>
    <w:rsid w:val="00E05EE6"/>
    <w:rsid w:val="00E07125"/>
    <w:rsid w:val="00E12359"/>
    <w:rsid w:val="00E12BC9"/>
    <w:rsid w:val="00E13B86"/>
    <w:rsid w:val="00E1400F"/>
    <w:rsid w:val="00E14ED0"/>
    <w:rsid w:val="00E20418"/>
    <w:rsid w:val="00E2061E"/>
    <w:rsid w:val="00E23C88"/>
    <w:rsid w:val="00E24B6A"/>
    <w:rsid w:val="00E27138"/>
    <w:rsid w:val="00E30362"/>
    <w:rsid w:val="00E32514"/>
    <w:rsid w:val="00E330F8"/>
    <w:rsid w:val="00E35C19"/>
    <w:rsid w:val="00E36A25"/>
    <w:rsid w:val="00E37867"/>
    <w:rsid w:val="00E37F8F"/>
    <w:rsid w:val="00E40E1B"/>
    <w:rsid w:val="00E41645"/>
    <w:rsid w:val="00E41A89"/>
    <w:rsid w:val="00E41ACA"/>
    <w:rsid w:val="00E44FF8"/>
    <w:rsid w:val="00E458DD"/>
    <w:rsid w:val="00E468B1"/>
    <w:rsid w:val="00E47232"/>
    <w:rsid w:val="00E47C22"/>
    <w:rsid w:val="00E5044E"/>
    <w:rsid w:val="00E51BD3"/>
    <w:rsid w:val="00E52AF7"/>
    <w:rsid w:val="00E52E49"/>
    <w:rsid w:val="00E53117"/>
    <w:rsid w:val="00E53A06"/>
    <w:rsid w:val="00E559C4"/>
    <w:rsid w:val="00E57FE2"/>
    <w:rsid w:val="00E60E81"/>
    <w:rsid w:val="00E61A8B"/>
    <w:rsid w:val="00E62A33"/>
    <w:rsid w:val="00E63028"/>
    <w:rsid w:val="00E65F55"/>
    <w:rsid w:val="00E66009"/>
    <w:rsid w:val="00E67FCC"/>
    <w:rsid w:val="00E703F1"/>
    <w:rsid w:val="00E70EA3"/>
    <w:rsid w:val="00E71C86"/>
    <w:rsid w:val="00E7210B"/>
    <w:rsid w:val="00E74D6D"/>
    <w:rsid w:val="00E7760D"/>
    <w:rsid w:val="00E801AD"/>
    <w:rsid w:val="00E81076"/>
    <w:rsid w:val="00E819BC"/>
    <w:rsid w:val="00E81D53"/>
    <w:rsid w:val="00E82AD5"/>
    <w:rsid w:val="00E83BE6"/>
    <w:rsid w:val="00E857DB"/>
    <w:rsid w:val="00E8594B"/>
    <w:rsid w:val="00E85D49"/>
    <w:rsid w:val="00E87322"/>
    <w:rsid w:val="00E87937"/>
    <w:rsid w:val="00E900EB"/>
    <w:rsid w:val="00E91318"/>
    <w:rsid w:val="00E91D56"/>
    <w:rsid w:val="00E91D77"/>
    <w:rsid w:val="00E932C3"/>
    <w:rsid w:val="00E97410"/>
    <w:rsid w:val="00E97D61"/>
    <w:rsid w:val="00EA080C"/>
    <w:rsid w:val="00EA15D6"/>
    <w:rsid w:val="00EA19A4"/>
    <w:rsid w:val="00EA392E"/>
    <w:rsid w:val="00EA3E06"/>
    <w:rsid w:val="00EA4692"/>
    <w:rsid w:val="00EA4EF3"/>
    <w:rsid w:val="00EA567C"/>
    <w:rsid w:val="00EA65E3"/>
    <w:rsid w:val="00EA78FC"/>
    <w:rsid w:val="00EB0124"/>
    <w:rsid w:val="00EB21CB"/>
    <w:rsid w:val="00EB2331"/>
    <w:rsid w:val="00EB3135"/>
    <w:rsid w:val="00EB4EEF"/>
    <w:rsid w:val="00EB5B57"/>
    <w:rsid w:val="00EB72ED"/>
    <w:rsid w:val="00EC13BD"/>
    <w:rsid w:val="00EC22E9"/>
    <w:rsid w:val="00EC3243"/>
    <w:rsid w:val="00EC4085"/>
    <w:rsid w:val="00EC4AA9"/>
    <w:rsid w:val="00EC5E1F"/>
    <w:rsid w:val="00EC6831"/>
    <w:rsid w:val="00EC7AD4"/>
    <w:rsid w:val="00ED25AE"/>
    <w:rsid w:val="00ED28D1"/>
    <w:rsid w:val="00ED2C11"/>
    <w:rsid w:val="00ED318F"/>
    <w:rsid w:val="00ED3A71"/>
    <w:rsid w:val="00EE0E92"/>
    <w:rsid w:val="00EE1B80"/>
    <w:rsid w:val="00EE3AAA"/>
    <w:rsid w:val="00EE3EFE"/>
    <w:rsid w:val="00EE43EB"/>
    <w:rsid w:val="00EE546E"/>
    <w:rsid w:val="00EE5DD5"/>
    <w:rsid w:val="00EE7B74"/>
    <w:rsid w:val="00EF1035"/>
    <w:rsid w:val="00EF3C6F"/>
    <w:rsid w:val="00EF5A58"/>
    <w:rsid w:val="00F00190"/>
    <w:rsid w:val="00F04967"/>
    <w:rsid w:val="00F04DF9"/>
    <w:rsid w:val="00F108C8"/>
    <w:rsid w:val="00F10F4D"/>
    <w:rsid w:val="00F11F20"/>
    <w:rsid w:val="00F1518F"/>
    <w:rsid w:val="00F15D43"/>
    <w:rsid w:val="00F16AC5"/>
    <w:rsid w:val="00F16F9E"/>
    <w:rsid w:val="00F21419"/>
    <w:rsid w:val="00F22163"/>
    <w:rsid w:val="00F22363"/>
    <w:rsid w:val="00F22615"/>
    <w:rsid w:val="00F23013"/>
    <w:rsid w:val="00F230E4"/>
    <w:rsid w:val="00F24231"/>
    <w:rsid w:val="00F278F0"/>
    <w:rsid w:val="00F30D40"/>
    <w:rsid w:val="00F32CDA"/>
    <w:rsid w:val="00F353C3"/>
    <w:rsid w:val="00F36364"/>
    <w:rsid w:val="00F36FB3"/>
    <w:rsid w:val="00F401D1"/>
    <w:rsid w:val="00F404DF"/>
    <w:rsid w:val="00F410C9"/>
    <w:rsid w:val="00F417DF"/>
    <w:rsid w:val="00F41E85"/>
    <w:rsid w:val="00F42C4E"/>
    <w:rsid w:val="00F4314F"/>
    <w:rsid w:val="00F449AB"/>
    <w:rsid w:val="00F44C8F"/>
    <w:rsid w:val="00F44FC5"/>
    <w:rsid w:val="00F46121"/>
    <w:rsid w:val="00F46716"/>
    <w:rsid w:val="00F477D2"/>
    <w:rsid w:val="00F47952"/>
    <w:rsid w:val="00F52869"/>
    <w:rsid w:val="00F55FA0"/>
    <w:rsid w:val="00F57241"/>
    <w:rsid w:val="00F60497"/>
    <w:rsid w:val="00F61AC4"/>
    <w:rsid w:val="00F61DE0"/>
    <w:rsid w:val="00F62416"/>
    <w:rsid w:val="00F638A1"/>
    <w:rsid w:val="00F64C7F"/>
    <w:rsid w:val="00F65254"/>
    <w:rsid w:val="00F6571D"/>
    <w:rsid w:val="00F66551"/>
    <w:rsid w:val="00F6780C"/>
    <w:rsid w:val="00F707DE"/>
    <w:rsid w:val="00F714AA"/>
    <w:rsid w:val="00F720EF"/>
    <w:rsid w:val="00F74CE7"/>
    <w:rsid w:val="00F75BF4"/>
    <w:rsid w:val="00F76B41"/>
    <w:rsid w:val="00F77640"/>
    <w:rsid w:val="00F80412"/>
    <w:rsid w:val="00F845BF"/>
    <w:rsid w:val="00F84CD0"/>
    <w:rsid w:val="00F9071D"/>
    <w:rsid w:val="00F92CF2"/>
    <w:rsid w:val="00F93A9F"/>
    <w:rsid w:val="00F9488B"/>
    <w:rsid w:val="00F94D02"/>
    <w:rsid w:val="00F94F94"/>
    <w:rsid w:val="00F96212"/>
    <w:rsid w:val="00F965E9"/>
    <w:rsid w:val="00F96A95"/>
    <w:rsid w:val="00F96EF3"/>
    <w:rsid w:val="00F97D4A"/>
    <w:rsid w:val="00F97EC1"/>
    <w:rsid w:val="00FA1F10"/>
    <w:rsid w:val="00FA2802"/>
    <w:rsid w:val="00FA4830"/>
    <w:rsid w:val="00FA75FE"/>
    <w:rsid w:val="00FA7932"/>
    <w:rsid w:val="00FA7B48"/>
    <w:rsid w:val="00FB0955"/>
    <w:rsid w:val="00FB1985"/>
    <w:rsid w:val="00FB1BD3"/>
    <w:rsid w:val="00FB6BC1"/>
    <w:rsid w:val="00FB77F4"/>
    <w:rsid w:val="00FC164C"/>
    <w:rsid w:val="00FC2494"/>
    <w:rsid w:val="00FC2F8C"/>
    <w:rsid w:val="00FC32E5"/>
    <w:rsid w:val="00FC475F"/>
    <w:rsid w:val="00FC4CE0"/>
    <w:rsid w:val="00FC60EE"/>
    <w:rsid w:val="00FC748A"/>
    <w:rsid w:val="00FC749A"/>
    <w:rsid w:val="00FC7553"/>
    <w:rsid w:val="00FC7779"/>
    <w:rsid w:val="00FC7E21"/>
    <w:rsid w:val="00FD0B6E"/>
    <w:rsid w:val="00FD1D5A"/>
    <w:rsid w:val="00FD1E4C"/>
    <w:rsid w:val="00FD25AA"/>
    <w:rsid w:val="00FD2A0A"/>
    <w:rsid w:val="00FD3974"/>
    <w:rsid w:val="00FD46E3"/>
    <w:rsid w:val="00FD6E70"/>
    <w:rsid w:val="00FD7E19"/>
    <w:rsid w:val="00FE1A45"/>
    <w:rsid w:val="00FE2EDB"/>
    <w:rsid w:val="00FE3635"/>
    <w:rsid w:val="00FE449D"/>
    <w:rsid w:val="00FE60A7"/>
    <w:rsid w:val="00FE658A"/>
    <w:rsid w:val="00FE722D"/>
    <w:rsid w:val="00FE7725"/>
    <w:rsid w:val="00FF0625"/>
    <w:rsid w:val="00FF0922"/>
    <w:rsid w:val="00FF18D0"/>
    <w:rsid w:val="00FF30ED"/>
    <w:rsid w:val="00FF3F70"/>
    <w:rsid w:val="00FF40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A8B7D35"/>
  <w15:docId w15:val="{5CA6F732-3475-4DF7-B83D-7A4DA95004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C9D"/>
    <w:rPr>
      <w:sz w:val="24"/>
      <w:szCs w:val="24"/>
      <w:lang w:val="en-MT" w:eastAsia="en-GB"/>
    </w:rPr>
  </w:style>
  <w:style w:type="paragraph" w:styleId="Heading1">
    <w:name w:val="heading 1"/>
    <w:basedOn w:val="Normal"/>
    <w:next w:val="Normal"/>
    <w:link w:val="Heading1Char"/>
    <w:qFormat/>
    <w:rsid w:val="00815FF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etterHead1L">
    <w:name w:val="LetterHead1L"/>
    <w:basedOn w:val="Normal"/>
    <w:rsid w:val="00F66551"/>
    <w:pPr>
      <w:keepNext/>
      <w:suppressAutoHyphens/>
      <w:jc w:val="both"/>
    </w:pPr>
    <w:rPr>
      <w:rFonts w:ascii="Tornado" w:hAnsi="Tornado"/>
      <w:lang w:val="en-GB" w:eastAsia="en-US"/>
    </w:rPr>
  </w:style>
  <w:style w:type="paragraph" w:styleId="Footer">
    <w:name w:val="footer"/>
    <w:basedOn w:val="Normal"/>
    <w:link w:val="FooterChar"/>
    <w:uiPriority w:val="99"/>
    <w:rsid w:val="00F66551"/>
    <w:pPr>
      <w:tabs>
        <w:tab w:val="center" w:pos="4320"/>
        <w:tab w:val="right" w:pos="8640"/>
      </w:tabs>
    </w:pPr>
    <w:rPr>
      <w:lang w:val="en-GB" w:eastAsia="en-US"/>
    </w:rPr>
  </w:style>
  <w:style w:type="paragraph" w:styleId="BalloonText">
    <w:name w:val="Balloon Text"/>
    <w:basedOn w:val="Normal"/>
    <w:semiHidden/>
    <w:rsid w:val="0049525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A5485"/>
    <w:pPr>
      <w:ind w:left="720"/>
    </w:pPr>
    <w:rPr>
      <w:lang w:val="en-GB" w:eastAsia="en-US"/>
    </w:rPr>
  </w:style>
  <w:style w:type="paragraph" w:styleId="Header">
    <w:name w:val="header"/>
    <w:basedOn w:val="Normal"/>
    <w:rsid w:val="00E900EB"/>
    <w:pPr>
      <w:tabs>
        <w:tab w:val="center" w:pos="4153"/>
        <w:tab w:val="right" w:pos="8306"/>
      </w:tabs>
    </w:pPr>
    <w:rPr>
      <w:lang w:val="en-GB" w:eastAsia="en-US"/>
    </w:rPr>
  </w:style>
  <w:style w:type="character" w:styleId="Hyperlink">
    <w:name w:val="Hyperlink"/>
    <w:rsid w:val="00E900EB"/>
    <w:rPr>
      <w:color w:val="0000FF"/>
      <w:u w:val="single"/>
    </w:rPr>
  </w:style>
  <w:style w:type="paragraph" w:customStyle="1" w:styleId="Default">
    <w:name w:val="Default"/>
    <w:rsid w:val="00633967"/>
    <w:pPr>
      <w:autoSpaceDE w:val="0"/>
      <w:autoSpaceDN w:val="0"/>
      <w:adjustRightInd w:val="0"/>
    </w:pPr>
    <w:rPr>
      <w:color w:val="000000"/>
      <w:sz w:val="24"/>
      <w:szCs w:val="24"/>
      <w:lang w:eastAsia="en-GB"/>
    </w:rPr>
  </w:style>
  <w:style w:type="character" w:customStyle="1" w:styleId="GovernmentofMalta">
    <w:name w:val="Government of Malta"/>
    <w:semiHidden/>
    <w:rsid w:val="008C014F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styleId="PageNumber">
    <w:name w:val="page number"/>
    <w:basedOn w:val="DefaultParagraphFont"/>
    <w:rsid w:val="007F08D3"/>
  </w:style>
  <w:style w:type="character" w:customStyle="1" w:styleId="FooterChar">
    <w:name w:val="Footer Char"/>
    <w:link w:val="Footer"/>
    <w:uiPriority w:val="99"/>
    <w:rsid w:val="00E91318"/>
    <w:rPr>
      <w:sz w:val="24"/>
      <w:szCs w:val="24"/>
      <w:lang w:val="en-GB"/>
    </w:rPr>
  </w:style>
  <w:style w:type="character" w:customStyle="1" w:styleId="egovstyle-style-heading1">
    <w:name w:val="egovstyle-style-heading1"/>
    <w:rsid w:val="00FE449D"/>
    <w:rPr>
      <w:b/>
      <w:bCs/>
      <w:caps/>
      <w:color w:val="000000"/>
    </w:rPr>
  </w:style>
  <w:style w:type="paragraph" w:styleId="DocumentMap">
    <w:name w:val="Document Map"/>
    <w:basedOn w:val="Normal"/>
    <w:link w:val="DocumentMapChar"/>
    <w:rsid w:val="00A3643E"/>
    <w:rPr>
      <w:rFonts w:ascii="Tahoma" w:hAnsi="Tahoma" w:cs="Tahoma"/>
      <w:sz w:val="16"/>
      <w:szCs w:val="16"/>
      <w:lang w:val="en-GB" w:eastAsia="en-US"/>
    </w:rPr>
  </w:style>
  <w:style w:type="character" w:customStyle="1" w:styleId="DocumentMapChar">
    <w:name w:val="Document Map Char"/>
    <w:basedOn w:val="DefaultParagraphFont"/>
    <w:link w:val="DocumentMap"/>
    <w:rsid w:val="00A3643E"/>
    <w:rPr>
      <w:rFonts w:ascii="Tahoma" w:hAnsi="Tahoma" w:cs="Tahoma"/>
      <w:sz w:val="16"/>
      <w:szCs w:val="16"/>
      <w:lang w:val="en-GB"/>
    </w:rPr>
  </w:style>
  <w:style w:type="character" w:customStyle="1" w:styleId="il">
    <w:name w:val="il"/>
    <w:basedOn w:val="DefaultParagraphFont"/>
    <w:rsid w:val="00FA4830"/>
  </w:style>
  <w:style w:type="character" w:customStyle="1" w:styleId="Heading1Char">
    <w:name w:val="Heading 1 Char"/>
    <w:basedOn w:val="DefaultParagraphFont"/>
    <w:link w:val="Heading1"/>
    <w:rsid w:val="00815FF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GB"/>
    </w:rPr>
  </w:style>
  <w:style w:type="character" w:styleId="Strong">
    <w:name w:val="Strong"/>
    <w:basedOn w:val="DefaultParagraphFont"/>
    <w:qFormat/>
    <w:rsid w:val="00815FF0"/>
    <w:rPr>
      <w:b/>
      <w:bCs/>
    </w:rPr>
  </w:style>
  <w:style w:type="paragraph" w:styleId="Subtitle">
    <w:name w:val="Subtitle"/>
    <w:basedOn w:val="Normal"/>
    <w:next w:val="Normal"/>
    <w:link w:val="SubtitleChar"/>
    <w:qFormat/>
    <w:rsid w:val="00815FF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character" w:customStyle="1" w:styleId="SubtitleChar">
    <w:name w:val="Subtitle Char"/>
    <w:basedOn w:val="DefaultParagraphFont"/>
    <w:link w:val="Subtitle"/>
    <w:rsid w:val="00815FF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/>
    </w:rPr>
  </w:style>
  <w:style w:type="paragraph" w:styleId="NormalWeb">
    <w:name w:val="Normal (Web)"/>
    <w:basedOn w:val="Normal"/>
    <w:uiPriority w:val="99"/>
    <w:semiHidden/>
    <w:unhideWhenUsed/>
    <w:rsid w:val="00754DAE"/>
    <w:pPr>
      <w:spacing w:before="100" w:beforeAutospacing="1" w:after="100" w:afterAutospacing="1"/>
    </w:pPr>
  </w:style>
  <w:style w:type="character" w:styleId="Emphasis">
    <w:name w:val="Emphasis"/>
    <w:basedOn w:val="DefaultParagraphFont"/>
    <w:qFormat/>
    <w:rsid w:val="006A5C7A"/>
    <w:rPr>
      <w:i/>
      <w:iCs/>
    </w:rPr>
  </w:style>
  <w:style w:type="paragraph" w:styleId="NoSpacing">
    <w:name w:val="No Spacing"/>
    <w:uiPriority w:val="1"/>
    <w:qFormat/>
    <w:rsid w:val="006A5C7A"/>
    <w:rPr>
      <w:sz w:val="24"/>
      <w:szCs w:val="24"/>
      <w:lang w:val="en-GB"/>
    </w:rPr>
  </w:style>
  <w:style w:type="character" w:styleId="SubtleEmphasis">
    <w:name w:val="Subtle Emphasis"/>
    <w:basedOn w:val="DefaultParagraphFont"/>
    <w:uiPriority w:val="19"/>
    <w:qFormat/>
    <w:rsid w:val="006A5C7A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6A5C7A"/>
    <w:rPr>
      <w:i/>
      <w:iCs/>
      <w:color w:val="4F81BD" w:themeColor="accent1"/>
    </w:rPr>
  </w:style>
  <w:style w:type="table" w:styleId="TableGrid">
    <w:name w:val="Table Grid"/>
    <w:basedOn w:val="TableNormal"/>
    <w:rsid w:val="00C967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327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47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24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8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7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2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9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49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76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1898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231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8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7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99588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82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4482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5616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52590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384066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77176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39688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48068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290610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253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4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9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0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62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9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19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64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18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84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52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9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93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9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311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799131">
          <w:blockQuote w:val="1"/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84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50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4958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81737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25651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829082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484285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860448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130259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207649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5201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41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86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7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0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4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4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7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A2230D2D666F4C8163BD5FF5F7E362" ma:contentTypeVersion="1" ma:contentTypeDescription="Create a new document." ma:contentTypeScope="" ma:versionID="047086d6ccbcf581c4c35bebfd6415ba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6f9746fe128b0ca74698fd9d7c13d39e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internalName="PublishingStartDate">
      <xsd:simpleType>
        <xsd:restriction base="dms:Unknown"/>
      </xsd:simpleType>
    </xsd:element>
    <xsd:element name="PublishingExpirationDate" ma:index="9" nillable="true" ma:displayName="Scheduling End Dat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01693C2-20FE-4B24-B44D-5B193B1743E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D6249C7-9717-44FF-8AF0-FE94547061B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140FA354-2595-4C41-938A-7FC40727783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88CB935-B8B8-47ED-B6AF-88798578D8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22</Words>
  <Characters>411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 - Minuti -- yyyy (dd mm yyyy) v1</vt:lpstr>
    </vt:vector>
  </TitlesOfParts>
  <Company>Government of Malta</Company>
  <LinksUpToDate>false</LinksUpToDate>
  <CharactersWithSpaces>4830</CharactersWithSpaces>
  <SharedDoc>false</SharedDoc>
  <HLinks>
    <vt:vector size="18" baseType="variant">
      <vt:variant>
        <vt:i4>7143537</vt:i4>
      </vt:variant>
      <vt:variant>
        <vt:i4>11</vt:i4>
      </vt:variant>
      <vt:variant>
        <vt:i4>0</vt:i4>
      </vt:variant>
      <vt:variant>
        <vt:i4>5</vt:i4>
      </vt:variant>
      <vt:variant>
        <vt:lpwstr>http://www.twitter.com/vote16malta</vt:lpwstr>
      </vt:variant>
      <vt:variant>
        <vt:lpwstr/>
      </vt:variant>
      <vt:variant>
        <vt:i4>6553708</vt:i4>
      </vt:variant>
      <vt:variant>
        <vt:i4>8</vt:i4>
      </vt:variant>
      <vt:variant>
        <vt:i4>0</vt:i4>
      </vt:variant>
      <vt:variant>
        <vt:i4>5</vt:i4>
      </vt:variant>
      <vt:variant>
        <vt:lpwstr>http://www.facebook.com/vote16malta</vt:lpwstr>
      </vt:variant>
      <vt:variant>
        <vt:lpwstr/>
      </vt:variant>
      <vt:variant>
        <vt:i4>2359306</vt:i4>
      </vt:variant>
      <vt:variant>
        <vt:i4>5</vt:i4>
      </vt:variant>
      <vt:variant>
        <vt:i4>0</vt:i4>
      </vt:variant>
      <vt:variant>
        <vt:i4>5</vt:i4>
      </vt:variant>
      <vt:variant>
        <vt:lpwstr>mailto:vote16@gov.m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- Minuti -- yyyy (dd mm yyyy) v1</dc:title>
  <dc:subject/>
  <dc:creator>Government of Malta</dc:creator>
  <cp:keywords/>
  <dc:description/>
  <cp:lastModifiedBy>Zammit Sachen at Valletta Local Council</cp:lastModifiedBy>
  <cp:revision>2</cp:revision>
  <cp:lastPrinted>2025-02-26T15:02:00Z</cp:lastPrinted>
  <dcterms:created xsi:type="dcterms:W3CDTF">2025-04-07T10:00:00Z</dcterms:created>
  <dcterms:modified xsi:type="dcterms:W3CDTF">2025-04-07T1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A2230D2D666F4C8163BD5FF5F7E362</vt:lpwstr>
  </property>
</Properties>
</file>